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68F26" w14:textId="77777777" w:rsidR="00D82C2A" w:rsidRPr="006C1BC6" w:rsidRDefault="006C1BC6" w:rsidP="00D82C2A">
      <w:pPr>
        <w:pStyle w:val="Heading1"/>
        <w:rPr>
          <w:rFonts w:eastAsiaTheme="majorEastAsia"/>
        </w:rPr>
      </w:pPr>
      <w:r>
        <w:rPr>
          <w:rFonts w:eastAsiaTheme="majorEastAsia"/>
          <w:noProof/>
        </w:rPr>
        <w:drawing>
          <wp:anchor distT="0" distB="0" distL="114300" distR="114300" simplePos="0" relativeHeight="251665408" behindDoc="0" locked="0" layoutInCell="1" allowOverlap="1" wp14:anchorId="4AA27413" wp14:editId="554BD70A">
            <wp:simplePos x="0" y="0"/>
            <wp:positionH relativeFrom="column">
              <wp:posOffset>64135</wp:posOffset>
            </wp:positionH>
            <wp:positionV relativeFrom="paragraph">
              <wp:posOffset>99695</wp:posOffset>
            </wp:positionV>
            <wp:extent cx="1577340" cy="592455"/>
            <wp:effectExtent l="0" t="0" r="381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7340" cy="592455"/>
                    </a:xfrm>
                    <a:prstGeom prst="rect">
                      <a:avLst/>
                    </a:prstGeom>
                    <a:noFill/>
                    <a:ln>
                      <a:noFill/>
                    </a:ln>
                  </pic:spPr>
                </pic:pic>
              </a:graphicData>
            </a:graphic>
            <wp14:sizeRelH relativeFrom="page">
              <wp14:pctWidth>0</wp14:pctWidth>
            </wp14:sizeRelH>
            <wp14:sizeRelV relativeFrom="page">
              <wp14:pctHeight>0</wp14:pctHeight>
            </wp14:sizeRelV>
          </wp:anchor>
        </w:drawing>
      </w:r>
      <w:r w:rsidR="00136631">
        <w:t>MEMBERSHIP resourcE</w:t>
      </w:r>
      <w:r w:rsidR="00B57558">
        <w:t xml:space="preserve"> </w:t>
      </w:r>
      <w:r w:rsidR="00D82C2A">
        <w:t>GUIDE</w:t>
      </w:r>
    </w:p>
    <w:p w14:paraId="742E9040" w14:textId="77777777" w:rsidR="00D82C2A" w:rsidRDefault="00BB71AC" w:rsidP="00D82C2A">
      <w:r>
        <w:pict w14:anchorId="5985882D">
          <v:rect id="_x0000_i1025" style="width:0;height:1.5pt" o:hralign="center" o:hrstd="t" o:hr="t" fillcolor="#a0a0a0" stroked="f"/>
        </w:pict>
      </w:r>
    </w:p>
    <w:p w14:paraId="3960D35F" w14:textId="77777777" w:rsidR="00693DB9" w:rsidRPr="004F29BA" w:rsidRDefault="00D82C2A" w:rsidP="004F29BA">
      <w:pPr>
        <w:pStyle w:val="BodyParagraph"/>
      </w:pPr>
      <w:r w:rsidRPr="004F29BA">
        <w:t>The names of hyperlinked resources appear with an under</w:t>
      </w:r>
      <w:r w:rsidR="004B383D" w:rsidRPr="004F29BA">
        <w:t>line and usually in a blue font and</w:t>
      </w:r>
      <w:r w:rsidRPr="004F29BA">
        <w:t xml:space="preserve"> can </w:t>
      </w:r>
      <w:r w:rsidR="00D7448D" w:rsidRPr="004F29BA">
        <w:t xml:space="preserve">be </w:t>
      </w:r>
      <w:r w:rsidRPr="004F29BA">
        <w:t xml:space="preserve">downloaded </w:t>
      </w:r>
      <w:r w:rsidR="00D7448D" w:rsidRPr="004F29BA">
        <w:t xml:space="preserve">on </w:t>
      </w:r>
      <w:hyperlink r:id="rId9" w:history="1">
        <w:r w:rsidR="00D7448D" w:rsidRPr="004F29BA">
          <w:rPr>
            <w:rStyle w:val="Hyperlink"/>
          </w:rPr>
          <w:t>www.rotary.org</w:t>
        </w:r>
      </w:hyperlink>
      <w:r w:rsidR="00D7448D" w:rsidRPr="004F29BA">
        <w:t xml:space="preserve"> </w:t>
      </w:r>
      <w:r w:rsidRPr="004F29BA">
        <w:t>by clicking on the hyperlink</w:t>
      </w:r>
      <w:r w:rsidR="00D7448D" w:rsidRPr="004F29BA">
        <w:t>,</w:t>
      </w:r>
      <w:r w:rsidRPr="004F29BA">
        <w:t xml:space="preserve"> or </w:t>
      </w:r>
      <w:r w:rsidR="00D7448D" w:rsidRPr="004F29BA">
        <w:t xml:space="preserve">ordered on </w:t>
      </w:r>
      <w:hyperlink r:id="rId10" w:history="1">
        <w:r w:rsidR="00D7448D" w:rsidRPr="004F29BA">
          <w:rPr>
            <w:rStyle w:val="Hyperlink"/>
          </w:rPr>
          <w:t>shop.rotary.org</w:t>
        </w:r>
      </w:hyperlink>
      <w:r w:rsidR="004B383D" w:rsidRPr="004F29BA">
        <w:t xml:space="preserve"> with the </w:t>
      </w:r>
      <w:r w:rsidR="00CA2FCB" w:rsidRPr="004F29BA">
        <w:t>SKU</w:t>
      </w:r>
      <w:r w:rsidR="004B383D" w:rsidRPr="004F29BA">
        <w:t xml:space="preserve"> number provided. </w:t>
      </w:r>
      <w:r w:rsidR="00D7448D" w:rsidRPr="004F29BA">
        <w:t xml:space="preserve"> If you experience any trouble when placing your order, please email</w:t>
      </w:r>
      <w:r w:rsidRPr="004F29BA">
        <w:t xml:space="preserve"> </w:t>
      </w:r>
      <w:hyperlink r:id="rId11" w:history="1">
        <w:r w:rsidR="007C33BD" w:rsidRPr="004F29BA">
          <w:rPr>
            <w:rStyle w:val="Hyperlink"/>
          </w:rPr>
          <w:t>membershipdevelopment@rotary.org</w:t>
        </w:r>
      </w:hyperlink>
      <w:r w:rsidR="007C33BD" w:rsidRPr="004F29BA">
        <w:t xml:space="preserve"> or </w:t>
      </w:r>
      <w:hyperlink r:id="rId12" w:history="1">
        <w:r w:rsidRPr="004F29BA">
          <w:rPr>
            <w:rStyle w:val="Hyperlink"/>
            <w:rFonts w:cs="Arial"/>
          </w:rPr>
          <w:t>shop.rotary@rotary.org</w:t>
        </w:r>
      </w:hyperlink>
      <w:r w:rsidRPr="004F29BA">
        <w:t xml:space="preserve">.    </w:t>
      </w:r>
    </w:p>
    <w:tbl>
      <w:tblPr>
        <w:tblpPr w:leftFromText="180" w:rightFromText="180" w:vertAnchor="text" w:horzAnchor="margin" w:tblpXSpec="center" w:tblpY="150"/>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3960"/>
        <w:gridCol w:w="1548"/>
        <w:gridCol w:w="2340"/>
      </w:tblGrid>
      <w:tr w:rsidR="00693DB9" w:rsidRPr="001F1565" w14:paraId="58E2D46A" w14:textId="77777777" w:rsidTr="00B52266">
        <w:tc>
          <w:tcPr>
            <w:tcW w:w="10368" w:type="dxa"/>
            <w:gridSpan w:val="4"/>
            <w:shd w:val="clear" w:color="auto" w:fill="D9D9D9"/>
          </w:tcPr>
          <w:p w14:paraId="5299C18C" w14:textId="77777777" w:rsidR="003A0970" w:rsidRDefault="003A0970" w:rsidP="00EA29C4">
            <w:pPr>
              <w:rPr>
                <w:b/>
                <w:sz w:val="20"/>
                <w:szCs w:val="20"/>
              </w:rPr>
            </w:pPr>
          </w:p>
          <w:p w14:paraId="6FA2F01F" w14:textId="77777777" w:rsidR="00693DB9" w:rsidRPr="001F1565" w:rsidRDefault="00693DB9" w:rsidP="00EA29C4">
            <w:pPr>
              <w:rPr>
                <w:b/>
                <w:sz w:val="20"/>
                <w:szCs w:val="20"/>
              </w:rPr>
            </w:pPr>
            <w:r w:rsidRPr="001F1565">
              <w:rPr>
                <w:b/>
                <w:sz w:val="20"/>
                <w:szCs w:val="20"/>
              </w:rPr>
              <w:t>P</w:t>
            </w:r>
            <w:r w:rsidR="00EA29C4" w:rsidRPr="001F1565">
              <w:rPr>
                <w:b/>
                <w:sz w:val="20"/>
                <w:szCs w:val="20"/>
              </w:rPr>
              <w:t>UBLICATIONS</w:t>
            </w:r>
          </w:p>
        </w:tc>
      </w:tr>
      <w:tr w:rsidR="00693DB9" w:rsidRPr="001F1565" w14:paraId="1B0A26DB" w14:textId="77777777" w:rsidTr="000A00CA">
        <w:trPr>
          <w:trHeight w:val="365"/>
        </w:trPr>
        <w:tc>
          <w:tcPr>
            <w:tcW w:w="2520" w:type="dxa"/>
            <w:shd w:val="clear" w:color="auto" w:fill="D9D9D9"/>
          </w:tcPr>
          <w:p w14:paraId="10FBC9CA" w14:textId="77777777" w:rsidR="00693DB9" w:rsidRPr="001F1565" w:rsidRDefault="00693DB9" w:rsidP="00693DB9">
            <w:pPr>
              <w:jc w:val="center"/>
              <w:rPr>
                <w:b/>
                <w:sz w:val="20"/>
                <w:szCs w:val="20"/>
              </w:rPr>
            </w:pPr>
            <w:r w:rsidRPr="001F1565">
              <w:rPr>
                <w:b/>
                <w:sz w:val="20"/>
                <w:szCs w:val="20"/>
              </w:rPr>
              <w:t>Name</w:t>
            </w:r>
          </w:p>
        </w:tc>
        <w:tc>
          <w:tcPr>
            <w:tcW w:w="3960" w:type="dxa"/>
            <w:shd w:val="clear" w:color="auto" w:fill="D9D9D9"/>
          </w:tcPr>
          <w:p w14:paraId="267917B6" w14:textId="77777777" w:rsidR="00693DB9" w:rsidRPr="001F1565" w:rsidRDefault="00693DB9" w:rsidP="00693DB9">
            <w:pPr>
              <w:jc w:val="center"/>
              <w:rPr>
                <w:b/>
                <w:sz w:val="20"/>
                <w:szCs w:val="20"/>
              </w:rPr>
            </w:pPr>
            <w:r w:rsidRPr="001F1565">
              <w:rPr>
                <w:b/>
                <w:sz w:val="20"/>
                <w:szCs w:val="20"/>
              </w:rPr>
              <w:t>Description</w:t>
            </w:r>
          </w:p>
        </w:tc>
        <w:tc>
          <w:tcPr>
            <w:tcW w:w="1548" w:type="dxa"/>
            <w:shd w:val="clear" w:color="auto" w:fill="D9D9D9"/>
          </w:tcPr>
          <w:p w14:paraId="0E8F65FB" w14:textId="77777777" w:rsidR="00693DB9" w:rsidRPr="001F1565" w:rsidRDefault="00693DB9" w:rsidP="00693DB9">
            <w:pPr>
              <w:jc w:val="center"/>
              <w:rPr>
                <w:b/>
                <w:sz w:val="20"/>
                <w:szCs w:val="20"/>
              </w:rPr>
            </w:pPr>
            <w:r w:rsidRPr="001F1565">
              <w:rPr>
                <w:b/>
                <w:sz w:val="20"/>
                <w:szCs w:val="20"/>
              </w:rPr>
              <w:t>Audience</w:t>
            </w:r>
          </w:p>
        </w:tc>
        <w:tc>
          <w:tcPr>
            <w:tcW w:w="2340" w:type="dxa"/>
            <w:shd w:val="clear" w:color="auto" w:fill="D9D9D9"/>
          </w:tcPr>
          <w:p w14:paraId="2E47FEE3" w14:textId="77777777" w:rsidR="00693DB9" w:rsidRPr="001F1565" w:rsidRDefault="00693DB9" w:rsidP="00693DB9">
            <w:pPr>
              <w:jc w:val="center"/>
              <w:rPr>
                <w:b/>
                <w:sz w:val="20"/>
                <w:szCs w:val="20"/>
              </w:rPr>
            </w:pPr>
            <w:r w:rsidRPr="001F1565">
              <w:rPr>
                <w:b/>
                <w:sz w:val="20"/>
                <w:szCs w:val="20"/>
              </w:rPr>
              <w:t>Available</w:t>
            </w:r>
          </w:p>
        </w:tc>
      </w:tr>
      <w:tr w:rsidR="00693DB9" w:rsidRPr="001F1565" w14:paraId="56AF088F" w14:textId="77777777" w:rsidTr="000A00CA">
        <w:tc>
          <w:tcPr>
            <w:tcW w:w="2520" w:type="dxa"/>
            <w:shd w:val="clear" w:color="auto" w:fill="auto"/>
          </w:tcPr>
          <w:p w14:paraId="6F81519C" w14:textId="77777777" w:rsidR="00693DB9" w:rsidRPr="00C41801" w:rsidRDefault="00BB71AC" w:rsidP="00693DB9">
            <w:pPr>
              <w:contextualSpacing/>
              <w:rPr>
                <w:sz w:val="20"/>
                <w:szCs w:val="20"/>
              </w:rPr>
            </w:pPr>
            <w:hyperlink r:id="rId13" w:history="1">
              <w:r w:rsidR="00693DB9" w:rsidRPr="00C41801">
                <w:rPr>
                  <w:rStyle w:val="Hyperlink"/>
                  <w:sz w:val="20"/>
                  <w:szCs w:val="20"/>
                </w:rPr>
                <w:t xml:space="preserve">Strengthening Your Membership </w:t>
              </w:r>
            </w:hyperlink>
          </w:p>
          <w:p w14:paraId="4F24B466" w14:textId="77777777" w:rsidR="00693DB9" w:rsidRPr="001F1565" w:rsidRDefault="00693DB9" w:rsidP="00D93601">
            <w:pPr>
              <w:rPr>
                <w:b/>
                <w:sz w:val="20"/>
                <w:szCs w:val="20"/>
              </w:rPr>
            </w:pPr>
          </w:p>
        </w:tc>
        <w:tc>
          <w:tcPr>
            <w:tcW w:w="3960" w:type="dxa"/>
            <w:shd w:val="clear" w:color="auto" w:fill="auto"/>
          </w:tcPr>
          <w:p w14:paraId="4E298818" w14:textId="77777777" w:rsidR="00693DB9" w:rsidRPr="001F1565" w:rsidRDefault="00693DB9" w:rsidP="00693DB9">
            <w:pPr>
              <w:rPr>
                <w:sz w:val="20"/>
                <w:szCs w:val="20"/>
              </w:rPr>
            </w:pPr>
            <w:r w:rsidRPr="001F1565">
              <w:rPr>
                <w:sz w:val="20"/>
                <w:szCs w:val="20"/>
              </w:rPr>
              <w:t>This guide explains the process of creating a membership development plan and provides strategies and tools you can use to attract and engage new members.</w:t>
            </w:r>
          </w:p>
        </w:tc>
        <w:tc>
          <w:tcPr>
            <w:tcW w:w="1548" w:type="dxa"/>
            <w:shd w:val="clear" w:color="auto" w:fill="auto"/>
            <w:vAlign w:val="center"/>
          </w:tcPr>
          <w:p w14:paraId="2A56CECC" w14:textId="77777777" w:rsidR="00693DB9" w:rsidRPr="001F1565" w:rsidRDefault="00693DB9" w:rsidP="007556BE">
            <w:pPr>
              <w:jc w:val="center"/>
              <w:rPr>
                <w:sz w:val="20"/>
                <w:szCs w:val="20"/>
              </w:rPr>
            </w:pPr>
            <w:r w:rsidRPr="001F1565">
              <w:rPr>
                <w:sz w:val="20"/>
                <w:szCs w:val="20"/>
              </w:rPr>
              <w:t>Club presidents</w:t>
            </w:r>
            <w:r w:rsidR="007556BE">
              <w:rPr>
                <w:sz w:val="20"/>
                <w:szCs w:val="20"/>
              </w:rPr>
              <w:t xml:space="preserve"> and membership committees</w:t>
            </w:r>
            <w:r w:rsidRPr="001F1565">
              <w:rPr>
                <w:sz w:val="20"/>
                <w:szCs w:val="20"/>
              </w:rPr>
              <w:t xml:space="preserve">, </w:t>
            </w:r>
            <w:r w:rsidR="007556BE">
              <w:rPr>
                <w:sz w:val="20"/>
                <w:szCs w:val="20"/>
              </w:rPr>
              <w:t xml:space="preserve">and </w:t>
            </w:r>
            <w:r w:rsidRPr="001F1565">
              <w:rPr>
                <w:sz w:val="20"/>
                <w:szCs w:val="20"/>
              </w:rPr>
              <w:t>district membership cha</w:t>
            </w:r>
            <w:r w:rsidR="007B4D44">
              <w:rPr>
                <w:sz w:val="20"/>
                <w:szCs w:val="20"/>
              </w:rPr>
              <w:t xml:space="preserve">irs </w:t>
            </w:r>
          </w:p>
        </w:tc>
        <w:tc>
          <w:tcPr>
            <w:tcW w:w="2340" w:type="dxa"/>
            <w:shd w:val="clear" w:color="auto" w:fill="auto"/>
            <w:vAlign w:val="center"/>
          </w:tcPr>
          <w:p w14:paraId="5F4825EC" w14:textId="77777777" w:rsidR="006711F9" w:rsidRDefault="00BB71AC" w:rsidP="006711F9">
            <w:pPr>
              <w:jc w:val="center"/>
              <w:rPr>
                <w:sz w:val="20"/>
                <w:szCs w:val="20"/>
              </w:rPr>
            </w:pPr>
            <w:hyperlink r:id="rId14" w:history="1">
              <w:r w:rsidR="006711F9" w:rsidRPr="006711F9">
                <w:rPr>
                  <w:rStyle w:val="Hyperlink"/>
                  <w:sz w:val="20"/>
                  <w:szCs w:val="20"/>
                </w:rPr>
                <w:t>http://shop.rotary.org/</w:t>
              </w:r>
            </w:hyperlink>
          </w:p>
          <w:p w14:paraId="6DE3C951" w14:textId="77777777" w:rsidR="00693DB9" w:rsidRPr="001F1565" w:rsidRDefault="00693DB9" w:rsidP="006711F9">
            <w:pPr>
              <w:jc w:val="center"/>
              <w:rPr>
                <w:b/>
                <w:sz w:val="20"/>
                <w:szCs w:val="20"/>
              </w:rPr>
            </w:pPr>
            <w:r w:rsidRPr="001F1565">
              <w:rPr>
                <w:sz w:val="20"/>
                <w:szCs w:val="20"/>
              </w:rPr>
              <w:t>(</w:t>
            </w:r>
            <w:r w:rsidRPr="00B5322D">
              <w:rPr>
                <w:b/>
                <w:sz w:val="20"/>
                <w:szCs w:val="20"/>
              </w:rPr>
              <w:t>SKU: 417</w:t>
            </w:r>
            <w:r w:rsidRPr="001F1565">
              <w:rPr>
                <w:sz w:val="20"/>
                <w:szCs w:val="20"/>
              </w:rPr>
              <w:t>)</w:t>
            </w:r>
          </w:p>
        </w:tc>
      </w:tr>
      <w:bookmarkStart w:id="0" w:name="_GoBack"/>
      <w:tr w:rsidR="00693DB9" w:rsidRPr="000E649B" w14:paraId="3971C978" w14:textId="77777777" w:rsidTr="000A00CA">
        <w:tc>
          <w:tcPr>
            <w:tcW w:w="2520" w:type="dxa"/>
            <w:shd w:val="clear" w:color="auto" w:fill="auto"/>
          </w:tcPr>
          <w:p w14:paraId="13E83197" w14:textId="77777777" w:rsidR="00693DB9" w:rsidRPr="000E649B" w:rsidRDefault="001B07D0" w:rsidP="003D627D">
            <w:pPr>
              <w:rPr>
                <w:b/>
                <w:sz w:val="20"/>
                <w:szCs w:val="20"/>
              </w:rPr>
            </w:pPr>
            <w:r>
              <w:fldChar w:fldCharType="begin"/>
            </w:r>
            <w:r>
              <w:instrText>HYPERLINK "https://my.rotary.org/en/document/starting-new-rotary-club"</w:instrText>
            </w:r>
            <w:r>
              <w:fldChar w:fldCharType="separate"/>
            </w:r>
            <w:r>
              <w:rPr>
                <w:rStyle w:val="Hyperlink"/>
                <w:sz w:val="20"/>
              </w:rPr>
              <w:t>Starting a Rotary Club</w:t>
            </w:r>
            <w:r>
              <w:rPr>
                <w:rStyle w:val="Hyperlink"/>
                <w:sz w:val="20"/>
              </w:rPr>
              <w:fldChar w:fldCharType="end"/>
            </w:r>
            <w:bookmarkEnd w:id="0"/>
            <w:r w:rsidR="003D627D" w:rsidRPr="005D2C22">
              <w:rPr>
                <w:b/>
                <w:sz w:val="14"/>
                <w:szCs w:val="20"/>
              </w:rPr>
              <w:t xml:space="preserve"> </w:t>
            </w:r>
          </w:p>
        </w:tc>
        <w:tc>
          <w:tcPr>
            <w:tcW w:w="3960" w:type="dxa"/>
            <w:shd w:val="clear" w:color="auto" w:fill="auto"/>
          </w:tcPr>
          <w:p w14:paraId="4DC326F3" w14:textId="77777777" w:rsidR="00693DB9" w:rsidRPr="000E649B" w:rsidRDefault="00B8601C" w:rsidP="00693DB9">
            <w:pPr>
              <w:rPr>
                <w:sz w:val="20"/>
                <w:szCs w:val="20"/>
              </w:rPr>
            </w:pPr>
            <w:r>
              <w:rPr>
                <w:sz w:val="20"/>
                <w:szCs w:val="20"/>
              </w:rPr>
              <w:t xml:space="preserve">This guide describes a nine-step process to create a new club, from the initial idea to the charter celebration, and beyond. </w:t>
            </w:r>
          </w:p>
        </w:tc>
        <w:tc>
          <w:tcPr>
            <w:tcW w:w="1548" w:type="dxa"/>
            <w:shd w:val="clear" w:color="auto" w:fill="auto"/>
            <w:vAlign w:val="center"/>
          </w:tcPr>
          <w:p w14:paraId="52BA21DA" w14:textId="77777777" w:rsidR="00693DB9" w:rsidRPr="000E649B" w:rsidRDefault="00693DB9" w:rsidP="009A223E">
            <w:pPr>
              <w:jc w:val="center"/>
              <w:rPr>
                <w:sz w:val="20"/>
                <w:szCs w:val="20"/>
              </w:rPr>
            </w:pPr>
            <w:r w:rsidRPr="000E649B">
              <w:rPr>
                <w:sz w:val="20"/>
                <w:szCs w:val="20"/>
              </w:rPr>
              <w:t>District gove</w:t>
            </w:r>
            <w:r w:rsidR="009A223E">
              <w:rPr>
                <w:sz w:val="20"/>
                <w:szCs w:val="20"/>
              </w:rPr>
              <w:t>rnors</w:t>
            </w:r>
          </w:p>
        </w:tc>
        <w:tc>
          <w:tcPr>
            <w:tcW w:w="2340" w:type="dxa"/>
            <w:shd w:val="clear" w:color="auto" w:fill="auto"/>
            <w:vAlign w:val="center"/>
          </w:tcPr>
          <w:p w14:paraId="49B17F69" w14:textId="77777777" w:rsidR="00693DB9" w:rsidRPr="000E649B" w:rsidRDefault="00967F10" w:rsidP="00D93601">
            <w:pPr>
              <w:jc w:val="center"/>
              <w:rPr>
                <w:b/>
                <w:sz w:val="20"/>
                <w:szCs w:val="20"/>
              </w:rPr>
            </w:pPr>
            <w:r>
              <w:rPr>
                <w:sz w:val="20"/>
                <w:szCs w:val="20"/>
              </w:rPr>
              <w:t>N/A</w:t>
            </w:r>
          </w:p>
        </w:tc>
      </w:tr>
      <w:tr w:rsidR="00693DB9" w:rsidRPr="000E649B" w14:paraId="7EA6C5CA" w14:textId="77777777" w:rsidTr="000A00CA">
        <w:trPr>
          <w:trHeight w:val="58"/>
        </w:trPr>
        <w:tc>
          <w:tcPr>
            <w:tcW w:w="2520" w:type="dxa"/>
            <w:shd w:val="clear" w:color="auto" w:fill="auto"/>
          </w:tcPr>
          <w:p w14:paraId="5D4AD0C4" w14:textId="77777777" w:rsidR="00693DB9" w:rsidRPr="000E649B" w:rsidRDefault="00BB71AC" w:rsidP="00B358D4">
            <w:pPr>
              <w:rPr>
                <w:b/>
                <w:sz w:val="20"/>
                <w:szCs w:val="20"/>
              </w:rPr>
            </w:pPr>
            <w:hyperlink r:id="rId15" w:history="1">
              <w:r w:rsidR="00B358D4" w:rsidRPr="008C4488">
                <w:rPr>
                  <w:rStyle w:val="Hyperlink"/>
                  <w:rFonts w:eastAsia="Times"/>
                  <w:sz w:val="20"/>
                  <w:szCs w:val="20"/>
                </w:rPr>
                <w:t>Introducing New Members to Rotary</w:t>
              </w:r>
            </w:hyperlink>
          </w:p>
        </w:tc>
        <w:tc>
          <w:tcPr>
            <w:tcW w:w="3960" w:type="dxa"/>
            <w:shd w:val="clear" w:color="auto" w:fill="auto"/>
          </w:tcPr>
          <w:p w14:paraId="1A37D6AF" w14:textId="77777777" w:rsidR="00693DB9" w:rsidRPr="000E649B" w:rsidRDefault="00074149" w:rsidP="00074149">
            <w:pPr>
              <w:rPr>
                <w:b/>
                <w:sz w:val="20"/>
                <w:szCs w:val="20"/>
              </w:rPr>
            </w:pPr>
            <w:r>
              <w:rPr>
                <w:sz w:val="20"/>
                <w:szCs w:val="20"/>
              </w:rPr>
              <w:t xml:space="preserve">Utilize this guide to </w:t>
            </w:r>
            <w:r w:rsidR="00B358D4" w:rsidRPr="00B358D4">
              <w:rPr>
                <w:sz w:val="20"/>
                <w:szCs w:val="20"/>
              </w:rPr>
              <w:t>develop a process for engaging new members from the start by helping them get involved, connecting them with a mentor, and by pacing the learning over time.</w:t>
            </w:r>
          </w:p>
        </w:tc>
        <w:tc>
          <w:tcPr>
            <w:tcW w:w="1548" w:type="dxa"/>
            <w:shd w:val="clear" w:color="auto" w:fill="auto"/>
            <w:vAlign w:val="center"/>
          </w:tcPr>
          <w:p w14:paraId="6B33A521" w14:textId="77777777" w:rsidR="00693DB9" w:rsidRPr="000E649B" w:rsidRDefault="00EA29C4" w:rsidP="00D93601">
            <w:pPr>
              <w:jc w:val="center"/>
              <w:rPr>
                <w:sz w:val="20"/>
                <w:szCs w:val="20"/>
              </w:rPr>
            </w:pPr>
            <w:r w:rsidRPr="000E649B">
              <w:rPr>
                <w:sz w:val="20"/>
                <w:szCs w:val="20"/>
              </w:rPr>
              <w:t>Club leadership</w:t>
            </w:r>
          </w:p>
        </w:tc>
        <w:tc>
          <w:tcPr>
            <w:tcW w:w="2340" w:type="dxa"/>
            <w:shd w:val="clear" w:color="auto" w:fill="auto"/>
            <w:vAlign w:val="center"/>
          </w:tcPr>
          <w:p w14:paraId="3752CD9D" w14:textId="77777777" w:rsidR="00693DB9" w:rsidRPr="000E649B" w:rsidRDefault="00BB71AC" w:rsidP="00D93601">
            <w:pPr>
              <w:jc w:val="center"/>
              <w:rPr>
                <w:sz w:val="20"/>
                <w:szCs w:val="20"/>
              </w:rPr>
            </w:pPr>
            <w:hyperlink r:id="rId16" w:history="1">
              <w:r w:rsidR="006711F9" w:rsidRPr="006711F9">
                <w:rPr>
                  <w:rStyle w:val="Hyperlink"/>
                  <w:sz w:val="20"/>
                  <w:szCs w:val="20"/>
                </w:rPr>
                <w:t>http://shop.rotary.org/</w:t>
              </w:r>
            </w:hyperlink>
            <w:r w:rsidR="00B5322D" w:rsidRPr="001F1565">
              <w:rPr>
                <w:sz w:val="20"/>
                <w:szCs w:val="20"/>
              </w:rPr>
              <w:t>(</w:t>
            </w:r>
            <w:r w:rsidR="00B5322D" w:rsidRPr="00B5322D">
              <w:rPr>
                <w:b/>
                <w:sz w:val="20"/>
                <w:szCs w:val="20"/>
              </w:rPr>
              <w:t>SKU: 41</w:t>
            </w:r>
            <w:r w:rsidR="00B5322D">
              <w:rPr>
                <w:b/>
                <w:sz w:val="20"/>
                <w:szCs w:val="20"/>
              </w:rPr>
              <w:t>4</w:t>
            </w:r>
            <w:r w:rsidR="00B5322D" w:rsidRPr="001F1565">
              <w:rPr>
                <w:sz w:val="20"/>
                <w:szCs w:val="20"/>
              </w:rPr>
              <w:t>)</w:t>
            </w:r>
          </w:p>
        </w:tc>
      </w:tr>
      <w:tr w:rsidR="00693DB9" w:rsidRPr="000E649B" w14:paraId="57A47E99" w14:textId="77777777" w:rsidTr="000A00CA">
        <w:tc>
          <w:tcPr>
            <w:tcW w:w="2520" w:type="dxa"/>
            <w:shd w:val="clear" w:color="auto" w:fill="auto"/>
          </w:tcPr>
          <w:p w14:paraId="5EFEDAB4" w14:textId="77777777" w:rsidR="00693DB9" w:rsidRPr="000E649B" w:rsidRDefault="00BB71AC" w:rsidP="0097463C">
            <w:pPr>
              <w:rPr>
                <w:sz w:val="20"/>
                <w:szCs w:val="20"/>
              </w:rPr>
            </w:pPr>
            <w:hyperlink r:id="rId17" w:history="1">
              <w:r w:rsidR="00E13950" w:rsidRPr="00E13950">
                <w:rPr>
                  <w:rStyle w:val="Hyperlink"/>
                  <w:rFonts w:eastAsia="Times"/>
                  <w:sz w:val="20"/>
                  <w:szCs w:val="20"/>
                </w:rPr>
                <w:t>Be A Vibrant Club</w:t>
              </w:r>
              <w:r w:rsidR="0097463C">
                <w:rPr>
                  <w:rStyle w:val="Hyperlink"/>
                  <w:rFonts w:eastAsia="Times"/>
                  <w:sz w:val="20"/>
                  <w:szCs w:val="20"/>
                </w:rPr>
                <w:t xml:space="preserve"> </w:t>
              </w:r>
            </w:hyperlink>
          </w:p>
        </w:tc>
        <w:tc>
          <w:tcPr>
            <w:tcW w:w="3960" w:type="dxa"/>
            <w:shd w:val="clear" w:color="auto" w:fill="auto"/>
          </w:tcPr>
          <w:p w14:paraId="72192333" w14:textId="77777777" w:rsidR="00693DB9" w:rsidRPr="000E649B" w:rsidRDefault="0097463C" w:rsidP="00CA2FCB">
            <w:pPr>
              <w:rPr>
                <w:sz w:val="20"/>
                <w:szCs w:val="20"/>
              </w:rPr>
            </w:pPr>
            <w:r>
              <w:rPr>
                <w:sz w:val="20"/>
                <w:szCs w:val="20"/>
              </w:rPr>
              <w:t xml:space="preserve">A quick guide for clubs with strategies for enhancing your club’s structure, activities, and even culture.  </w:t>
            </w:r>
          </w:p>
        </w:tc>
        <w:tc>
          <w:tcPr>
            <w:tcW w:w="1548" w:type="dxa"/>
            <w:shd w:val="clear" w:color="auto" w:fill="auto"/>
            <w:vAlign w:val="center"/>
          </w:tcPr>
          <w:p w14:paraId="49684660" w14:textId="77777777" w:rsidR="00693DB9" w:rsidRPr="000E649B" w:rsidRDefault="00330349" w:rsidP="00D93601">
            <w:pPr>
              <w:jc w:val="center"/>
              <w:rPr>
                <w:sz w:val="20"/>
                <w:szCs w:val="20"/>
              </w:rPr>
            </w:pPr>
            <w:r w:rsidRPr="000E649B">
              <w:rPr>
                <w:sz w:val="20"/>
                <w:szCs w:val="20"/>
              </w:rPr>
              <w:t>Club leadership</w:t>
            </w:r>
          </w:p>
        </w:tc>
        <w:tc>
          <w:tcPr>
            <w:tcW w:w="2340" w:type="dxa"/>
            <w:shd w:val="clear" w:color="auto" w:fill="auto"/>
            <w:vAlign w:val="center"/>
          </w:tcPr>
          <w:p w14:paraId="4060AB9D" w14:textId="77777777" w:rsidR="00693DB9" w:rsidRPr="000E649B" w:rsidRDefault="00BB71AC" w:rsidP="00D93601">
            <w:pPr>
              <w:jc w:val="center"/>
              <w:rPr>
                <w:sz w:val="20"/>
                <w:szCs w:val="20"/>
              </w:rPr>
            </w:pPr>
            <w:hyperlink r:id="rId18" w:history="1">
              <w:r w:rsidR="006711F9" w:rsidRPr="006711F9">
                <w:rPr>
                  <w:rStyle w:val="Hyperlink"/>
                  <w:sz w:val="20"/>
                  <w:szCs w:val="20"/>
                </w:rPr>
                <w:t>http://shop.rotary.org/</w:t>
              </w:r>
            </w:hyperlink>
            <w:r w:rsidR="00B5322D" w:rsidRPr="001F1565">
              <w:rPr>
                <w:sz w:val="20"/>
                <w:szCs w:val="20"/>
              </w:rPr>
              <w:t>(</w:t>
            </w:r>
            <w:r w:rsidR="00B5322D" w:rsidRPr="00B5322D">
              <w:rPr>
                <w:b/>
                <w:sz w:val="20"/>
                <w:szCs w:val="20"/>
              </w:rPr>
              <w:t xml:space="preserve">SKU: </w:t>
            </w:r>
            <w:r w:rsidR="00B5322D">
              <w:rPr>
                <w:b/>
                <w:sz w:val="20"/>
                <w:szCs w:val="20"/>
              </w:rPr>
              <w:t>245A</w:t>
            </w:r>
            <w:r w:rsidR="00B5322D" w:rsidRPr="001F1565">
              <w:rPr>
                <w:sz w:val="20"/>
                <w:szCs w:val="20"/>
              </w:rPr>
              <w:t>)</w:t>
            </w:r>
          </w:p>
        </w:tc>
      </w:tr>
      <w:tr w:rsidR="00693DB9" w:rsidRPr="000E649B" w14:paraId="4A0465F8" w14:textId="77777777" w:rsidTr="000A00CA">
        <w:tc>
          <w:tcPr>
            <w:tcW w:w="2520" w:type="dxa"/>
            <w:shd w:val="clear" w:color="auto" w:fill="auto"/>
          </w:tcPr>
          <w:p w14:paraId="5C99A83E" w14:textId="77777777" w:rsidR="00693DB9" w:rsidRPr="000E649B" w:rsidRDefault="00BB71AC" w:rsidP="00D93601">
            <w:pPr>
              <w:rPr>
                <w:sz w:val="20"/>
                <w:szCs w:val="20"/>
              </w:rPr>
            </w:pPr>
            <w:hyperlink r:id="rId19" w:history="1">
              <w:r w:rsidR="00330349" w:rsidRPr="00A66091">
                <w:rPr>
                  <w:rStyle w:val="Hyperlink"/>
                  <w:rFonts w:eastAsia="Times"/>
                  <w:sz w:val="20"/>
                  <w:szCs w:val="20"/>
                </w:rPr>
                <w:t>Connect for Good</w:t>
              </w:r>
            </w:hyperlink>
          </w:p>
        </w:tc>
        <w:tc>
          <w:tcPr>
            <w:tcW w:w="3960" w:type="dxa"/>
            <w:shd w:val="clear" w:color="auto" w:fill="auto"/>
          </w:tcPr>
          <w:p w14:paraId="0DD84B9C" w14:textId="77777777" w:rsidR="00693DB9" w:rsidRPr="000E649B" w:rsidRDefault="0097463C" w:rsidP="00330349">
            <w:pPr>
              <w:rPr>
                <w:sz w:val="20"/>
                <w:szCs w:val="20"/>
              </w:rPr>
            </w:pPr>
            <w:r>
              <w:rPr>
                <w:sz w:val="20"/>
                <w:szCs w:val="20"/>
              </w:rPr>
              <w:t>E</w:t>
            </w:r>
            <w:r w:rsidR="00330349" w:rsidRPr="000E649B">
              <w:rPr>
                <w:sz w:val="20"/>
                <w:szCs w:val="20"/>
              </w:rPr>
              <w:t xml:space="preserve">ight-page guide shows how to get involved and connect with Rotary. </w:t>
            </w:r>
          </w:p>
        </w:tc>
        <w:tc>
          <w:tcPr>
            <w:tcW w:w="1548" w:type="dxa"/>
            <w:shd w:val="clear" w:color="auto" w:fill="auto"/>
            <w:vAlign w:val="center"/>
          </w:tcPr>
          <w:p w14:paraId="3DD96787" w14:textId="77777777" w:rsidR="00693DB9" w:rsidRPr="000E649B" w:rsidRDefault="00330349" w:rsidP="00D93601">
            <w:pPr>
              <w:jc w:val="center"/>
              <w:rPr>
                <w:sz w:val="20"/>
                <w:szCs w:val="20"/>
              </w:rPr>
            </w:pPr>
            <w:r w:rsidRPr="000E649B">
              <w:rPr>
                <w:sz w:val="20"/>
                <w:szCs w:val="20"/>
              </w:rPr>
              <w:t>Current members</w:t>
            </w:r>
          </w:p>
        </w:tc>
        <w:tc>
          <w:tcPr>
            <w:tcW w:w="2340" w:type="dxa"/>
            <w:shd w:val="clear" w:color="auto" w:fill="auto"/>
            <w:vAlign w:val="center"/>
          </w:tcPr>
          <w:p w14:paraId="5865874C" w14:textId="77777777" w:rsidR="00693DB9" w:rsidRPr="000E649B" w:rsidRDefault="00BB71AC" w:rsidP="00D93601">
            <w:pPr>
              <w:jc w:val="center"/>
              <w:rPr>
                <w:sz w:val="20"/>
                <w:szCs w:val="20"/>
              </w:rPr>
            </w:pPr>
            <w:hyperlink r:id="rId20" w:history="1">
              <w:r w:rsidR="006711F9" w:rsidRPr="006711F9">
                <w:rPr>
                  <w:rStyle w:val="Hyperlink"/>
                  <w:sz w:val="20"/>
                  <w:szCs w:val="20"/>
                </w:rPr>
                <w:t>http://shop.rotary.org/</w:t>
              </w:r>
            </w:hyperlink>
            <w:r w:rsidR="00B5322D" w:rsidRPr="001F1565">
              <w:rPr>
                <w:sz w:val="20"/>
                <w:szCs w:val="20"/>
              </w:rPr>
              <w:t>(</w:t>
            </w:r>
            <w:r w:rsidR="00B5322D" w:rsidRPr="00B5322D">
              <w:rPr>
                <w:b/>
                <w:sz w:val="20"/>
                <w:szCs w:val="20"/>
              </w:rPr>
              <w:t xml:space="preserve">SKU: </w:t>
            </w:r>
            <w:r w:rsidR="00B5322D">
              <w:rPr>
                <w:b/>
                <w:sz w:val="20"/>
                <w:szCs w:val="20"/>
              </w:rPr>
              <w:t>595</w:t>
            </w:r>
            <w:r w:rsidR="00B5322D" w:rsidRPr="001F1565">
              <w:rPr>
                <w:sz w:val="20"/>
                <w:szCs w:val="20"/>
              </w:rPr>
              <w:t>)</w:t>
            </w:r>
          </w:p>
        </w:tc>
      </w:tr>
      <w:tr w:rsidR="00FE6B5F" w:rsidRPr="000E649B" w14:paraId="16CA4856" w14:textId="77777777" w:rsidTr="001D639D">
        <w:tc>
          <w:tcPr>
            <w:tcW w:w="2520" w:type="dxa"/>
            <w:shd w:val="clear" w:color="auto" w:fill="auto"/>
          </w:tcPr>
          <w:p w14:paraId="25C8C27F" w14:textId="77777777" w:rsidR="00FE6B5F" w:rsidRPr="000E649B" w:rsidRDefault="00BB71AC" w:rsidP="00FE6B5F">
            <w:pPr>
              <w:rPr>
                <w:sz w:val="20"/>
                <w:szCs w:val="20"/>
              </w:rPr>
            </w:pPr>
            <w:hyperlink r:id="rId21" w:history="1">
              <w:r w:rsidR="00FE6B5F" w:rsidRPr="007D4784">
                <w:rPr>
                  <w:rStyle w:val="Hyperlink"/>
                  <w:rFonts w:eastAsia="Times"/>
                  <w:sz w:val="20"/>
                  <w:szCs w:val="20"/>
                </w:rPr>
                <w:t>Membership Assessment Tools</w:t>
              </w:r>
            </w:hyperlink>
          </w:p>
        </w:tc>
        <w:tc>
          <w:tcPr>
            <w:tcW w:w="3960" w:type="dxa"/>
            <w:shd w:val="clear" w:color="auto" w:fill="auto"/>
          </w:tcPr>
          <w:p w14:paraId="21DA4F17" w14:textId="77777777" w:rsidR="00FE6B5F" w:rsidRPr="000E649B" w:rsidRDefault="007D4784" w:rsidP="00746906">
            <w:pPr>
              <w:rPr>
                <w:sz w:val="20"/>
                <w:szCs w:val="20"/>
              </w:rPr>
            </w:pPr>
            <w:r w:rsidRPr="007D4784">
              <w:rPr>
                <w:sz w:val="20"/>
                <w:szCs w:val="20"/>
              </w:rPr>
              <w:t xml:space="preserve">Learn how to </w:t>
            </w:r>
            <w:r w:rsidR="007C6623">
              <w:rPr>
                <w:sz w:val="20"/>
                <w:szCs w:val="20"/>
              </w:rPr>
              <w:t xml:space="preserve">evaluate and improve your </w:t>
            </w:r>
            <w:r w:rsidRPr="007D4784">
              <w:rPr>
                <w:sz w:val="20"/>
                <w:szCs w:val="20"/>
              </w:rPr>
              <w:t>membership development plan with these tools</w:t>
            </w:r>
            <w:r w:rsidR="004F29BA">
              <w:rPr>
                <w:sz w:val="20"/>
                <w:szCs w:val="20"/>
              </w:rPr>
              <w:t>,</w:t>
            </w:r>
            <w:r w:rsidRPr="007D4784">
              <w:rPr>
                <w:sz w:val="20"/>
                <w:szCs w:val="20"/>
              </w:rPr>
              <w:t xml:space="preserve"> </w:t>
            </w:r>
            <w:r w:rsidR="004F29BA">
              <w:rPr>
                <w:sz w:val="20"/>
                <w:szCs w:val="20"/>
              </w:rPr>
              <w:t>c</w:t>
            </w:r>
            <w:r w:rsidR="007C6623">
              <w:rPr>
                <w:sz w:val="20"/>
                <w:szCs w:val="20"/>
              </w:rPr>
              <w:t xml:space="preserve">omplete with sample surveys and </w:t>
            </w:r>
            <w:r w:rsidRPr="007D4784">
              <w:rPr>
                <w:sz w:val="20"/>
                <w:szCs w:val="20"/>
              </w:rPr>
              <w:t xml:space="preserve"> information on </w:t>
            </w:r>
            <w:r w:rsidR="007C6623">
              <w:rPr>
                <w:sz w:val="20"/>
                <w:szCs w:val="20"/>
              </w:rPr>
              <w:t xml:space="preserve">organizing new clubs,  </w:t>
            </w:r>
            <w:r w:rsidRPr="007D4784">
              <w:rPr>
                <w:sz w:val="20"/>
                <w:szCs w:val="20"/>
              </w:rPr>
              <w:t xml:space="preserve">recruiting </w:t>
            </w:r>
            <w:r w:rsidR="007C6623">
              <w:rPr>
                <w:sz w:val="20"/>
                <w:szCs w:val="20"/>
              </w:rPr>
              <w:t xml:space="preserve">and </w:t>
            </w:r>
            <w:r w:rsidRPr="007D4784">
              <w:rPr>
                <w:sz w:val="20"/>
                <w:szCs w:val="20"/>
              </w:rPr>
              <w:t>retaining members</w:t>
            </w:r>
            <w:r w:rsidR="004F29BA">
              <w:rPr>
                <w:sz w:val="20"/>
                <w:szCs w:val="20"/>
              </w:rPr>
              <w:t>.</w:t>
            </w:r>
          </w:p>
        </w:tc>
        <w:tc>
          <w:tcPr>
            <w:tcW w:w="1548" w:type="dxa"/>
            <w:shd w:val="clear" w:color="auto" w:fill="auto"/>
            <w:vAlign w:val="center"/>
          </w:tcPr>
          <w:p w14:paraId="4F18EDBC" w14:textId="77777777" w:rsidR="00FE6B5F" w:rsidRPr="000E649B" w:rsidRDefault="00FE6B5F" w:rsidP="001D639D">
            <w:pPr>
              <w:jc w:val="center"/>
              <w:rPr>
                <w:sz w:val="20"/>
                <w:szCs w:val="20"/>
              </w:rPr>
            </w:pPr>
            <w:r w:rsidRPr="000E649B">
              <w:rPr>
                <w:sz w:val="20"/>
                <w:szCs w:val="20"/>
              </w:rPr>
              <w:t>Current members</w:t>
            </w:r>
          </w:p>
        </w:tc>
        <w:tc>
          <w:tcPr>
            <w:tcW w:w="2340" w:type="dxa"/>
            <w:shd w:val="clear" w:color="auto" w:fill="auto"/>
            <w:vAlign w:val="center"/>
          </w:tcPr>
          <w:p w14:paraId="0A6530F9" w14:textId="77777777" w:rsidR="00FE6B5F" w:rsidRDefault="00BB71AC" w:rsidP="001D639D">
            <w:pPr>
              <w:jc w:val="center"/>
              <w:rPr>
                <w:rStyle w:val="Hyperlink"/>
                <w:sz w:val="20"/>
                <w:szCs w:val="20"/>
              </w:rPr>
            </w:pPr>
            <w:hyperlink r:id="rId22" w:history="1">
              <w:r w:rsidR="00C6753B" w:rsidRPr="006711F9">
                <w:rPr>
                  <w:rStyle w:val="Hyperlink"/>
                  <w:sz w:val="20"/>
                  <w:szCs w:val="20"/>
                </w:rPr>
                <w:t>http://shop.rotary.org/</w:t>
              </w:r>
            </w:hyperlink>
          </w:p>
          <w:p w14:paraId="6714749B" w14:textId="77777777" w:rsidR="00C6753B" w:rsidRPr="000E649B" w:rsidRDefault="00C6753B" w:rsidP="001D639D">
            <w:pPr>
              <w:jc w:val="center"/>
              <w:rPr>
                <w:sz w:val="20"/>
                <w:szCs w:val="20"/>
              </w:rPr>
            </w:pPr>
            <w:r w:rsidRPr="001F1565">
              <w:rPr>
                <w:sz w:val="20"/>
                <w:szCs w:val="20"/>
              </w:rPr>
              <w:t>(</w:t>
            </w:r>
            <w:r w:rsidRPr="00B5322D">
              <w:rPr>
                <w:b/>
                <w:sz w:val="20"/>
                <w:szCs w:val="20"/>
              </w:rPr>
              <w:t xml:space="preserve">SKU: </w:t>
            </w:r>
            <w:r>
              <w:rPr>
                <w:b/>
                <w:sz w:val="20"/>
                <w:szCs w:val="20"/>
              </w:rPr>
              <w:t>801</w:t>
            </w:r>
            <w:r w:rsidRPr="001F1565">
              <w:rPr>
                <w:sz w:val="20"/>
                <w:szCs w:val="20"/>
              </w:rPr>
              <w:t>)</w:t>
            </w:r>
          </w:p>
        </w:tc>
      </w:tr>
      <w:tr w:rsidR="001C5291" w:rsidRPr="000E649B" w14:paraId="00718553" w14:textId="77777777" w:rsidTr="001D639D">
        <w:tc>
          <w:tcPr>
            <w:tcW w:w="2520" w:type="dxa"/>
            <w:shd w:val="clear" w:color="auto" w:fill="auto"/>
          </w:tcPr>
          <w:p w14:paraId="6945BF8A" w14:textId="77777777" w:rsidR="001C5291" w:rsidRPr="001C5291" w:rsidRDefault="00BB71AC" w:rsidP="00FE6B5F">
            <w:pPr>
              <w:rPr>
                <w:color w:val="FF0000"/>
                <w:sz w:val="20"/>
              </w:rPr>
            </w:pPr>
            <w:hyperlink r:id="rId23" w:history="1">
              <w:r w:rsidR="006355D6" w:rsidRPr="006355D6">
                <w:rPr>
                  <w:rStyle w:val="Hyperlink"/>
                  <w:sz w:val="20"/>
                </w:rPr>
                <w:t>Rotary Basics</w:t>
              </w:r>
            </w:hyperlink>
          </w:p>
        </w:tc>
        <w:tc>
          <w:tcPr>
            <w:tcW w:w="3960" w:type="dxa"/>
            <w:shd w:val="clear" w:color="auto" w:fill="auto"/>
          </w:tcPr>
          <w:p w14:paraId="33D20918" w14:textId="77777777" w:rsidR="001C5291" w:rsidRPr="00EC629B" w:rsidRDefault="006355D6" w:rsidP="00074149">
            <w:pPr>
              <w:rPr>
                <w:sz w:val="20"/>
                <w:szCs w:val="20"/>
              </w:rPr>
            </w:pPr>
            <w:r>
              <w:rPr>
                <w:sz w:val="20"/>
                <w:szCs w:val="20"/>
              </w:rPr>
              <w:t>This</w:t>
            </w:r>
            <w:r w:rsidRPr="006355D6">
              <w:rPr>
                <w:sz w:val="20"/>
                <w:szCs w:val="20"/>
              </w:rPr>
              <w:t xml:space="preserve"> comprehensive</w:t>
            </w:r>
            <w:r>
              <w:rPr>
                <w:sz w:val="20"/>
                <w:szCs w:val="20"/>
              </w:rPr>
              <w:t xml:space="preserve"> guide to all things Rotary </w:t>
            </w:r>
            <w:r w:rsidRPr="006355D6">
              <w:rPr>
                <w:sz w:val="20"/>
                <w:szCs w:val="20"/>
              </w:rPr>
              <w:t xml:space="preserve">covers everything from how Rotary began to how you can optimize your membership experience. </w:t>
            </w:r>
          </w:p>
        </w:tc>
        <w:tc>
          <w:tcPr>
            <w:tcW w:w="1548" w:type="dxa"/>
            <w:shd w:val="clear" w:color="auto" w:fill="auto"/>
            <w:vAlign w:val="center"/>
          </w:tcPr>
          <w:p w14:paraId="1BB3B024" w14:textId="77777777" w:rsidR="001C5291" w:rsidRDefault="006355D6" w:rsidP="001D639D">
            <w:pPr>
              <w:jc w:val="center"/>
              <w:rPr>
                <w:sz w:val="20"/>
                <w:szCs w:val="20"/>
              </w:rPr>
            </w:pPr>
            <w:r>
              <w:rPr>
                <w:sz w:val="20"/>
                <w:szCs w:val="20"/>
              </w:rPr>
              <w:t>New</w:t>
            </w:r>
            <w:r w:rsidR="001C5291">
              <w:rPr>
                <w:sz w:val="20"/>
                <w:szCs w:val="20"/>
              </w:rPr>
              <w:t xml:space="preserve"> members</w:t>
            </w:r>
          </w:p>
        </w:tc>
        <w:tc>
          <w:tcPr>
            <w:tcW w:w="2340" w:type="dxa"/>
            <w:shd w:val="clear" w:color="auto" w:fill="auto"/>
            <w:vAlign w:val="center"/>
          </w:tcPr>
          <w:p w14:paraId="5779276C" w14:textId="77777777" w:rsidR="00C0200E" w:rsidRDefault="00BB71AC" w:rsidP="00C0200E">
            <w:pPr>
              <w:jc w:val="center"/>
              <w:rPr>
                <w:rStyle w:val="Hyperlink"/>
                <w:sz w:val="20"/>
                <w:szCs w:val="20"/>
              </w:rPr>
            </w:pPr>
            <w:hyperlink r:id="rId24" w:history="1">
              <w:r w:rsidR="00C0200E" w:rsidRPr="006711F9">
                <w:rPr>
                  <w:rStyle w:val="Hyperlink"/>
                  <w:sz w:val="20"/>
                  <w:szCs w:val="20"/>
                </w:rPr>
                <w:t>http://shop.rotary.org/</w:t>
              </w:r>
            </w:hyperlink>
          </w:p>
          <w:p w14:paraId="5DEA4BF9" w14:textId="77777777" w:rsidR="001C5291" w:rsidRPr="00C0200E" w:rsidRDefault="00C0200E" w:rsidP="00F97833">
            <w:pPr>
              <w:jc w:val="center"/>
              <w:rPr>
                <w:b/>
              </w:rPr>
            </w:pPr>
            <w:r w:rsidRPr="00C0200E">
              <w:rPr>
                <w:b/>
                <w:sz w:val="20"/>
              </w:rPr>
              <w:t>(SKU: 699)</w:t>
            </w:r>
          </w:p>
        </w:tc>
      </w:tr>
      <w:tr w:rsidR="00F97833" w:rsidRPr="000E649B" w14:paraId="57129916" w14:textId="77777777" w:rsidTr="001D639D">
        <w:tc>
          <w:tcPr>
            <w:tcW w:w="2520" w:type="dxa"/>
            <w:shd w:val="clear" w:color="auto" w:fill="auto"/>
          </w:tcPr>
          <w:p w14:paraId="1E1469EA" w14:textId="77777777" w:rsidR="00F97833" w:rsidRPr="007026FC" w:rsidRDefault="00F97833" w:rsidP="00FE6B5F">
            <w:pPr>
              <w:rPr>
                <w:sz w:val="20"/>
                <w:szCs w:val="20"/>
              </w:rPr>
            </w:pPr>
            <w:r w:rsidRPr="007026FC">
              <w:rPr>
                <w:sz w:val="20"/>
                <w:szCs w:val="20"/>
              </w:rPr>
              <w:t>Impact Begins With You</w:t>
            </w:r>
          </w:p>
        </w:tc>
        <w:tc>
          <w:tcPr>
            <w:tcW w:w="3960" w:type="dxa"/>
            <w:shd w:val="clear" w:color="auto" w:fill="auto"/>
          </w:tcPr>
          <w:p w14:paraId="103008A8" w14:textId="77777777" w:rsidR="00F97833" w:rsidRPr="007D4784" w:rsidRDefault="00F97833" w:rsidP="00074149">
            <w:pPr>
              <w:rPr>
                <w:sz w:val="20"/>
                <w:szCs w:val="20"/>
              </w:rPr>
            </w:pPr>
            <w:r w:rsidRPr="00EC629B">
              <w:rPr>
                <w:sz w:val="20"/>
                <w:szCs w:val="20"/>
              </w:rPr>
              <w:t xml:space="preserve"> </w:t>
            </w:r>
            <w:r w:rsidR="00074149" w:rsidRPr="00EC629B">
              <w:rPr>
                <w:sz w:val="20"/>
                <w:szCs w:val="20"/>
              </w:rPr>
              <w:t>This</w:t>
            </w:r>
            <w:r w:rsidR="008C4488" w:rsidRPr="00EC629B">
              <w:rPr>
                <w:sz w:val="20"/>
                <w:szCs w:val="20"/>
              </w:rPr>
              <w:t xml:space="preserve"> prospective member brochure</w:t>
            </w:r>
            <w:r>
              <w:rPr>
                <w:sz w:val="20"/>
                <w:szCs w:val="20"/>
              </w:rPr>
              <w:t xml:space="preserve"> </w:t>
            </w:r>
            <w:r w:rsidRPr="00F97833">
              <w:rPr>
                <w:sz w:val="20"/>
                <w:szCs w:val="20"/>
              </w:rPr>
              <w:t xml:space="preserve">explains who we are and what sets us apart from other organizations. </w:t>
            </w:r>
          </w:p>
        </w:tc>
        <w:tc>
          <w:tcPr>
            <w:tcW w:w="1548" w:type="dxa"/>
            <w:shd w:val="clear" w:color="auto" w:fill="auto"/>
            <w:vAlign w:val="center"/>
          </w:tcPr>
          <w:p w14:paraId="1DC8E16C" w14:textId="77777777" w:rsidR="00F97833" w:rsidRPr="000E649B" w:rsidRDefault="00C01A1C" w:rsidP="001D639D">
            <w:pPr>
              <w:jc w:val="center"/>
              <w:rPr>
                <w:sz w:val="20"/>
                <w:szCs w:val="20"/>
              </w:rPr>
            </w:pPr>
            <w:r>
              <w:rPr>
                <w:sz w:val="20"/>
                <w:szCs w:val="20"/>
              </w:rPr>
              <w:t>Prospective members</w:t>
            </w:r>
          </w:p>
        </w:tc>
        <w:tc>
          <w:tcPr>
            <w:tcW w:w="2340" w:type="dxa"/>
            <w:shd w:val="clear" w:color="auto" w:fill="auto"/>
            <w:vAlign w:val="center"/>
          </w:tcPr>
          <w:p w14:paraId="3E7CB9E6" w14:textId="77777777" w:rsidR="00F97833" w:rsidRDefault="00BB71AC" w:rsidP="00F97833">
            <w:pPr>
              <w:jc w:val="center"/>
              <w:rPr>
                <w:rStyle w:val="Hyperlink"/>
                <w:sz w:val="20"/>
                <w:szCs w:val="20"/>
              </w:rPr>
            </w:pPr>
            <w:hyperlink r:id="rId25" w:history="1">
              <w:r w:rsidR="00F97833" w:rsidRPr="006711F9">
                <w:rPr>
                  <w:rStyle w:val="Hyperlink"/>
                  <w:sz w:val="20"/>
                  <w:szCs w:val="20"/>
                </w:rPr>
                <w:t>http://shop.rotary.org/</w:t>
              </w:r>
            </w:hyperlink>
          </w:p>
          <w:p w14:paraId="51F47D97" w14:textId="77777777" w:rsidR="00CE4E4B" w:rsidRPr="00AA0CDF" w:rsidRDefault="00CE4E4B" w:rsidP="00CE4E4B">
            <w:pPr>
              <w:jc w:val="center"/>
              <w:rPr>
                <w:b/>
                <w:sz w:val="20"/>
                <w:szCs w:val="20"/>
              </w:rPr>
            </w:pPr>
            <w:r w:rsidRPr="00AA0CDF">
              <w:rPr>
                <w:b/>
                <w:sz w:val="20"/>
                <w:szCs w:val="20"/>
              </w:rPr>
              <w:t>(SKU: 001)</w:t>
            </w:r>
          </w:p>
          <w:p w14:paraId="2B82E186" w14:textId="77777777" w:rsidR="00F97833" w:rsidRDefault="00F97833" w:rsidP="001D639D">
            <w:pPr>
              <w:jc w:val="center"/>
            </w:pPr>
          </w:p>
        </w:tc>
      </w:tr>
    </w:tbl>
    <w:p w14:paraId="7F87BECD" w14:textId="77777777" w:rsidR="00693DB9" w:rsidRPr="001C5291" w:rsidRDefault="00D77234" w:rsidP="004F29BA">
      <w:pPr>
        <w:tabs>
          <w:tab w:val="left" w:pos="8985"/>
        </w:tabs>
      </w:pPr>
      <w:r>
        <w:tab/>
      </w:r>
      <w:r w:rsidR="001C5291">
        <w:tab/>
      </w:r>
    </w:p>
    <w:tbl>
      <w:tblPr>
        <w:tblpPr w:leftFromText="180" w:rightFromText="180" w:vertAnchor="text" w:horzAnchor="margin" w:tblpXSpec="center" w:tblpY="150"/>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3960"/>
        <w:gridCol w:w="1548"/>
        <w:gridCol w:w="2340"/>
      </w:tblGrid>
      <w:tr w:rsidR="00A96A1A" w:rsidRPr="001F1565" w14:paraId="65028A0A" w14:textId="77777777" w:rsidTr="00DC1900">
        <w:tc>
          <w:tcPr>
            <w:tcW w:w="10368" w:type="dxa"/>
            <w:gridSpan w:val="4"/>
            <w:shd w:val="clear" w:color="auto" w:fill="D9D9D9"/>
          </w:tcPr>
          <w:p w14:paraId="15AFA833" w14:textId="77777777" w:rsidR="003A0970" w:rsidRDefault="003A0970" w:rsidP="00DC1900">
            <w:pPr>
              <w:rPr>
                <w:b/>
                <w:sz w:val="20"/>
                <w:szCs w:val="20"/>
              </w:rPr>
            </w:pPr>
          </w:p>
          <w:p w14:paraId="0ED46B65" w14:textId="77777777" w:rsidR="00A96A1A" w:rsidRDefault="00A3602F" w:rsidP="00DC1900">
            <w:pPr>
              <w:rPr>
                <w:b/>
                <w:sz w:val="20"/>
                <w:szCs w:val="20"/>
              </w:rPr>
            </w:pPr>
            <w:r>
              <w:rPr>
                <w:b/>
                <w:sz w:val="20"/>
                <w:szCs w:val="20"/>
              </w:rPr>
              <w:t>ONLINE COURSES</w:t>
            </w:r>
          </w:p>
          <w:p w14:paraId="0628C462" w14:textId="77777777" w:rsidR="0089355F" w:rsidRPr="001F1565" w:rsidRDefault="0089355F" w:rsidP="003A0970">
            <w:pPr>
              <w:rPr>
                <w:b/>
                <w:sz w:val="20"/>
                <w:szCs w:val="20"/>
              </w:rPr>
            </w:pPr>
          </w:p>
        </w:tc>
      </w:tr>
      <w:tr w:rsidR="00A96A1A" w:rsidRPr="001F1565" w14:paraId="55CB08CC" w14:textId="77777777" w:rsidTr="000A00CA">
        <w:trPr>
          <w:trHeight w:val="365"/>
        </w:trPr>
        <w:tc>
          <w:tcPr>
            <w:tcW w:w="2520" w:type="dxa"/>
            <w:shd w:val="clear" w:color="auto" w:fill="D9D9D9"/>
          </w:tcPr>
          <w:p w14:paraId="2D768271" w14:textId="77777777" w:rsidR="00A96A1A" w:rsidRPr="001F1565" w:rsidRDefault="00A96A1A" w:rsidP="00DC1900">
            <w:pPr>
              <w:jc w:val="center"/>
              <w:rPr>
                <w:b/>
                <w:sz w:val="20"/>
                <w:szCs w:val="20"/>
              </w:rPr>
            </w:pPr>
            <w:r w:rsidRPr="001F1565">
              <w:rPr>
                <w:b/>
                <w:sz w:val="20"/>
                <w:szCs w:val="20"/>
              </w:rPr>
              <w:t>Name</w:t>
            </w:r>
          </w:p>
        </w:tc>
        <w:tc>
          <w:tcPr>
            <w:tcW w:w="3960" w:type="dxa"/>
            <w:shd w:val="clear" w:color="auto" w:fill="D9D9D9"/>
          </w:tcPr>
          <w:p w14:paraId="3676F69A" w14:textId="77777777" w:rsidR="00A96A1A" w:rsidRPr="001F1565" w:rsidRDefault="00A96A1A" w:rsidP="00DC1900">
            <w:pPr>
              <w:jc w:val="center"/>
              <w:rPr>
                <w:b/>
                <w:sz w:val="20"/>
                <w:szCs w:val="20"/>
              </w:rPr>
            </w:pPr>
            <w:r w:rsidRPr="001F1565">
              <w:rPr>
                <w:b/>
                <w:sz w:val="20"/>
                <w:szCs w:val="20"/>
              </w:rPr>
              <w:t>Description</w:t>
            </w:r>
          </w:p>
        </w:tc>
        <w:tc>
          <w:tcPr>
            <w:tcW w:w="1548" w:type="dxa"/>
            <w:shd w:val="clear" w:color="auto" w:fill="D9D9D9"/>
          </w:tcPr>
          <w:p w14:paraId="0CDF4BB6" w14:textId="77777777" w:rsidR="00A96A1A" w:rsidRPr="001F1565" w:rsidRDefault="00A96A1A" w:rsidP="00DC1900">
            <w:pPr>
              <w:jc w:val="center"/>
              <w:rPr>
                <w:b/>
                <w:sz w:val="20"/>
                <w:szCs w:val="20"/>
              </w:rPr>
            </w:pPr>
            <w:r w:rsidRPr="001F1565">
              <w:rPr>
                <w:b/>
                <w:sz w:val="20"/>
                <w:szCs w:val="20"/>
              </w:rPr>
              <w:t>Audience</w:t>
            </w:r>
          </w:p>
        </w:tc>
        <w:tc>
          <w:tcPr>
            <w:tcW w:w="2340" w:type="dxa"/>
            <w:shd w:val="clear" w:color="auto" w:fill="D9D9D9"/>
          </w:tcPr>
          <w:p w14:paraId="6D684FD1" w14:textId="77777777" w:rsidR="00A96A1A" w:rsidRPr="001F1565" w:rsidRDefault="00A96A1A" w:rsidP="00DC1900">
            <w:pPr>
              <w:jc w:val="center"/>
              <w:rPr>
                <w:b/>
                <w:sz w:val="20"/>
                <w:szCs w:val="20"/>
              </w:rPr>
            </w:pPr>
            <w:r w:rsidRPr="001F1565">
              <w:rPr>
                <w:b/>
                <w:sz w:val="20"/>
                <w:szCs w:val="20"/>
              </w:rPr>
              <w:t>Available</w:t>
            </w:r>
          </w:p>
        </w:tc>
      </w:tr>
      <w:tr w:rsidR="00A96A1A" w:rsidRPr="001F1565" w14:paraId="1B14BEF9" w14:textId="77777777" w:rsidTr="000A00CA">
        <w:tc>
          <w:tcPr>
            <w:tcW w:w="2520" w:type="dxa"/>
            <w:shd w:val="clear" w:color="auto" w:fill="auto"/>
          </w:tcPr>
          <w:p w14:paraId="691D6E52" w14:textId="77777777" w:rsidR="00A96A1A" w:rsidRPr="00E76203" w:rsidRDefault="00AA77BA" w:rsidP="00E76203">
            <w:pPr>
              <w:contextualSpacing/>
              <w:rPr>
                <w:sz w:val="20"/>
                <w:szCs w:val="22"/>
              </w:rPr>
            </w:pPr>
            <w:r w:rsidRPr="002A4924">
              <w:rPr>
                <w:color w:val="FF0000"/>
                <w:sz w:val="20"/>
              </w:rPr>
              <w:t xml:space="preserve">New! </w:t>
            </w:r>
            <w:r w:rsidR="00036137" w:rsidRPr="00E76203">
              <w:rPr>
                <w:sz w:val="20"/>
                <w:szCs w:val="22"/>
              </w:rPr>
              <w:t xml:space="preserve">Best Practices for </w:t>
            </w:r>
            <w:r w:rsidR="00E76203">
              <w:rPr>
                <w:sz w:val="20"/>
                <w:szCs w:val="22"/>
              </w:rPr>
              <w:t xml:space="preserve">   </w:t>
            </w:r>
            <w:r w:rsidR="00036137" w:rsidRPr="00E76203">
              <w:rPr>
                <w:sz w:val="20"/>
                <w:szCs w:val="22"/>
              </w:rPr>
              <w:t>Engaging Members</w:t>
            </w:r>
          </w:p>
        </w:tc>
        <w:tc>
          <w:tcPr>
            <w:tcW w:w="3960" w:type="dxa"/>
            <w:shd w:val="clear" w:color="auto" w:fill="auto"/>
          </w:tcPr>
          <w:p w14:paraId="291E356E" w14:textId="77777777" w:rsidR="00A96A1A" w:rsidRPr="001F1565" w:rsidRDefault="00E76203" w:rsidP="00DC1900">
            <w:pPr>
              <w:rPr>
                <w:sz w:val="20"/>
                <w:szCs w:val="20"/>
              </w:rPr>
            </w:pPr>
            <w:r w:rsidRPr="00E76203">
              <w:rPr>
                <w:sz w:val="20"/>
                <w:szCs w:val="20"/>
              </w:rPr>
              <w:t>Is your club losing more members than it’s gaining? It’s time to get serious about engaging members.</w:t>
            </w:r>
          </w:p>
        </w:tc>
        <w:tc>
          <w:tcPr>
            <w:tcW w:w="1548" w:type="dxa"/>
            <w:shd w:val="clear" w:color="auto" w:fill="auto"/>
            <w:vAlign w:val="center"/>
          </w:tcPr>
          <w:p w14:paraId="06F4772F" w14:textId="77777777" w:rsidR="00A96A1A" w:rsidRPr="001F1565" w:rsidRDefault="004A4EF8" w:rsidP="007B5130">
            <w:pPr>
              <w:jc w:val="center"/>
              <w:rPr>
                <w:sz w:val="20"/>
                <w:szCs w:val="20"/>
              </w:rPr>
            </w:pPr>
            <w:r>
              <w:rPr>
                <w:sz w:val="20"/>
                <w:szCs w:val="20"/>
              </w:rPr>
              <w:t>Rotary members</w:t>
            </w:r>
          </w:p>
        </w:tc>
        <w:tc>
          <w:tcPr>
            <w:tcW w:w="2340" w:type="dxa"/>
            <w:shd w:val="clear" w:color="auto" w:fill="auto"/>
            <w:vAlign w:val="center"/>
          </w:tcPr>
          <w:p w14:paraId="6B8CFEB8" w14:textId="77777777" w:rsidR="00A96A1A" w:rsidRPr="00D02415" w:rsidRDefault="00BB71AC" w:rsidP="004E704A">
            <w:pPr>
              <w:jc w:val="center"/>
              <w:rPr>
                <w:sz w:val="20"/>
                <w:szCs w:val="20"/>
              </w:rPr>
            </w:pPr>
            <w:hyperlink r:id="rId26" w:history="1">
              <w:r w:rsidR="004A4EF8" w:rsidRPr="003B2752">
                <w:rPr>
                  <w:rStyle w:val="Hyperlink"/>
                  <w:sz w:val="20"/>
                  <w:szCs w:val="20"/>
                </w:rPr>
                <w:t>http://learn.rotary.org</w:t>
              </w:r>
            </w:hyperlink>
            <w:r w:rsidR="004A4EF8">
              <w:rPr>
                <w:sz w:val="20"/>
                <w:szCs w:val="20"/>
              </w:rPr>
              <w:t xml:space="preserve"> </w:t>
            </w:r>
          </w:p>
        </w:tc>
      </w:tr>
      <w:tr w:rsidR="00A96A1A" w:rsidRPr="002F72C4" w14:paraId="6CD3990A" w14:textId="77777777" w:rsidTr="000A00CA">
        <w:tc>
          <w:tcPr>
            <w:tcW w:w="2520" w:type="dxa"/>
            <w:shd w:val="clear" w:color="auto" w:fill="auto"/>
          </w:tcPr>
          <w:p w14:paraId="05EF201E" w14:textId="77777777" w:rsidR="00A96A1A" w:rsidRPr="00E76203" w:rsidRDefault="00AA77BA" w:rsidP="00E76203">
            <w:pPr>
              <w:rPr>
                <w:sz w:val="20"/>
                <w:szCs w:val="22"/>
              </w:rPr>
            </w:pPr>
            <w:r w:rsidRPr="002A4924">
              <w:rPr>
                <w:color w:val="FF0000"/>
                <w:sz w:val="20"/>
              </w:rPr>
              <w:lastRenderedPageBreak/>
              <w:t xml:space="preserve">New! </w:t>
            </w:r>
            <w:r w:rsidR="00036137" w:rsidRPr="00E76203">
              <w:rPr>
                <w:sz w:val="20"/>
                <w:szCs w:val="22"/>
              </w:rPr>
              <w:t>Kick-start Your New Member Orientation</w:t>
            </w:r>
          </w:p>
        </w:tc>
        <w:tc>
          <w:tcPr>
            <w:tcW w:w="3960" w:type="dxa"/>
            <w:shd w:val="clear" w:color="auto" w:fill="auto"/>
          </w:tcPr>
          <w:p w14:paraId="41AFC137" w14:textId="77777777" w:rsidR="00A96A1A" w:rsidRPr="002F72C4" w:rsidRDefault="004A4EF8" w:rsidP="00CA2FCB">
            <w:pPr>
              <w:rPr>
                <w:sz w:val="20"/>
                <w:szCs w:val="20"/>
              </w:rPr>
            </w:pPr>
            <w:r w:rsidRPr="004A4EF8">
              <w:rPr>
                <w:sz w:val="20"/>
                <w:szCs w:val="20"/>
              </w:rPr>
              <w:t>Are new members leaving within a year or two? Learn how to better connect with them and help them get involved from the start.</w:t>
            </w:r>
          </w:p>
        </w:tc>
        <w:tc>
          <w:tcPr>
            <w:tcW w:w="1548" w:type="dxa"/>
            <w:shd w:val="clear" w:color="auto" w:fill="auto"/>
            <w:vAlign w:val="center"/>
          </w:tcPr>
          <w:p w14:paraId="0E943C2A" w14:textId="77777777" w:rsidR="00A96A1A" w:rsidRPr="002F72C4" w:rsidRDefault="004A4EF8" w:rsidP="00DC1900">
            <w:pPr>
              <w:jc w:val="center"/>
              <w:rPr>
                <w:sz w:val="20"/>
                <w:szCs w:val="20"/>
              </w:rPr>
            </w:pPr>
            <w:r>
              <w:rPr>
                <w:sz w:val="20"/>
                <w:szCs w:val="20"/>
              </w:rPr>
              <w:t>Rotary members</w:t>
            </w:r>
          </w:p>
        </w:tc>
        <w:tc>
          <w:tcPr>
            <w:tcW w:w="2340" w:type="dxa"/>
            <w:shd w:val="clear" w:color="auto" w:fill="auto"/>
            <w:vAlign w:val="center"/>
          </w:tcPr>
          <w:p w14:paraId="67D4E149" w14:textId="77777777" w:rsidR="00A96A1A" w:rsidRPr="00D02415" w:rsidRDefault="00BB71AC" w:rsidP="00DC1900">
            <w:pPr>
              <w:jc w:val="center"/>
              <w:rPr>
                <w:sz w:val="20"/>
                <w:szCs w:val="20"/>
              </w:rPr>
            </w:pPr>
            <w:hyperlink r:id="rId27" w:history="1">
              <w:r w:rsidR="004A4EF8" w:rsidRPr="003B2752">
                <w:rPr>
                  <w:rStyle w:val="Hyperlink"/>
                  <w:sz w:val="20"/>
                  <w:szCs w:val="20"/>
                </w:rPr>
                <w:t>http://learn.rotary.org</w:t>
              </w:r>
            </w:hyperlink>
            <w:r w:rsidR="004A4EF8">
              <w:rPr>
                <w:sz w:val="20"/>
                <w:szCs w:val="20"/>
              </w:rPr>
              <w:t xml:space="preserve"> </w:t>
            </w:r>
          </w:p>
        </w:tc>
      </w:tr>
      <w:tr w:rsidR="00A96A1A" w:rsidRPr="002F72C4" w14:paraId="15FE2381" w14:textId="77777777" w:rsidTr="000A00CA">
        <w:tc>
          <w:tcPr>
            <w:tcW w:w="2520" w:type="dxa"/>
            <w:shd w:val="clear" w:color="auto" w:fill="auto"/>
          </w:tcPr>
          <w:p w14:paraId="0CA30794" w14:textId="77777777" w:rsidR="00A96A1A" w:rsidRPr="00E76203" w:rsidRDefault="00AA77BA" w:rsidP="00E76203">
            <w:pPr>
              <w:rPr>
                <w:rFonts w:eastAsia="Times"/>
                <w:sz w:val="20"/>
                <w:szCs w:val="22"/>
              </w:rPr>
            </w:pPr>
            <w:r w:rsidRPr="002A4924">
              <w:rPr>
                <w:color w:val="FF0000"/>
                <w:sz w:val="20"/>
              </w:rPr>
              <w:t xml:space="preserve">New! </w:t>
            </w:r>
            <w:r w:rsidR="00036137" w:rsidRPr="00E76203">
              <w:rPr>
                <w:rFonts w:eastAsia="Times"/>
                <w:sz w:val="20"/>
                <w:szCs w:val="22"/>
              </w:rPr>
              <w:t>Practicing Flexibility and Innovation</w:t>
            </w:r>
          </w:p>
        </w:tc>
        <w:tc>
          <w:tcPr>
            <w:tcW w:w="3960" w:type="dxa"/>
            <w:shd w:val="clear" w:color="auto" w:fill="auto"/>
          </w:tcPr>
          <w:p w14:paraId="65665E74" w14:textId="77777777" w:rsidR="00A96A1A" w:rsidRPr="002F72C4" w:rsidRDefault="004A4EF8" w:rsidP="004A4EF8">
            <w:pPr>
              <w:rPr>
                <w:sz w:val="20"/>
                <w:szCs w:val="20"/>
              </w:rPr>
            </w:pPr>
            <w:r w:rsidRPr="004A4EF8">
              <w:rPr>
                <w:sz w:val="20"/>
                <w:szCs w:val="20"/>
              </w:rPr>
              <w:t>If you find that your club’s rules are preventing members from getting the experience they want from Rotary, try changing them.</w:t>
            </w:r>
          </w:p>
        </w:tc>
        <w:tc>
          <w:tcPr>
            <w:tcW w:w="1548" w:type="dxa"/>
            <w:shd w:val="clear" w:color="auto" w:fill="auto"/>
            <w:vAlign w:val="center"/>
          </w:tcPr>
          <w:p w14:paraId="23426FFE" w14:textId="77777777" w:rsidR="00A96A1A" w:rsidRPr="002F72C4" w:rsidRDefault="004A4EF8" w:rsidP="00DC1900">
            <w:pPr>
              <w:jc w:val="center"/>
              <w:rPr>
                <w:sz w:val="20"/>
                <w:szCs w:val="20"/>
              </w:rPr>
            </w:pPr>
            <w:r>
              <w:rPr>
                <w:sz w:val="20"/>
                <w:szCs w:val="20"/>
              </w:rPr>
              <w:t>Rotary members</w:t>
            </w:r>
          </w:p>
        </w:tc>
        <w:tc>
          <w:tcPr>
            <w:tcW w:w="2340" w:type="dxa"/>
            <w:shd w:val="clear" w:color="auto" w:fill="auto"/>
            <w:vAlign w:val="center"/>
          </w:tcPr>
          <w:p w14:paraId="46CF33AC" w14:textId="77777777" w:rsidR="00A96A1A" w:rsidRPr="00D02415" w:rsidRDefault="00BB71AC" w:rsidP="00DC1900">
            <w:pPr>
              <w:jc w:val="center"/>
              <w:rPr>
                <w:sz w:val="20"/>
                <w:szCs w:val="20"/>
              </w:rPr>
            </w:pPr>
            <w:hyperlink r:id="rId28" w:history="1">
              <w:r w:rsidR="004A4EF8" w:rsidRPr="003B2752">
                <w:rPr>
                  <w:rStyle w:val="Hyperlink"/>
                  <w:sz w:val="20"/>
                  <w:szCs w:val="20"/>
                </w:rPr>
                <w:t>http://learn.rotary.org</w:t>
              </w:r>
            </w:hyperlink>
            <w:r w:rsidR="004A4EF8">
              <w:rPr>
                <w:sz w:val="20"/>
                <w:szCs w:val="20"/>
              </w:rPr>
              <w:t xml:space="preserve"> </w:t>
            </w:r>
          </w:p>
        </w:tc>
      </w:tr>
      <w:tr w:rsidR="00A96A1A" w:rsidRPr="002F72C4" w14:paraId="3F91FC9E" w14:textId="77777777" w:rsidTr="000A00CA">
        <w:trPr>
          <w:trHeight w:val="58"/>
        </w:trPr>
        <w:tc>
          <w:tcPr>
            <w:tcW w:w="2520" w:type="dxa"/>
            <w:shd w:val="clear" w:color="auto" w:fill="auto"/>
          </w:tcPr>
          <w:p w14:paraId="51A4D36B" w14:textId="77777777" w:rsidR="00A96A1A" w:rsidRPr="00E76203" w:rsidRDefault="00AA77BA" w:rsidP="00E76203">
            <w:pPr>
              <w:rPr>
                <w:sz w:val="20"/>
                <w:szCs w:val="22"/>
              </w:rPr>
            </w:pPr>
            <w:r w:rsidRPr="002A4924">
              <w:rPr>
                <w:color w:val="FF0000"/>
                <w:sz w:val="20"/>
              </w:rPr>
              <w:t xml:space="preserve">New! </w:t>
            </w:r>
            <w:r w:rsidR="00036137" w:rsidRPr="00E76203">
              <w:rPr>
                <w:sz w:val="20"/>
                <w:szCs w:val="22"/>
              </w:rPr>
              <w:t>Building a Diverse Club</w:t>
            </w:r>
          </w:p>
        </w:tc>
        <w:tc>
          <w:tcPr>
            <w:tcW w:w="3960" w:type="dxa"/>
            <w:shd w:val="clear" w:color="auto" w:fill="auto"/>
          </w:tcPr>
          <w:p w14:paraId="3B4F9B9E" w14:textId="77777777" w:rsidR="00A96A1A" w:rsidRPr="00F343BB" w:rsidRDefault="00E76203" w:rsidP="00F343BB">
            <w:pPr>
              <w:rPr>
                <w:sz w:val="20"/>
                <w:szCs w:val="20"/>
              </w:rPr>
            </w:pPr>
            <w:r w:rsidRPr="00E76203">
              <w:rPr>
                <w:sz w:val="20"/>
                <w:szCs w:val="20"/>
              </w:rPr>
              <w:t>A diverse club reflects the make-up of its community, has a greater impact, and is more attractive to prospective members.</w:t>
            </w:r>
          </w:p>
        </w:tc>
        <w:tc>
          <w:tcPr>
            <w:tcW w:w="1548" w:type="dxa"/>
            <w:shd w:val="clear" w:color="auto" w:fill="auto"/>
            <w:vAlign w:val="center"/>
          </w:tcPr>
          <w:p w14:paraId="7811DDE1" w14:textId="77777777" w:rsidR="00A96A1A" w:rsidRPr="002F72C4" w:rsidRDefault="004A4EF8" w:rsidP="00DC1900">
            <w:pPr>
              <w:jc w:val="center"/>
              <w:rPr>
                <w:sz w:val="20"/>
                <w:szCs w:val="20"/>
              </w:rPr>
            </w:pPr>
            <w:r>
              <w:rPr>
                <w:sz w:val="20"/>
                <w:szCs w:val="20"/>
              </w:rPr>
              <w:t>Rotary members</w:t>
            </w:r>
          </w:p>
        </w:tc>
        <w:tc>
          <w:tcPr>
            <w:tcW w:w="2340" w:type="dxa"/>
            <w:shd w:val="clear" w:color="auto" w:fill="auto"/>
            <w:vAlign w:val="center"/>
          </w:tcPr>
          <w:p w14:paraId="6079E6A4" w14:textId="77777777" w:rsidR="00A96A1A" w:rsidRPr="00D02415" w:rsidRDefault="00BB71AC" w:rsidP="00DC1900">
            <w:pPr>
              <w:jc w:val="center"/>
              <w:rPr>
                <w:sz w:val="20"/>
                <w:szCs w:val="20"/>
              </w:rPr>
            </w:pPr>
            <w:hyperlink r:id="rId29" w:history="1">
              <w:r w:rsidR="004A4EF8" w:rsidRPr="003B2752">
                <w:rPr>
                  <w:rStyle w:val="Hyperlink"/>
                  <w:sz w:val="20"/>
                  <w:szCs w:val="20"/>
                </w:rPr>
                <w:t>http://learn.rotary.org</w:t>
              </w:r>
            </w:hyperlink>
            <w:r w:rsidR="004A4EF8">
              <w:rPr>
                <w:sz w:val="20"/>
                <w:szCs w:val="20"/>
              </w:rPr>
              <w:t xml:space="preserve"> </w:t>
            </w:r>
          </w:p>
        </w:tc>
      </w:tr>
      <w:tr w:rsidR="00097FFC" w:rsidRPr="002F72C4" w14:paraId="00427992" w14:textId="77777777" w:rsidTr="000A00CA">
        <w:trPr>
          <w:trHeight w:val="58"/>
        </w:trPr>
        <w:tc>
          <w:tcPr>
            <w:tcW w:w="2520" w:type="dxa"/>
            <w:shd w:val="clear" w:color="auto" w:fill="auto"/>
          </w:tcPr>
          <w:p w14:paraId="5E950779" w14:textId="77777777" w:rsidR="00097FFC" w:rsidRPr="00E76203" w:rsidRDefault="00AA77BA" w:rsidP="00E76203">
            <w:pPr>
              <w:rPr>
                <w:sz w:val="20"/>
                <w:szCs w:val="22"/>
              </w:rPr>
            </w:pPr>
            <w:r w:rsidRPr="002A4924">
              <w:rPr>
                <w:color w:val="FF0000"/>
                <w:sz w:val="20"/>
              </w:rPr>
              <w:t xml:space="preserve">New! </w:t>
            </w:r>
            <w:r w:rsidR="00097FFC" w:rsidRPr="00E76203">
              <w:rPr>
                <w:sz w:val="20"/>
                <w:szCs w:val="22"/>
              </w:rPr>
              <w:t>Online Membership Leads</w:t>
            </w:r>
          </w:p>
        </w:tc>
        <w:tc>
          <w:tcPr>
            <w:tcW w:w="3960" w:type="dxa"/>
            <w:shd w:val="clear" w:color="auto" w:fill="auto"/>
          </w:tcPr>
          <w:p w14:paraId="164C9124" w14:textId="77777777" w:rsidR="00097FFC" w:rsidRPr="00F343BB" w:rsidRDefault="004A4EF8" w:rsidP="00F343BB">
            <w:pPr>
              <w:rPr>
                <w:sz w:val="20"/>
                <w:szCs w:val="20"/>
              </w:rPr>
            </w:pPr>
            <w:r w:rsidRPr="004A4EF8">
              <w:rPr>
                <w:sz w:val="20"/>
                <w:szCs w:val="20"/>
              </w:rPr>
              <w:t>What’s all this talk about membership leads? This course will clear up the mystery behind these online leads.</w:t>
            </w:r>
          </w:p>
        </w:tc>
        <w:tc>
          <w:tcPr>
            <w:tcW w:w="1548" w:type="dxa"/>
            <w:shd w:val="clear" w:color="auto" w:fill="auto"/>
            <w:vAlign w:val="center"/>
          </w:tcPr>
          <w:p w14:paraId="1268BFF0" w14:textId="77777777" w:rsidR="00097FFC" w:rsidRDefault="004A4EF8" w:rsidP="00DC1900">
            <w:pPr>
              <w:jc w:val="center"/>
              <w:rPr>
                <w:sz w:val="20"/>
                <w:szCs w:val="20"/>
              </w:rPr>
            </w:pPr>
            <w:r>
              <w:rPr>
                <w:sz w:val="20"/>
                <w:szCs w:val="20"/>
              </w:rPr>
              <w:t>Rotary members</w:t>
            </w:r>
          </w:p>
        </w:tc>
        <w:tc>
          <w:tcPr>
            <w:tcW w:w="2340" w:type="dxa"/>
            <w:shd w:val="clear" w:color="auto" w:fill="auto"/>
            <w:vAlign w:val="center"/>
          </w:tcPr>
          <w:p w14:paraId="579813F5" w14:textId="77777777" w:rsidR="00097FFC" w:rsidRDefault="00BB71AC" w:rsidP="00DC1900">
            <w:pPr>
              <w:jc w:val="center"/>
            </w:pPr>
            <w:hyperlink r:id="rId30" w:history="1">
              <w:r w:rsidR="004A4EF8" w:rsidRPr="003B2752">
                <w:rPr>
                  <w:rStyle w:val="Hyperlink"/>
                  <w:sz w:val="20"/>
                  <w:szCs w:val="20"/>
                </w:rPr>
                <w:t>http://learn.rotary.org</w:t>
              </w:r>
            </w:hyperlink>
            <w:r w:rsidR="004A4EF8">
              <w:rPr>
                <w:sz w:val="20"/>
                <w:szCs w:val="20"/>
              </w:rPr>
              <w:t xml:space="preserve"> </w:t>
            </w:r>
          </w:p>
        </w:tc>
      </w:tr>
      <w:tr w:rsidR="00097FFC" w:rsidRPr="002F72C4" w14:paraId="52261366" w14:textId="77777777" w:rsidTr="000A00CA">
        <w:trPr>
          <w:trHeight w:val="58"/>
        </w:trPr>
        <w:tc>
          <w:tcPr>
            <w:tcW w:w="2520" w:type="dxa"/>
            <w:shd w:val="clear" w:color="auto" w:fill="auto"/>
          </w:tcPr>
          <w:p w14:paraId="113E882B" w14:textId="77777777" w:rsidR="00097FFC" w:rsidRPr="00E76203" w:rsidRDefault="00AA77BA" w:rsidP="00E76203">
            <w:pPr>
              <w:rPr>
                <w:sz w:val="20"/>
                <w:szCs w:val="22"/>
              </w:rPr>
            </w:pPr>
            <w:r w:rsidRPr="002A4924">
              <w:rPr>
                <w:color w:val="FF0000"/>
                <w:sz w:val="20"/>
              </w:rPr>
              <w:t xml:space="preserve">New! </w:t>
            </w:r>
            <w:r w:rsidR="00097FFC" w:rsidRPr="00E76203">
              <w:rPr>
                <w:sz w:val="20"/>
                <w:szCs w:val="22"/>
              </w:rPr>
              <w:t>Is Your Club Healthy?</w:t>
            </w:r>
          </w:p>
        </w:tc>
        <w:tc>
          <w:tcPr>
            <w:tcW w:w="3960" w:type="dxa"/>
            <w:shd w:val="clear" w:color="auto" w:fill="auto"/>
          </w:tcPr>
          <w:p w14:paraId="26FAA0F5" w14:textId="77777777" w:rsidR="00097FFC" w:rsidRPr="00F343BB" w:rsidRDefault="004A4EF8" w:rsidP="00F343BB">
            <w:pPr>
              <w:rPr>
                <w:sz w:val="20"/>
                <w:szCs w:val="20"/>
              </w:rPr>
            </w:pPr>
            <w:r w:rsidRPr="004A4EF8">
              <w:rPr>
                <w:sz w:val="20"/>
                <w:szCs w:val="20"/>
              </w:rPr>
              <w:t>Take this course to help your club stay valuable to your members and your community.</w:t>
            </w:r>
          </w:p>
        </w:tc>
        <w:tc>
          <w:tcPr>
            <w:tcW w:w="1548" w:type="dxa"/>
            <w:shd w:val="clear" w:color="auto" w:fill="auto"/>
            <w:vAlign w:val="center"/>
          </w:tcPr>
          <w:p w14:paraId="77FD95D9" w14:textId="77777777" w:rsidR="00097FFC" w:rsidRDefault="004A4EF8" w:rsidP="00DC1900">
            <w:pPr>
              <w:jc w:val="center"/>
              <w:rPr>
                <w:sz w:val="20"/>
                <w:szCs w:val="20"/>
              </w:rPr>
            </w:pPr>
            <w:r>
              <w:rPr>
                <w:sz w:val="20"/>
                <w:szCs w:val="20"/>
              </w:rPr>
              <w:t>Rotary members</w:t>
            </w:r>
          </w:p>
        </w:tc>
        <w:tc>
          <w:tcPr>
            <w:tcW w:w="2340" w:type="dxa"/>
            <w:shd w:val="clear" w:color="auto" w:fill="auto"/>
            <w:vAlign w:val="center"/>
          </w:tcPr>
          <w:p w14:paraId="566A96BF" w14:textId="77777777" w:rsidR="00097FFC" w:rsidRDefault="00BB71AC" w:rsidP="00DC1900">
            <w:pPr>
              <w:jc w:val="center"/>
            </w:pPr>
            <w:hyperlink r:id="rId31" w:history="1">
              <w:r w:rsidR="004A4EF8" w:rsidRPr="003B2752">
                <w:rPr>
                  <w:rStyle w:val="Hyperlink"/>
                  <w:sz w:val="20"/>
                  <w:szCs w:val="20"/>
                </w:rPr>
                <w:t>http://learn.rotary.org</w:t>
              </w:r>
            </w:hyperlink>
            <w:r w:rsidR="004A4EF8">
              <w:rPr>
                <w:sz w:val="20"/>
                <w:szCs w:val="20"/>
              </w:rPr>
              <w:t xml:space="preserve"> </w:t>
            </w:r>
          </w:p>
        </w:tc>
      </w:tr>
      <w:tr w:rsidR="00E76203" w:rsidRPr="002F72C4" w14:paraId="65AEB298" w14:textId="77777777" w:rsidTr="000A00CA">
        <w:trPr>
          <w:trHeight w:val="58"/>
        </w:trPr>
        <w:tc>
          <w:tcPr>
            <w:tcW w:w="2520" w:type="dxa"/>
            <w:shd w:val="clear" w:color="auto" w:fill="auto"/>
          </w:tcPr>
          <w:p w14:paraId="19C30D1E" w14:textId="77777777" w:rsidR="00E76203" w:rsidRPr="00E76203" w:rsidRDefault="00AA77BA" w:rsidP="00E76203">
            <w:pPr>
              <w:rPr>
                <w:sz w:val="20"/>
                <w:szCs w:val="22"/>
              </w:rPr>
            </w:pPr>
            <w:r w:rsidRPr="002A4924">
              <w:rPr>
                <w:color w:val="FF0000"/>
                <w:sz w:val="20"/>
              </w:rPr>
              <w:t xml:space="preserve">New! </w:t>
            </w:r>
            <w:r w:rsidR="00E76203" w:rsidRPr="00E76203">
              <w:rPr>
                <w:sz w:val="20"/>
                <w:szCs w:val="22"/>
              </w:rPr>
              <w:t>Strategies for Attracting New Members</w:t>
            </w:r>
          </w:p>
        </w:tc>
        <w:tc>
          <w:tcPr>
            <w:tcW w:w="3960" w:type="dxa"/>
            <w:shd w:val="clear" w:color="auto" w:fill="auto"/>
          </w:tcPr>
          <w:p w14:paraId="6ADB024D" w14:textId="77777777" w:rsidR="00E76203" w:rsidRPr="00F343BB" w:rsidRDefault="00AA77BA" w:rsidP="00F343BB">
            <w:pPr>
              <w:rPr>
                <w:sz w:val="20"/>
                <w:szCs w:val="20"/>
              </w:rPr>
            </w:pPr>
            <w:r w:rsidRPr="004A4EF8">
              <w:rPr>
                <w:sz w:val="20"/>
              </w:rPr>
              <w:t>Coming soon</w:t>
            </w:r>
            <w:r>
              <w:rPr>
                <w:sz w:val="20"/>
              </w:rPr>
              <w:t>…</w:t>
            </w:r>
          </w:p>
        </w:tc>
        <w:tc>
          <w:tcPr>
            <w:tcW w:w="1548" w:type="dxa"/>
            <w:shd w:val="clear" w:color="auto" w:fill="auto"/>
            <w:vAlign w:val="center"/>
          </w:tcPr>
          <w:p w14:paraId="6EF42BF8" w14:textId="77777777" w:rsidR="00E76203" w:rsidRDefault="004A4EF8" w:rsidP="00DC1900">
            <w:pPr>
              <w:jc w:val="center"/>
              <w:rPr>
                <w:sz w:val="20"/>
                <w:szCs w:val="20"/>
              </w:rPr>
            </w:pPr>
            <w:r>
              <w:rPr>
                <w:sz w:val="20"/>
                <w:szCs w:val="20"/>
              </w:rPr>
              <w:t>Rotary members</w:t>
            </w:r>
          </w:p>
        </w:tc>
        <w:tc>
          <w:tcPr>
            <w:tcW w:w="2340" w:type="dxa"/>
            <w:shd w:val="clear" w:color="auto" w:fill="auto"/>
            <w:vAlign w:val="center"/>
          </w:tcPr>
          <w:p w14:paraId="2847CDCB" w14:textId="77777777" w:rsidR="00E76203" w:rsidRDefault="00E76203" w:rsidP="00DC1900">
            <w:pPr>
              <w:jc w:val="center"/>
            </w:pPr>
          </w:p>
        </w:tc>
      </w:tr>
      <w:tr w:rsidR="006D772E" w:rsidRPr="002F72C4" w14:paraId="226926BC" w14:textId="77777777" w:rsidTr="000A00CA">
        <w:trPr>
          <w:trHeight w:val="58"/>
        </w:trPr>
        <w:tc>
          <w:tcPr>
            <w:tcW w:w="2520" w:type="dxa"/>
            <w:shd w:val="clear" w:color="auto" w:fill="auto"/>
          </w:tcPr>
          <w:p w14:paraId="7A0666DA" w14:textId="77777777" w:rsidR="006D772E" w:rsidRPr="00DA3E3F" w:rsidRDefault="00BB71AC" w:rsidP="00DC1900">
            <w:pPr>
              <w:rPr>
                <w:sz w:val="20"/>
                <w:szCs w:val="20"/>
              </w:rPr>
            </w:pPr>
            <w:hyperlink r:id="rId32" w:history="1">
              <w:r w:rsidR="006D772E" w:rsidRPr="002142F6">
                <w:rPr>
                  <w:rStyle w:val="Hyperlink"/>
                  <w:sz w:val="20"/>
                  <w:szCs w:val="20"/>
                </w:rPr>
                <w:t>Alumni Report</w:t>
              </w:r>
              <w:r w:rsidR="00C53AD3" w:rsidRPr="002142F6">
                <w:rPr>
                  <w:rStyle w:val="Hyperlink"/>
                  <w:sz w:val="20"/>
                  <w:szCs w:val="20"/>
                </w:rPr>
                <w:t xml:space="preserve"> Guide</w:t>
              </w:r>
            </w:hyperlink>
          </w:p>
        </w:tc>
        <w:tc>
          <w:tcPr>
            <w:tcW w:w="3960" w:type="dxa"/>
            <w:shd w:val="clear" w:color="auto" w:fill="auto"/>
          </w:tcPr>
          <w:p w14:paraId="62A4C024" w14:textId="77777777" w:rsidR="006D772E" w:rsidRPr="00F343BB" w:rsidRDefault="00C53AD3" w:rsidP="00F343BB">
            <w:pPr>
              <w:rPr>
                <w:sz w:val="20"/>
                <w:szCs w:val="20"/>
              </w:rPr>
            </w:pPr>
            <w:r>
              <w:rPr>
                <w:sz w:val="20"/>
                <w:szCs w:val="20"/>
              </w:rPr>
              <w:t xml:space="preserve">Learn how to use the Program Participants and Alumni Report as a tool </w:t>
            </w:r>
            <w:r w:rsidRPr="002C177B">
              <w:rPr>
                <w:sz w:val="20"/>
                <w:szCs w:val="20"/>
              </w:rPr>
              <w:t xml:space="preserve">to identify </w:t>
            </w:r>
            <w:r>
              <w:rPr>
                <w:sz w:val="20"/>
                <w:szCs w:val="20"/>
              </w:rPr>
              <w:t xml:space="preserve">club program speakers, </w:t>
            </w:r>
            <w:r w:rsidRPr="002C177B">
              <w:rPr>
                <w:sz w:val="20"/>
                <w:szCs w:val="20"/>
              </w:rPr>
              <w:t>service project volunteers</w:t>
            </w:r>
            <w:r>
              <w:rPr>
                <w:sz w:val="20"/>
                <w:szCs w:val="20"/>
              </w:rPr>
              <w:t>, or prospective m</w:t>
            </w:r>
            <w:r w:rsidRPr="002C177B">
              <w:rPr>
                <w:sz w:val="20"/>
                <w:szCs w:val="20"/>
              </w:rPr>
              <w:t>embers</w:t>
            </w:r>
            <w:r>
              <w:rPr>
                <w:sz w:val="20"/>
                <w:szCs w:val="20"/>
              </w:rPr>
              <w:t>.</w:t>
            </w:r>
          </w:p>
        </w:tc>
        <w:tc>
          <w:tcPr>
            <w:tcW w:w="1548" w:type="dxa"/>
            <w:shd w:val="clear" w:color="auto" w:fill="auto"/>
            <w:vAlign w:val="center"/>
          </w:tcPr>
          <w:p w14:paraId="656C0429" w14:textId="77777777" w:rsidR="006D772E" w:rsidRDefault="007B5130" w:rsidP="00DC1900">
            <w:pPr>
              <w:jc w:val="center"/>
              <w:rPr>
                <w:sz w:val="20"/>
                <w:szCs w:val="20"/>
              </w:rPr>
            </w:pPr>
            <w:r>
              <w:rPr>
                <w:sz w:val="20"/>
                <w:szCs w:val="20"/>
              </w:rPr>
              <w:t>District and zone leadership</w:t>
            </w:r>
          </w:p>
        </w:tc>
        <w:tc>
          <w:tcPr>
            <w:tcW w:w="2340" w:type="dxa"/>
            <w:shd w:val="clear" w:color="auto" w:fill="auto"/>
            <w:vAlign w:val="center"/>
          </w:tcPr>
          <w:p w14:paraId="7BE885FD" w14:textId="77777777" w:rsidR="006D772E" w:rsidRPr="00EE539E" w:rsidRDefault="00BB71AC" w:rsidP="00404DA5">
            <w:pPr>
              <w:rPr>
                <w:sz w:val="20"/>
                <w:szCs w:val="20"/>
              </w:rPr>
            </w:pPr>
            <w:hyperlink r:id="rId33" w:history="1">
              <w:r w:rsidR="00EE539E" w:rsidRPr="00BA7CC3">
                <w:rPr>
                  <w:rStyle w:val="Hyperlink"/>
                  <w:sz w:val="20"/>
                  <w:szCs w:val="20"/>
                </w:rPr>
                <w:t>http://www.highroadsolution.com/file_uploader2/files/how+to+use+the+program+participants+and+alumni+report.pdf</w:t>
              </w:r>
            </w:hyperlink>
            <w:r w:rsidR="00EE539E">
              <w:rPr>
                <w:sz w:val="20"/>
                <w:szCs w:val="20"/>
              </w:rPr>
              <w:t xml:space="preserve"> </w:t>
            </w:r>
          </w:p>
        </w:tc>
      </w:tr>
    </w:tbl>
    <w:p w14:paraId="36FFBC76" w14:textId="77777777" w:rsidR="00390AEF" w:rsidRDefault="00390AEF" w:rsidP="004F29BA">
      <w:pPr>
        <w:pStyle w:val="BodyParagraph"/>
      </w:pPr>
    </w:p>
    <w:tbl>
      <w:tblPr>
        <w:tblpPr w:leftFromText="180" w:rightFromText="180" w:vertAnchor="text" w:horzAnchor="margin" w:tblpXSpec="center" w:tblpY="150"/>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3960"/>
        <w:gridCol w:w="1548"/>
        <w:gridCol w:w="2340"/>
      </w:tblGrid>
      <w:tr w:rsidR="00B52266" w:rsidRPr="001F1565" w14:paraId="318DB836" w14:textId="77777777" w:rsidTr="00D93601">
        <w:tc>
          <w:tcPr>
            <w:tcW w:w="10368" w:type="dxa"/>
            <w:gridSpan w:val="4"/>
            <w:shd w:val="clear" w:color="auto" w:fill="D9D9D9"/>
          </w:tcPr>
          <w:p w14:paraId="0BEDBD42" w14:textId="77777777" w:rsidR="003A0970" w:rsidRDefault="003A0970" w:rsidP="00D93601">
            <w:pPr>
              <w:rPr>
                <w:b/>
                <w:sz w:val="20"/>
                <w:szCs w:val="20"/>
              </w:rPr>
            </w:pPr>
          </w:p>
          <w:p w14:paraId="3A823DE8" w14:textId="77777777" w:rsidR="00B52266" w:rsidRPr="001F1565" w:rsidRDefault="00B52266" w:rsidP="00D93601">
            <w:pPr>
              <w:rPr>
                <w:b/>
                <w:sz w:val="20"/>
                <w:szCs w:val="20"/>
              </w:rPr>
            </w:pPr>
            <w:r w:rsidRPr="001F1565">
              <w:rPr>
                <w:b/>
                <w:sz w:val="20"/>
                <w:szCs w:val="20"/>
              </w:rPr>
              <w:t>TOOLS</w:t>
            </w:r>
          </w:p>
        </w:tc>
      </w:tr>
      <w:tr w:rsidR="00B52266" w:rsidRPr="001F1565" w14:paraId="4A6C0E52" w14:textId="77777777" w:rsidTr="000A00CA">
        <w:trPr>
          <w:trHeight w:val="365"/>
        </w:trPr>
        <w:tc>
          <w:tcPr>
            <w:tcW w:w="2520" w:type="dxa"/>
            <w:shd w:val="clear" w:color="auto" w:fill="D9D9D9"/>
          </w:tcPr>
          <w:p w14:paraId="24E0BBAC" w14:textId="77777777" w:rsidR="00B52266" w:rsidRPr="001F1565" w:rsidRDefault="00B52266" w:rsidP="00D93601">
            <w:pPr>
              <w:jc w:val="center"/>
              <w:rPr>
                <w:b/>
                <w:sz w:val="20"/>
                <w:szCs w:val="20"/>
              </w:rPr>
            </w:pPr>
            <w:r w:rsidRPr="001F1565">
              <w:rPr>
                <w:b/>
                <w:sz w:val="20"/>
                <w:szCs w:val="20"/>
              </w:rPr>
              <w:t>Name</w:t>
            </w:r>
          </w:p>
        </w:tc>
        <w:tc>
          <w:tcPr>
            <w:tcW w:w="3960" w:type="dxa"/>
            <w:shd w:val="clear" w:color="auto" w:fill="D9D9D9"/>
          </w:tcPr>
          <w:p w14:paraId="5C8C76F8" w14:textId="77777777" w:rsidR="00B52266" w:rsidRPr="001F1565" w:rsidRDefault="00B52266" w:rsidP="00D93601">
            <w:pPr>
              <w:jc w:val="center"/>
              <w:rPr>
                <w:b/>
                <w:sz w:val="20"/>
                <w:szCs w:val="20"/>
              </w:rPr>
            </w:pPr>
            <w:r w:rsidRPr="001F1565">
              <w:rPr>
                <w:b/>
                <w:sz w:val="20"/>
                <w:szCs w:val="20"/>
              </w:rPr>
              <w:t>Description</w:t>
            </w:r>
          </w:p>
        </w:tc>
        <w:tc>
          <w:tcPr>
            <w:tcW w:w="1548" w:type="dxa"/>
            <w:shd w:val="clear" w:color="auto" w:fill="D9D9D9"/>
          </w:tcPr>
          <w:p w14:paraId="13BCFEDC" w14:textId="77777777" w:rsidR="00B52266" w:rsidRPr="001F1565" w:rsidRDefault="00B52266" w:rsidP="00D93601">
            <w:pPr>
              <w:jc w:val="center"/>
              <w:rPr>
                <w:b/>
                <w:sz w:val="20"/>
                <w:szCs w:val="20"/>
              </w:rPr>
            </w:pPr>
            <w:r w:rsidRPr="001F1565">
              <w:rPr>
                <w:b/>
                <w:sz w:val="20"/>
                <w:szCs w:val="20"/>
              </w:rPr>
              <w:t>Audience</w:t>
            </w:r>
          </w:p>
        </w:tc>
        <w:tc>
          <w:tcPr>
            <w:tcW w:w="2340" w:type="dxa"/>
            <w:shd w:val="clear" w:color="auto" w:fill="D9D9D9"/>
          </w:tcPr>
          <w:p w14:paraId="5489ED93" w14:textId="77777777" w:rsidR="00B52266" w:rsidRPr="001F1565" w:rsidRDefault="00B52266" w:rsidP="00D93601">
            <w:pPr>
              <w:jc w:val="center"/>
              <w:rPr>
                <w:b/>
                <w:sz w:val="20"/>
                <w:szCs w:val="20"/>
              </w:rPr>
            </w:pPr>
            <w:r w:rsidRPr="001F1565">
              <w:rPr>
                <w:b/>
                <w:sz w:val="20"/>
                <w:szCs w:val="20"/>
              </w:rPr>
              <w:t>Available</w:t>
            </w:r>
          </w:p>
        </w:tc>
      </w:tr>
      <w:tr w:rsidR="00432AC1" w:rsidRPr="002F72C4" w14:paraId="2E4A3355" w14:textId="77777777" w:rsidTr="000A00CA">
        <w:trPr>
          <w:trHeight w:val="58"/>
        </w:trPr>
        <w:tc>
          <w:tcPr>
            <w:tcW w:w="2520" w:type="dxa"/>
            <w:shd w:val="clear" w:color="auto" w:fill="auto"/>
          </w:tcPr>
          <w:p w14:paraId="2E6E4B8A" w14:textId="77777777" w:rsidR="00432AC1" w:rsidRPr="002F72C4" w:rsidRDefault="00432AC1" w:rsidP="00432AC1">
            <w:pPr>
              <w:rPr>
                <w:b/>
                <w:sz w:val="20"/>
                <w:szCs w:val="20"/>
              </w:rPr>
            </w:pPr>
          </w:p>
        </w:tc>
        <w:tc>
          <w:tcPr>
            <w:tcW w:w="3960" w:type="dxa"/>
            <w:shd w:val="clear" w:color="auto" w:fill="auto"/>
          </w:tcPr>
          <w:p w14:paraId="5854A840" w14:textId="77777777" w:rsidR="00432AC1" w:rsidRPr="007B6426" w:rsidRDefault="00432AC1" w:rsidP="00432AC1">
            <w:pPr>
              <w:rPr>
                <w:sz w:val="20"/>
                <w:szCs w:val="20"/>
              </w:rPr>
            </w:pPr>
          </w:p>
        </w:tc>
        <w:tc>
          <w:tcPr>
            <w:tcW w:w="1548" w:type="dxa"/>
            <w:shd w:val="clear" w:color="auto" w:fill="auto"/>
            <w:vAlign w:val="center"/>
          </w:tcPr>
          <w:p w14:paraId="42C78527" w14:textId="77777777" w:rsidR="00432AC1" w:rsidRPr="002F72C4" w:rsidRDefault="00432AC1" w:rsidP="00432AC1">
            <w:pPr>
              <w:jc w:val="center"/>
              <w:rPr>
                <w:sz w:val="20"/>
                <w:szCs w:val="20"/>
              </w:rPr>
            </w:pPr>
          </w:p>
        </w:tc>
        <w:tc>
          <w:tcPr>
            <w:tcW w:w="2340" w:type="dxa"/>
            <w:shd w:val="clear" w:color="auto" w:fill="auto"/>
            <w:vAlign w:val="center"/>
          </w:tcPr>
          <w:p w14:paraId="7B4C0434" w14:textId="77777777" w:rsidR="00432AC1" w:rsidRPr="002F72C4" w:rsidRDefault="00432AC1" w:rsidP="00432AC1">
            <w:pPr>
              <w:jc w:val="center"/>
              <w:rPr>
                <w:sz w:val="20"/>
                <w:szCs w:val="20"/>
              </w:rPr>
            </w:pPr>
          </w:p>
        </w:tc>
      </w:tr>
      <w:tr w:rsidR="00421CB2" w:rsidRPr="002F72C4" w14:paraId="3BD5786F" w14:textId="77777777" w:rsidTr="000A00CA">
        <w:tc>
          <w:tcPr>
            <w:tcW w:w="2520" w:type="dxa"/>
            <w:shd w:val="clear" w:color="auto" w:fill="auto"/>
          </w:tcPr>
          <w:p w14:paraId="6FA001D8" w14:textId="77777777" w:rsidR="00421CB2" w:rsidRPr="00421CB2" w:rsidRDefault="00BB71AC" w:rsidP="00432AC1">
            <w:pPr>
              <w:rPr>
                <w:sz w:val="20"/>
                <w:szCs w:val="20"/>
              </w:rPr>
            </w:pPr>
            <w:hyperlink r:id="rId34" w:history="1">
              <w:r w:rsidR="00421CB2" w:rsidRPr="00AF28E2">
                <w:rPr>
                  <w:rStyle w:val="Hyperlink"/>
                  <w:sz w:val="20"/>
                  <w:szCs w:val="20"/>
                </w:rPr>
                <w:t>Membership Best Practices Discussion Group</w:t>
              </w:r>
            </w:hyperlink>
          </w:p>
        </w:tc>
        <w:tc>
          <w:tcPr>
            <w:tcW w:w="3960" w:type="dxa"/>
            <w:shd w:val="clear" w:color="auto" w:fill="auto"/>
          </w:tcPr>
          <w:p w14:paraId="68739D9F" w14:textId="77777777" w:rsidR="00421CB2" w:rsidRDefault="00421CB2" w:rsidP="00432AC1">
            <w:pPr>
              <w:rPr>
                <w:sz w:val="20"/>
                <w:szCs w:val="20"/>
              </w:rPr>
            </w:pPr>
            <w:r w:rsidRPr="00421CB2">
              <w:rPr>
                <w:sz w:val="20"/>
                <w:szCs w:val="20"/>
              </w:rPr>
              <w:t>This discussion group provides a forum for leaders at all levels to share best practices for recruiting, attracting, engaging, and retaining current and prospective members.</w:t>
            </w:r>
          </w:p>
        </w:tc>
        <w:tc>
          <w:tcPr>
            <w:tcW w:w="1548" w:type="dxa"/>
            <w:shd w:val="clear" w:color="auto" w:fill="auto"/>
            <w:vAlign w:val="center"/>
          </w:tcPr>
          <w:p w14:paraId="3672DB2B" w14:textId="77777777" w:rsidR="00421CB2" w:rsidRDefault="00421CB2" w:rsidP="00432AC1">
            <w:pPr>
              <w:jc w:val="center"/>
              <w:rPr>
                <w:sz w:val="20"/>
                <w:szCs w:val="20"/>
              </w:rPr>
            </w:pPr>
            <w:r>
              <w:rPr>
                <w:sz w:val="20"/>
                <w:szCs w:val="20"/>
              </w:rPr>
              <w:t>Rotary members</w:t>
            </w:r>
          </w:p>
        </w:tc>
        <w:tc>
          <w:tcPr>
            <w:tcW w:w="2340" w:type="dxa"/>
            <w:shd w:val="clear" w:color="auto" w:fill="auto"/>
            <w:vAlign w:val="center"/>
          </w:tcPr>
          <w:p w14:paraId="6F4EC481" w14:textId="77777777" w:rsidR="00421CB2" w:rsidRPr="00421CB2" w:rsidRDefault="00BB71AC" w:rsidP="00432AC1">
            <w:pPr>
              <w:jc w:val="center"/>
              <w:rPr>
                <w:sz w:val="20"/>
                <w:szCs w:val="20"/>
              </w:rPr>
            </w:pPr>
            <w:hyperlink r:id="rId35" w:history="1">
              <w:r w:rsidR="00421CB2" w:rsidRPr="00891C9D">
                <w:rPr>
                  <w:rStyle w:val="Hyperlink"/>
                  <w:sz w:val="20"/>
                  <w:szCs w:val="20"/>
                </w:rPr>
                <w:t>https://www.rotary.org/myrotary/en/exchange-ideas/groups/membership-best-practices</w:t>
              </w:r>
            </w:hyperlink>
            <w:r w:rsidR="00421CB2">
              <w:rPr>
                <w:sz w:val="20"/>
                <w:szCs w:val="20"/>
              </w:rPr>
              <w:t xml:space="preserve"> </w:t>
            </w:r>
          </w:p>
        </w:tc>
      </w:tr>
      <w:tr w:rsidR="00D77234" w14:paraId="4B3807C1" w14:textId="77777777" w:rsidTr="00D92D32">
        <w:tc>
          <w:tcPr>
            <w:tcW w:w="2520" w:type="dxa"/>
            <w:shd w:val="clear" w:color="auto" w:fill="auto"/>
          </w:tcPr>
          <w:p w14:paraId="0779FFA3" w14:textId="77777777" w:rsidR="00D77234" w:rsidRDefault="00BB71AC" w:rsidP="00D77234">
            <w:pPr>
              <w:contextualSpacing/>
            </w:pPr>
            <w:hyperlink r:id="rId36" w:history="1">
              <w:r w:rsidR="00D77234" w:rsidRPr="00B358D4">
                <w:rPr>
                  <w:rStyle w:val="Hyperlink"/>
                  <w:sz w:val="20"/>
                  <w:szCs w:val="20"/>
                </w:rPr>
                <w:t>Rotary</w:t>
              </w:r>
              <w:r w:rsidR="00D77234" w:rsidRPr="00B358D4">
                <w:rPr>
                  <w:rStyle w:val="Hyperlink"/>
                </w:rPr>
                <w:t xml:space="preserve"> </w:t>
              </w:r>
              <w:r w:rsidR="00D77234" w:rsidRPr="00B358D4">
                <w:rPr>
                  <w:rStyle w:val="Hyperlink"/>
                  <w:sz w:val="20"/>
                </w:rPr>
                <w:t>Club Health Check</w:t>
              </w:r>
            </w:hyperlink>
          </w:p>
        </w:tc>
        <w:tc>
          <w:tcPr>
            <w:tcW w:w="3960" w:type="dxa"/>
            <w:shd w:val="clear" w:color="auto" w:fill="auto"/>
          </w:tcPr>
          <w:p w14:paraId="6E50C45D" w14:textId="77777777" w:rsidR="00D77234" w:rsidRPr="00891A5A" w:rsidRDefault="00D77234" w:rsidP="00D77234">
            <w:pPr>
              <w:rPr>
                <w:color w:val="000000"/>
                <w:sz w:val="20"/>
                <w:szCs w:val="20"/>
                <w:shd w:val="clear" w:color="auto" w:fill="FFFFFF"/>
              </w:rPr>
            </w:pPr>
            <w:r w:rsidRPr="00C01A1C">
              <w:rPr>
                <w:color w:val="000000"/>
                <w:sz w:val="20"/>
                <w:szCs w:val="20"/>
                <w:shd w:val="clear" w:color="auto" w:fill="FFFFFF"/>
              </w:rPr>
              <w:t>This resource helps club leaders pinpoint opportunities for growth and prescribes resources to help remedy problem areas.</w:t>
            </w:r>
          </w:p>
        </w:tc>
        <w:tc>
          <w:tcPr>
            <w:tcW w:w="1548" w:type="dxa"/>
            <w:shd w:val="clear" w:color="auto" w:fill="auto"/>
            <w:vAlign w:val="center"/>
          </w:tcPr>
          <w:p w14:paraId="2B8A0DCF" w14:textId="77777777" w:rsidR="00D77234" w:rsidRDefault="00D77234" w:rsidP="00D77234">
            <w:pPr>
              <w:jc w:val="center"/>
              <w:rPr>
                <w:sz w:val="20"/>
                <w:szCs w:val="20"/>
              </w:rPr>
            </w:pPr>
            <w:r>
              <w:rPr>
                <w:sz w:val="20"/>
                <w:szCs w:val="20"/>
              </w:rPr>
              <w:t>Club leaders</w:t>
            </w:r>
          </w:p>
        </w:tc>
        <w:tc>
          <w:tcPr>
            <w:tcW w:w="2340" w:type="dxa"/>
            <w:shd w:val="clear" w:color="auto" w:fill="auto"/>
            <w:vAlign w:val="center"/>
          </w:tcPr>
          <w:p w14:paraId="6A4098EF" w14:textId="77777777" w:rsidR="00D77234" w:rsidRDefault="00D77234" w:rsidP="00D77234">
            <w:pPr>
              <w:jc w:val="center"/>
            </w:pPr>
            <w:r w:rsidRPr="00677E05">
              <w:rPr>
                <w:sz w:val="20"/>
              </w:rPr>
              <w:t>N/A</w:t>
            </w:r>
          </w:p>
        </w:tc>
      </w:tr>
      <w:tr w:rsidR="006355D6" w14:paraId="41D50313" w14:textId="77777777" w:rsidTr="00D92D32">
        <w:tc>
          <w:tcPr>
            <w:tcW w:w="2520" w:type="dxa"/>
            <w:shd w:val="clear" w:color="auto" w:fill="auto"/>
          </w:tcPr>
          <w:p w14:paraId="3F8E456A" w14:textId="77777777" w:rsidR="006355D6" w:rsidRPr="001C5291" w:rsidRDefault="00BB71AC" w:rsidP="006355D6">
            <w:pPr>
              <w:rPr>
                <w:color w:val="FF0000"/>
                <w:sz w:val="20"/>
              </w:rPr>
            </w:pPr>
            <w:hyperlink r:id="rId37" w:history="1">
              <w:r w:rsidR="006355D6" w:rsidRPr="001C5291">
                <w:rPr>
                  <w:rStyle w:val="Hyperlink"/>
                  <w:sz w:val="20"/>
                </w:rPr>
                <w:t>Customizable Rotary Club Brochure</w:t>
              </w:r>
            </w:hyperlink>
          </w:p>
        </w:tc>
        <w:tc>
          <w:tcPr>
            <w:tcW w:w="3960" w:type="dxa"/>
            <w:shd w:val="clear" w:color="auto" w:fill="auto"/>
          </w:tcPr>
          <w:p w14:paraId="5009C63A" w14:textId="77777777" w:rsidR="006355D6" w:rsidRPr="00EC629B" w:rsidRDefault="006355D6" w:rsidP="006355D6">
            <w:pPr>
              <w:rPr>
                <w:sz w:val="20"/>
                <w:szCs w:val="20"/>
              </w:rPr>
            </w:pPr>
            <w:r>
              <w:rPr>
                <w:sz w:val="20"/>
                <w:szCs w:val="20"/>
              </w:rPr>
              <w:t xml:space="preserve">In this new template, clubs can upload their own photos, edit text, list dates of upcoming events, and share member testimonials. </w:t>
            </w:r>
          </w:p>
        </w:tc>
        <w:tc>
          <w:tcPr>
            <w:tcW w:w="1548" w:type="dxa"/>
            <w:shd w:val="clear" w:color="auto" w:fill="auto"/>
            <w:vAlign w:val="center"/>
          </w:tcPr>
          <w:p w14:paraId="22068D4B" w14:textId="77777777" w:rsidR="006355D6" w:rsidRDefault="006355D6" w:rsidP="006355D6">
            <w:pPr>
              <w:jc w:val="center"/>
              <w:rPr>
                <w:sz w:val="20"/>
                <w:szCs w:val="20"/>
              </w:rPr>
            </w:pPr>
            <w:r>
              <w:rPr>
                <w:sz w:val="20"/>
                <w:szCs w:val="20"/>
              </w:rPr>
              <w:t>Prospective members</w:t>
            </w:r>
          </w:p>
        </w:tc>
        <w:tc>
          <w:tcPr>
            <w:tcW w:w="2340" w:type="dxa"/>
            <w:shd w:val="clear" w:color="auto" w:fill="auto"/>
            <w:vAlign w:val="center"/>
          </w:tcPr>
          <w:p w14:paraId="70673123" w14:textId="77777777" w:rsidR="006355D6" w:rsidRDefault="006355D6" w:rsidP="006355D6">
            <w:pPr>
              <w:jc w:val="center"/>
            </w:pPr>
            <w:r w:rsidRPr="001C5291">
              <w:rPr>
                <w:sz w:val="20"/>
              </w:rPr>
              <w:t>N/A</w:t>
            </w:r>
          </w:p>
        </w:tc>
      </w:tr>
    </w:tbl>
    <w:p w14:paraId="23E3D761" w14:textId="77777777" w:rsidR="00A716C2" w:rsidRDefault="00A716C2" w:rsidP="004F29BA">
      <w:pPr>
        <w:pStyle w:val="BodyParagraph"/>
      </w:pPr>
    </w:p>
    <w:tbl>
      <w:tblPr>
        <w:tblpPr w:leftFromText="180" w:rightFromText="180" w:vertAnchor="text" w:horzAnchor="margin" w:tblpXSpec="center" w:tblpY="150"/>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3960"/>
        <w:gridCol w:w="1548"/>
        <w:gridCol w:w="2340"/>
      </w:tblGrid>
      <w:tr w:rsidR="006A0F5E" w:rsidRPr="001F1565" w14:paraId="0717A14B" w14:textId="77777777" w:rsidTr="00DC1900">
        <w:tc>
          <w:tcPr>
            <w:tcW w:w="10368" w:type="dxa"/>
            <w:gridSpan w:val="4"/>
            <w:shd w:val="clear" w:color="auto" w:fill="D9D9D9"/>
          </w:tcPr>
          <w:p w14:paraId="76CA7828" w14:textId="77777777" w:rsidR="00CA22EF" w:rsidRDefault="00CA22EF" w:rsidP="00DC1900">
            <w:pPr>
              <w:rPr>
                <w:b/>
                <w:sz w:val="20"/>
                <w:szCs w:val="20"/>
              </w:rPr>
            </w:pPr>
          </w:p>
          <w:p w14:paraId="50708127" w14:textId="77777777" w:rsidR="006A0F5E" w:rsidRPr="001F1565" w:rsidRDefault="006A0F5E" w:rsidP="00DC1900">
            <w:pPr>
              <w:rPr>
                <w:b/>
                <w:sz w:val="20"/>
                <w:szCs w:val="20"/>
              </w:rPr>
            </w:pPr>
            <w:r w:rsidRPr="001F1565">
              <w:rPr>
                <w:b/>
                <w:sz w:val="20"/>
                <w:szCs w:val="20"/>
              </w:rPr>
              <w:t>RESOURCES</w:t>
            </w:r>
          </w:p>
        </w:tc>
      </w:tr>
      <w:tr w:rsidR="006A0F5E" w:rsidRPr="001F1565" w14:paraId="7204971A" w14:textId="77777777" w:rsidTr="00CA63B7">
        <w:trPr>
          <w:trHeight w:val="365"/>
        </w:trPr>
        <w:tc>
          <w:tcPr>
            <w:tcW w:w="2520" w:type="dxa"/>
            <w:tcBorders>
              <w:bottom w:val="single" w:sz="4" w:space="0" w:color="auto"/>
            </w:tcBorders>
            <w:shd w:val="clear" w:color="auto" w:fill="D9D9D9"/>
          </w:tcPr>
          <w:p w14:paraId="309371D8" w14:textId="77777777" w:rsidR="006A0F5E" w:rsidRPr="001F1565" w:rsidRDefault="006A0F5E" w:rsidP="00DC1900">
            <w:pPr>
              <w:jc w:val="center"/>
              <w:rPr>
                <w:b/>
                <w:sz w:val="20"/>
                <w:szCs w:val="20"/>
              </w:rPr>
            </w:pPr>
            <w:r w:rsidRPr="001F1565">
              <w:rPr>
                <w:b/>
                <w:sz w:val="20"/>
                <w:szCs w:val="20"/>
              </w:rPr>
              <w:t>Name</w:t>
            </w:r>
          </w:p>
        </w:tc>
        <w:tc>
          <w:tcPr>
            <w:tcW w:w="3960" w:type="dxa"/>
            <w:tcBorders>
              <w:bottom w:val="single" w:sz="4" w:space="0" w:color="auto"/>
            </w:tcBorders>
            <w:shd w:val="clear" w:color="auto" w:fill="D9D9D9"/>
          </w:tcPr>
          <w:p w14:paraId="23833CC5" w14:textId="77777777" w:rsidR="006A0F5E" w:rsidRPr="001F1565" w:rsidRDefault="006A0F5E" w:rsidP="00DC1900">
            <w:pPr>
              <w:jc w:val="center"/>
              <w:rPr>
                <w:b/>
                <w:sz w:val="20"/>
                <w:szCs w:val="20"/>
              </w:rPr>
            </w:pPr>
            <w:r w:rsidRPr="001F1565">
              <w:rPr>
                <w:b/>
                <w:sz w:val="20"/>
                <w:szCs w:val="20"/>
              </w:rPr>
              <w:t>Description</w:t>
            </w:r>
          </w:p>
        </w:tc>
        <w:tc>
          <w:tcPr>
            <w:tcW w:w="1548" w:type="dxa"/>
            <w:tcBorders>
              <w:bottom w:val="single" w:sz="4" w:space="0" w:color="auto"/>
            </w:tcBorders>
            <w:shd w:val="clear" w:color="auto" w:fill="D9D9D9"/>
          </w:tcPr>
          <w:p w14:paraId="7CBF081C" w14:textId="77777777" w:rsidR="006A0F5E" w:rsidRPr="001F1565" w:rsidRDefault="006A0F5E" w:rsidP="00DC1900">
            <w:pPr>
              <w:jc w:val="center"/>
              <w:rPr>
                <w:b/>
                <w:sz w:val="20"/>
                <w:szCs w:val="20"/>
              </w:rPr>
            </w:pPr>
            <w:r w:rsidRPr="001F1565">
              <w:rPr>
                <w:b/>
                <w:sz w:val="20"/>
                <w:szCs w:val="20"/>
              </w:rPr>
              <w:t>Audience</w:t>
            </w:r>
          </w:p>
        </w:tc>
        <w:tc>
          <w:tcPr>
            <w:tcW w:w="2340" w:type="dxa"/>
            <w:tcBorders>
              <w:bottom w:val="single" w:sz="4" w:space="0" w:color="auto"/>
            </w:tcBorders>
            <w:shd w:val="clear" w:color="auto" w:fill="D9D9D9"/>
          </w:tcPr>
          <w:p w14:paraId="47A7235E" w14:textId="77777777" w:rsidR="006A0F5E" w:rsidRPr="001F1565" w:rsidRDefault="006A0F5E" w:rsidP="00DC1900">
            <w:pPr>
              <w:jc w:val="center"/>
              <w:rPr>
                <w:b/>
                <w:sz w:val="20"/>
                <w:szCs w:val="20"/>
              </w:rPr>
            </w:pPr>
            <w:r w:rsidRPr="001F1565">
              <w:rPr>
                <w:b/>
                <w:sz w:val="20"/>
                <w:szCs w:val="20"/>
              </w:rPr>
              <w:t>Available</w:t>
            </w:r>
          </w:p>
        </w:tc>
      </w:tr>
      <w:tr w:rsidR="00631B89" w:rsidRPr="00A8460D" w14:paraId="252B9FEE" w14:textId="77777777" w:rsidTr="00CA63B7">
        <w:tc>
          <w:tcPr>
            <w:tcW w:w="2520" w:type="dxa"/>
            <w:tcBorders>
              <w:bottom w:val="single" w:sz="4" w:space="0" w:color="auto"/>
            </w:tcBorders>
            <w:shd w:val="clear" w:color="auto" w:fill="auto"/>
          </w:tcPr>
          <w:p w14:paraId="3525A500" w14:textId="77777777" w:rsidR="00631B89" w:rsidRPr="00CA63B7" w:rsidRDefault="00BB71AC" w:rsidP="00CA63B7">
            <w:pPr>
              <w:jc w:val="both"/>
              <w:rPr>
                <w:color w:val="FF0000"/>
                <w:sz w:val="20"/>
              </w:rPr>
            </w:pPr>
            <w:hyperlink r:id="rId38" w:history="1">
              <w:r w:rsidR="00485605">
                <w:rPr>
                  <w:rStyle w:val="Hyperlink"/>
                  <w:sz w:val="20"/>
                </w:rPr>
                <w:t>“Discover Rotary</w:t>
              </w:r>
              <w:r w:rsidR="00631B89" w:rsidRPr="00631B89">
                <w:rPr>
                  <w:rStyle w:val="Hyperlink"/>
                  <w:sz w:val="20"/>
                </w:rPr>
                <w:t>” Power Point</w:t>
              </w:r>
            </w:hyperlink>
          </w:p>
        </w:tc>
        <w:tc>
          <w:tcPr>
            <w:tcW w:w="3960" w:type="dxa"/>
            <w:tcBorders>
              <w:bottom w:val="single" w:sz="4" w:space="0" w:color="auto"/>
            </w:tcBorders>
            <w:shd w:val="clear" w:color="auto" w:fill="auto"/>
          </w:tcPr>
          <w:p w14:paraId="0037C1DA" w14:textId="77777777" w:rsidR="00631B89" w:rsidRPr="00CA63B7" w:rsidRDefault="00631B89" w:rsidP="00631B89">
            <w:pPr>
              <w:rPr>
                <w:sz w:val="20"/>
                <w:szCs w:val="20"/>
              </w:rPr>
            </w:pPr>
            <w:r>
              <w:rPr>
                <w:sz w:val="20"/>
                <w:szCs w:val="20"/>
              </w:rPr>
              <w:t>Show this</w:t>
            </w:r>
            <w:r w:rsidRPr="00631B89">
              <w:rPr>
                <w:sz w:val="20"/>
                <w:szCs w:val="20"/>
              </w:rPr>
              <w:t xml:space="preserve"> presentation </w:t>
            </w:r>
            <w:r>
              <w:rPr>
                <w:sz w:val="20"/>
                <w:szCs w:val="20"/>
              </w:rPr>
              <w:t xml:space="preserve">at prospective member or other events to introduce Rotary to the public. It </w:t>
            </w:r>
            <w:r w:rsidRPr="00631B89">
              <w:rPr>
                <w:sz w:val="20"/>
                <w:szCs w:val="20"/>
              </w:rPr>
              <w:t>covers Rotary’s values, history, and the benefits of membership</w:t>
            </w:r>
            <w:r>
              <w:rPr>
                <w:sz w:val="20"/>
                <w:szCs w:val="20"/>
              </w:rPr>
              <w:t>.</w:t>
            </w:r>
          </w:p>
        </w:tc>
        <w:tc>
          <w:tcPr>
            <w:tcW w:w="1548" w:type="dxa"/>
            <w:tcBorders>
              <w:bottom w:val="single" w:sz="4" w:space="0" w:color="auto"/>
            </w:tcBorders>
            <w:shd w:val="clear" w:color="auto" w:fill="auto"/>
            <w:vAlign w:val="center"/>
          </w:tcPr>
          <w:p w14:paraId="76147B4B" w14:textId="77777777" w:rsidR="00631B89" w:rsidRDefault="00631B89" w:rsidP="00071D2E">
            <w:pPr>
              <w:jc w:val="center"/>
              <w:rPr>
                <w:sz w:val="20"/>
                <w:szCs w:val="20"/>
              </w:rPr>
            </w:pPr>
            <w:r>
              <w:rPr>
                <w:sz w:val="20"/>
                <w:szCs w:val="20"/>
              </w:rPr>
              <w:t>Prospective members</w:t>
            </w:r>
          </w:p>
        </w:tc>
        <w:tc>
          <w:tcPr>
            <w:tcW w:w="2340" w:type="dxa"/>
            <w:tcBorders>
              <w:bottom w:val="single" w:sz="4" w:space="0" w:color="auto"/>
            </w:tcBorders>
            <w:shd w:val="clear" w:color="auto" w:fill="auto"/>
            <w:vAlign w:val="center"/>
          </w:tcPr>
          <w:p w14:paraId="0ACAE7CF" w14:textId="77777777" w:rsidR="00631B89" w:rsidRDefault="00631B89" w:rsidP="00071D2E">
            <w:pPr>
              <w:jc w:val="center"/>
              <w:rPr>
                <w:sz w:val="20"/>
                <w:szCs w:val="20"/>
              </w:rPr>
            </w:pPr>
            <w:r>
              <w:rPr>
                <w:sz w:val="20"/>
                <w:szCs w:val="20"/>
              </w:rPr>
              <w:t>N/A</w:t>
            </w:r>
          </w:p>
        </w:tc>
      </w:tr>
      <w:tr w:rsidR="00CA63B7" w:rsidRPr="00A8460D" w14:paraId="5B9276D7" w14:textId="77777777" w:rsidTr="00CA63B7">
        <w:tc>
          <w:tcPr>
            <w:tcW w:w="2520" w:type="dxa"/>
            <w:tcBorders>
              <w:bottom w:val="single" w:sz="4" w:space="0" w:color="auto"/>
            </w:tcBorders>
            <w:shd w:val="clear" w:color="auto" w:fill="auto"/>
          </w:tcPr>
          <w:p w14:paraId="15A33BFD" w14:textId="77777777" w:rsidR="00CA63B7" w:rsidRDefault="00BB71AC" w:rsidP="00CA63B7">
            <w:pPr>
              <w:jc w:val="both"/>
            </w:pPr>
            <w:hyperlink r:id="rId39" w:history="1">
              <w:r w:rsidR="00CA63B7" w:rsidRPr="00CA63B7">
                <w:rPr>
                  <w:rStyle w:val="Hyperlink"/>
                  <w:sz w:val="20"/>
                </w:rPr>
                <w:t>Club Flexibility web page</w:t>
              </w:r>
            </w:hyperlink>
          </w:p>
        </w:tc>
        <w:tc>
          <w:tcPr>
            <w:tcW w:w="3960" w:type="dxa"/>
            <w:tcBorders>
              <w:bottom w:val="single" w:sz="4" w:space="0" w:color="auto"/>
            </w:tcBorders>
            <w:shd w:val="clear" w:color="auto" w:fill="auto"/>
          </w:tcPr>
          <w:p w14:paraId="32411A2D" w14:textId="77777777" w:rsidR="00CA63B7" w:rsidRDefault="00CA63B7" w:rsidP="00D77234">
            <w:pPr>
              <w:rPr>
                <w:sz w:val="20"/>
                <w:szCs w:val="20"/>
              </w:rPr>
            </w:pPr>
            <w:r w:rsidRPr="00CA63B7">
              <w:rPr>
                <w:sz w:val="20"/>
                <w:szCs w:val="20"/>
              </w:rPr>
              <w:t xml:space="preserve">This new web page offers ways clubs can implement the new flexible options Council decisions granted them. Includes links to frequently asked questions, governance documents, and start guides </w:t>
            </w:r>
            <w:r w:rsidRPr="00CA63B7">
              <w:rPr>
                <w:sz w:val="20"/>
                <w:szCs w:val="20"/>
              </w:rPr>
              <w:lastRenderedPageBreak/>
              <w:t>for alternative membership types, and flexible meeting formats.</w:t>
            </w:r>
          </w:p>
        </w:tc>
        <w:tc>
          <w:tcPr>
            <w:tcW w:w="1548" w:type="dxa"/>
            <w:tcBorders>
              <w:bottom w:val="single" w:sz="4" w:space="0" w:color="auto"/>
            </w:tcBorders>
            <w:shd w:val="clear" w:color="auto" w:fill="auto"/>
            <w:vAlign w:val="center"/>
          </w:tcPr>
          <w:p w14:paraId="0695EBD8" w14:textId="77777777" w:rsidR="00CA63B7" w:rsidRDefault="00CA63B7" w:rsidP="00071D2E">
            <w:pPr>
              <w:jc w:val="center"/>
              <w:rPr>
                <w:sz w:val="20"/>
                <w:szCs w:val="20"/>
              </w:rPr>
            </w:pPr>
            <w:r>
              <w:rPr>
                <w:sz w:val="20"/>
                <w:szCs w:val="20"/>
              </w:rPr>
              <w:lastRenderedPageBreak/>
              <w:t>Rotary members</w:t>
            </w:r>
          </w:p>
        </w:tc>
        <w:tc>
          <w:tcPr>
            <w:tcW w:w="2340" w:type="dxa"/>
            <w:tcBorders>
              <w:bottom w:val="single" w:sz="4" w:space="0" w:color="auto"/>
            </w:tcBorders>
            <w:shd w:val="clear" w:color="auto" w:fill="auto"/>
            <w:vAlign w:val="center"/>
          </w:tcPr>
          <w:p w14:paraId="4085797D" w14:textId="77777777" w:rsidR="00CA63B7" w:rsidRDefault="00CA63B7" w:rsidP="00071D2E">
            <w:pPr>
              <w:jc w:val="center"/>
              <w:rPr>
                <w:sz w:val="20"/>
                <w:szCs w:val="20"/>
              </w:rPr>
            </w:pPr>
            <w:r>
              <w:rPr>
                <w:sz w:val="20"/>
                <w:szCs w:val="20"/>
              </w:rPr>
              <w:t>N/A</w:t>
            </w:r>
          </w:p>
        </w:tc>
      </w:tr>
      <w:tr w:rsidR="00D77234" w:rsidRPr="00A8460D" w14:paraId="3997417D" w14:textId="77777777" w:rsidTr="00CA63B7">
        <w:tc>
          <w:tcPr>
            <w:tcW w:w="2520" w:type="dxa"/>
            <w:tcBorders>
              <w:top w:val="single" w:sz="4" w:space="0" w:color="auto"/>
            </w:tcBorders>
            <w:shd w:val="clear" w:color="auto" w:fill="auto"/>
          </w:tcPr>
          <w:p w14:paraId="1CE60C6B" w14:textId="77777777" w:rsidR="00D77234" w:rsidRPr="00D77234" w:rsidRDefault="00BB71AC" w:rsidP="00071D2E">
            <w:pPr>
              <w:rPr>
                <w:sz w:val="20"/>
                <w:szCs w:val="20"/>
              </w:rPr>
            </w:pPr>
            <w:hyperlink r:id="rId40" w:history="1">
              <w:r w:rsidR="00D77234" w:rsidRPr="007026FC">
                <w:rPr>
                  <w:rStyle w:val="Hyperlink"/>
                  <w:sz w:val="20"/>
                  <w:szCs w:val="20"/>
                </w:rPr>
                <w:t>Understanding Membership Reports: Getting Started</w:t>
              </w:r>
            </w:hyperlink>
          </w:p>
        </w:tc>
        <w:tc>
          <w:tcPr>
            <w:tcW w:w="3960" w:type="dxa"/>
            <w:tcBorders>
              <w:top w:val="single" w:sz="4" w:space="0" w:color="auto"/>
            </w:tcBorders>
            <w:shd w:val="clear" w:color="auto" w:fill="auto"/>
          </w:tcPr>
          <w:p w14:paraId="40773771" w14:textId="77777777" w:rsidR="00D77234" w:rsidRPr="00071D2E" w:rsidRDefault="00D77234" w:rsidP="00D77234">
            <w:pPr>
              <w:rPr>
                <w:sz w:val="20"/>
                <w:szCs w:val="20"/>
              </w:rPr>
            </w:pPr>
            <w:r>
              <w:rPr>
                <w:sz w:val="20"/>
                <w:szCs w:val="20"/>
              </w:rPr>
              <w:t>This guide lists each membership report</w:t>
            </w:r>
            <w:r w:rsidR="008C4488">
              <w:rPr>
                <w:sz w:val="20"/>
                <w:szCs w:val="20"/>
              </w:rPr>
              <w:t xml:space="preserve"> available</w:t>
            </w:r>
            <w:r>
              <w:rPr>
                <w:sz w:val="20"/>
                <w:szCs w:val="20"/>
              </w:rPr>
              <w:t xml:space="preserve">, explains the information it provides, </w:t>
            </w:r>
            <w:r w:rsidR="008C4488">
              <w:rPr>
                <w:sz w:val="20"/>
                <w:szCs w:val="20"/>
              </w:rPr>
              <w:t>and</w:t>
            </w:r>
            <w:r>
              <w:rPr>
                <w:sz w:val="20"/>
                <w:szCs w:val="20"/>
              </w:rPr>
              <w:t xml:space="preserve"> steps on how to find them.</w:t>
            </w:r>
          </w:p>
        </w:tc>
        <w:tc>
          <w:tcPr>
            <w:tcW w:w="1548" w:type="dxa"/>
            <w:tcBorders>
              <w:top w:val="single" w:sz="4" w:space="0" w:color="auto"/>
            </w:tcBorders>
            <w:shd w:val="clear" w:color="auto" w:fill="auto"/>
            <w:vAlign w:val="center"/>
          </w:tcPr>
          <w:p w14:paraId="3896CA56" w14:textId="77777777" w:rsidR="00D77234" w:rsidRDefault="00D77234" w:rsidP="00071D2E">
            <w:pPr>
              <w:jc w:val="center"/>
              <w:rPr>
                <w:sz w:val="20"/>
                <w:szCs w:val="20"/>
              </w:rPr>
            </w:pPr>
            <w:r>
              <w:rPr>
                <w:sz w:val="20"/>
                <w:szCs w:val="20"/>
              </w:rPr>
              <w:t>Rotary members</w:t>
            </w:r>
          </w:p>
        </w:tc>
        <w:tc>
          <w:tcPr>
            <w:tcW w:w="2340" w:type="dxa"/>
            <w:tcBorders>
              <w:top w:val="single" w:sz="4" w:space="0" w:color="auto"/>
            </w:tcBorders>
            <w:shd w:val="clear" w:color="auto" w:fill="auto"/>
            <w:vAlign w:val="center"/>
          </w:tcPr>
          <w:p w14:paraId="0BDD0862" w14:textId="77777777" w:rsidR="00D77234" w:rsidRDefault="00D77234" w:rsidP="00071D2E">
            <w:pPr>
              <w:jc w:val="center"/>
              <w:rPr>
                <w:sz w:val="20"/>
                <w:szCs w:val="20"/>
              </w:rPr>
            </w:pPr>
            <w:r>
              <w:rPr>
                <w:sz w:val="20"/>
                <w:szCs w:val="20"/>
              </w:rPr>
              <w:t>N/A</w:t>
            </w:r>
          </w:p>
        </w:tc>
      </w:tr>
      <w:tr w:rsidR="00C8145A" w:rsidRPr="00A8460D" w14:paraId="204C1C64" w14:textId="77777777" w:rsidTr="00CA63B7">
        <w:tc>
          <w:tcPr>
            <w:tcW w:w="2520" w:type="dxa"/>
            <w:tcBorders>
              <w:top w:val="single" w:sz="4" w:space="0" w:color="auto"/>
            </w:tcBorders>
            <w:shd w:val="clear" w:color="auto" w:fill="auto"/>
          </w:tcPr>
          <w:p w14:paraId="7AB8207D" w14:textId="77777777" w:rsidR="00C8145A" w:rsidRPr="00CA63B7" w:rsidRDefault="00BB71AC" w:rsidP="00071D2E">
            <w:pPr>
              <w:rPr>
                <w:color w:val="FF0000"/>
                <w:sz w:val="20"/>
              </w:rPr>
            </w:pPr>
            <w:hyperlink r:id="rId41" w:history="1">
              <w:r w:rsidR="00C8145A" w:rsidRPr="00C8145A">
                <w:rPr>
                  <w:rStyle w:val="Hyperlink"/>
                  <w:sz w:val="20"/>
                </w:rPr>
                <w:t>Creating a Positive Experience for Prospective Members</w:t>
              </w:r>
            </w:hyperlink>
          </w:p>
        </w:tc>
        <w:tc>
          <w:tcPr>
            <w:tcW w:w="3960" w:type="dxa"/>
            <w:tcBorders>
              <w:top w:val="single" w:sz="4" w:space="0" w:color="auto"/>
            </w:tcBorders>
            <w:shd w:val="clear" w:color="auto" w:fill="auto"/>
          </w:tcPr>
          <w:p w14:paraId="04C35193" w14:textId="77777777" w:rsidR="00C8145A" w:rsidRDefault="007D5854" w:rsidP="00CB7082">
            <w:pPr>
              <w:rPr>
                <w:sz w:val="20"/>
                <w:szCs w:val="20"/>
              </w:rPr>
            </w:pPr>
            <w:r w:rsidRPr="007D5854">
              <w:rPr>
                <w:sz w:val="20"/>
                <w:szCs w:val="20"/>
              </w:rPr>
              <w:t xml:space="preserve">Find tips and ideas for connecting with prospective members, and what you can do to ensure they have a positive </w:t>
            </w:r>
            <w:r>
              <w:rPr>
                <w:sz w:val="20"/>
                <w:szCs w:val="20"/>
              </w:rPr>
              <w:t>experience.</w:t>
            </w:r>
          </w:p>
        </w:tc>
        <w:tc>
          <w:tcPr>
            <w:tcW w:w="1548" w:type="dxa"/>
            <w:tcBorders>
              <w:top w:val="single" w:sz="4" w:space="0" w:color="auto"/>
            </w:tcBorders>
            <w:shd w:val="clear" w:color="auto" w:fill="auto"/>
            <w:vAlign w:val="center"/>
          </w:tcPr>
          <w:p w14:paraId="541D391C" w14:textId="77777777" w:rsidR="00C8145A" w:rsidRDefault="00C8145A" w:rsidP="00071D2E">
            <w:pPr>
              <w:jc w:val="center"/>
              <w:rPr>
                <w:sz w:val="20"/>
                <w:szCs w:val="20"/>
              </w:rPr>
            </w:pPr>
            <w:r>
              <w:rPr>
                <w:sz w:val="20"/>
                <w:szCs w:val="20"/>
              </w:rPr>
              <w:t>Rotary members</w:t>
            </w:r>
          </w:p>
        </w:tc>
        <w:tc>
          <w:tcPr>
            <w:tcW w:w="2340" w:type="dxa"/>
            <w:tcBorders>
              <w:top w:val="single" w:sz="4" w:space="0" w:color="auto"/>
            </w:tcBorders>
            <w:shd w:val="clear" w:color="auto" w:fill="auto"/>
            <w:vAlign w:val="center"/>
          </w:tcPr>
          <w:p w14:paraId="0024D6AB" w14:textId="77777777" w:rsidR="00C8145A" w:rsidRDefault="00C8145A" w:rsidP="00071D2E">
            <w:pPr>
              <w:jc w:val="center"/>
              <w:rPr>
                <w:sz w:val="20"/>
                <w:szCs w:val="20"/>
              </w:rPr>
            </w:pPr>
            <w:r>
              <w:rPr>
                <w:sz w:val="20"/>
                <w:szCs w:val="20"/>
              </w:rPr>
              <w:t>N/A</w:t>
            </w:r>
          </w:p>
        </w:tc>
      </w:tr>
      <w:tr w:rsidR="00071D2E" w:rsidRPr="00A8460D" w14:paraId="22747392" w14:textId="77777777" w:rsidTr="000A00CA">
        <w:tc>
          <w:tcPr>
            <w:tcW w:w="2520" w:type="dxa"/>
            <w:shd w:val="clear" w:color="auto" w:fill="auto"/>
          </w:tcPr>
          <w:p w14:paraId="22E9D9A2" w14:textId="77777777" w:rsidR="00071D2E" w:rsidRDefault="00BB71AC" w:rsidP="00071D2E">
            <w:pPr>
              <w:contextualSpacing/>
              <w:rPr>
                <w:sz w:val="20"/>
                <w:szCs w:val="20"/>
              </w:rPr>
            </w:pPr>
            <w:hyperlink r:id="rId42" w:history="1">
              <w:r w:rsidR="00071D2E" w:rsidRPr="00445D85">
                <w:rPr>
                  <w:rStyle w:val="Hyperlink"/>
                  <w:sz w:val="20"/>
                  <w:szCs w:val="20"/>
                </w:rPr>
                <w:t>Proposing New Members</w:t>
              </w:r>
            </w:hyperlink>
          </w:p>
        </w:tc>
        <w:tc>
          <w:tcPr>
            <w:tcW w:w="3960" w:type="dxa"/>
            <w:shd w:val="clear" w:color="auto" w:fill="auto"/>
          </w:tcPr>
          <w:p w14:paraId="004EF1A6" w14:textId="77777777" w:rsidR="00071D2E" w:rsidRDefault="00071D2E" w:rsidP="00071D2E">
            <w:pPr>
              <w:rPr>
                <w:color w:val="000000"/>
                <w:sz w:val="20"/>
                <w:szCs w:val="20"/>
                <w:shd w:val="clear" w:color="auto" w:fill="FFFFFF"/>
              </w:rPr>
            </w:pPr>
            <w:r>
              <w:rPr>
                <w:color w:val="000000"/>
                <w:sz w:val="20"/>
                <w:szCs w:val="20"/>
                <w:shd w:val="clear" w:color="auto" w:fill="FFFFFF"/>
              </w:rPr>
              <w:t xml:space="preserve">Best practices </w:t>
            </w:r>
            <w:r w:rsidR="00991E99">
              <w:rPr>
                <w:color w:val="000000"/>
                <w:sz w:val="20"/>
                <w:szCs w:val="20"/>
                <w:shd w:val="clear" w:color="auto" w:fill="FFFFFF"/>
              </w:rPr>
              <w:t>for</w:t>
            </w:r>
            <w:r>
              <w:rPr>
                <w:color w:val="000000"/>
                <w:sz w:val="20"/>
                <w:szCs w:val="20"/>
                <w:shd w:val="clear" w:color="auto" w:fill="FFFFFF"/>
              </w:rPr>
              <w:t xml:space="preserve"> proposing new members to your club. </w:t>
            </w:r>
          </w:p>
        </w:tc>
        <w:tc>
          <w:tcPr>
            <w:tcW w:w="1548" w:type="dxa"/>
            <w:shd w:val="clear" w:color="auto" w:fill="auto"/>
            <w:vAlign w:val="center"/>
          </w:tcPr>
          <w:p w14:paraId="6F991FF4" w14:textId="77777777" w:rsidR="00071D2E" w:rsidRDefault="00071D2E" w:rsidP="00071D2E">
            <w:pPr>
              <w:jc w:val="center"/>
              <w:rPr>
                <w:sz w:val="20"/>
                <w:szCs w:val="20"/>
              </w:rPr>
            </w:pPr>
            <w:r>
              <w:rPr>
                <w:sz w:val="20"/>
                <w:szCs w:val="20"/>
              </w:rPr>
              <w:t>Rotary members</w:t>
            </w:r>
          </w:p>
        </w:tc>
        <w:tc>
          <w:tcPr>
            <w:tcW w:w="2340" w:type="dxa"/>
            <w:shd w:val="clear" w:color="auto" w:fill="auto"/>
            <w:vAlign w:val="center"/>
          </w:tcPr>
          <w:p w14:paraId="606BCBC0" w14:textId="77777777" w:rsidR="00071D2E" w:rsidRPr="00891A5A" w:rsidRDefault="00071D2E" w:rsidP="00071D2E">
            <w:pPr>
              <w:jc w:val="center"/>
              <w:rPr>
                <w:sz w:val="20"/>
                <w:szCs w:val="20"/>
              </w:rPr>
            </w:pPr>
            <w:r w:rsidRPr="00891A5A">
              <w:rPr>
                <w:sz w:val="20"/>
                <w:szCs w:val="20"/>
              </w:rPr>
              <w:t>N/A</w:t>
            </w:r>
          </w:p>
        </w:tc>
      </w:tr>
      <w:tr w:rsidR="00071D2E" w:rsidRPr="00A8460D" w14:paraId="0A09989B" w14:textId="77777777" w:rsidTr="000A00CA">
        <w:tc>
          <w:tcPr>
            <w:tcW w:w="2520" w:type="dxa"/>
            <w:shd w:val="clear" w:color="auto" w:fill="auto"/>
          </w:tcPr>
          <w:p w14:paraId="68827450" w14:textId="77777777" w:rsidR="00071D2E" w:rsidRPr="00E60C77" w:rsidRDefault="00BB71AC" w:rsidP="00071D2E">
            <w:pPr>
              <w:contextualSpacing/>
              <w:rPr>
                <w:sz w:val="20"/>
                <w:szCs w:val="20"/>
              </w:rPr>
            </w:pPr>
            <w:hyperlink r:id="rId43" w:history="1">
              <w:r w:rsidR="00071D2E" w:rsidRPr="00F8511F">
                <w:rPr>
                  <w:rStyle w:val="Hyperlink"/>
                  <w:sz w:val="20"/>
                  <w:szCs w:val="20"/>
                </w:rPr>
                <w:t>How to Manage Membership Leads</w:t>
              </w:r>
            </w:hyperlink>
          </w:p>
        </w:tc>
        <w:tc>
          <w:tcPr>
            <w:tcW w:w="3960" w:type="dxa"/>
            <w:shd w:val="clear" w:color="auto" w:fill="auto"/>
          </w:tcPr>
          <w:p w14:paraId="6FB51DD1" w14:textId="77777777" w:rsidR="00071D2E" w:rsidRDefault="00071D2E" w:rsidP="00071D2E">
            <w:pPr>
              <w:rPr>
                <w:color w:val="000000"/>
                <w:sz w:val="20"/>
                <w:szCs w:val="20"/>
                <w:shd w:val="clear" w:color="auto" w:fill="FFFFFF"/>
              </w:rPr>
            </w:pPr>
            <w:r>
              <w:rPr>
                <w:color w:val="000000"/>
                <w:sz w:val="20"/>
                <w:szCs w:val="20"/>
                <w:shd w:val="clear" w:color="auto" w:fill="FFFFFF"/>
              </w:rPr>
              <w:t>Step</w:t>
            </w:r>
            <w:r w:rsidR="00746906">
              <w:rPr>
                <w:color w:val="000000"/>
                <w:sz w:val="20"/>
                <w:szCs w:val="20"/>
                <w:shd w:val="clear" w:color="auto" w:fill="FFFFFF"/>
              </w:rPr>
              <w:t>-</w:t>
            </w:r>
            <w:r>
              <w:rPr>
                <w:color w:val="000000"/>
                <w:sz w:val="20"/>
                <w:szCs w:val="20"/>
                <w:shd w:val="clear" w:color="auto" w:fill="FFFFFF"/>
              </w:rPr>
              <w:t>by</w:t>
            </w:r>
            <w:r w:rsidR="00746906">
              <w:rPr>
                <w:color w:val="000000"/>
                <w:sz w:val="20"/>
                <w:szCs w:val="20"/>
                <w:shd w:val="clear" w:color="auto" w:fill="FFFFFF"/>
              </w:rPr>
              <w:t>-</w:t>
            </w:r>
            <w:r>
              <w:rPr>
                <w:color w:val="000000"/>
                <w:sz w:val="20"/>
                <w:szCs w:val="20"/>
                <w:shd w:val="clear" w:color="auto" w:fill="FFFFFF"/>
              </w:rPr>
              <w:t xml:space="preserve">step directions </w:t>
            </w:r>
            <w:r w:rsidR="00991E99">
              <w:rPr>
                <w:color w:val="000000"/>
                <w:sz w:val="20"/>
                <w:szCs w:val="20"/>
                <w:shd w:val="clear" w:color="auto" w:fill="FFFFFF"/>
              </w:rPr>
              <w:t>for</w:t>
            </w:r>
            <w:r>
              <w:rPr>
                <w:color w:val="000000"/>
                <w:sz w:val="20"/>
                <w:szCs w:val="20"/>
                <w:shd w:val="clear" w:color="auto" w:fill="FFFFFF"/>
              </w:rPr>
              <w:t xml:space="preserve"> using the Membership Leads database to track and manage member leads at the club level.</w:t>
            </w:r>
          </w:p>
        </w:tc>
        <w:tc>
          <w:tcPr>
            <w:tcW w:w="1548" w:type="dxa"/>
            <w:shd w:val="clear" w:color="auto" w:fill="auto"/>
            <w:vAlign w:val="center"/>
          </w:tcPr>
          <w:p w14:paraId="1245C554" w14:textId="77777777" w:rsidR="00071D2E" w:rsidRDefault="00071D2E" w:rsidP="00071D2E">
            <w:pPr>
              <w:jc w:val="center"/>
              <w:rPr>
                <w:sz w:val="20"/>
                <w:szCs w:val="20"/>
              </w:rPr>
            </w:pPr>
            <w:r>
              <w:rPr>
                <w:sz w:val="20"/>
                <w:szCs w:val="20"/>
              </w:rPr>
              <w:t>Club leaders</w:t>
            </w:r>
          </w:p>
        </w:tc>
        <w:tc>
          <w:tcPr>
            <w:tcW w:w="2340" w:type="dxa"/>
            <w:shd w:val="clear" w:color="auto" w:fill="auto"/>
            <w:vAlign w:val="center"/>
          </w:tcPr>
          <w:p w14:paraId="19AFD84C" w14:textId="77777777" w:rsidR="00071D2E" w:rsidRPr="00E60C77" w:rsidRDefault="00BB71AC" w:rsidP="00071D2E">
            <w:pPr>
              <w:jc w:val="center"/>
              <w:rPr>
                <w:sz w:val="20"/>
                <w:szCs w:val="20"/>
              </w:rPr>
            </w:pPr>
            <w:hyperlink r:id="rId44" w:history="1">
              <w:r w:rsidR="00071D2E" w:rsidRPr="00E60C77">
                <w:rPr>
                  <w:rStyle w:val="Hyperlink"/>
                  <w:sz w:val="20"/>
                  <w:szCs w:val="20"/>
                </w:rPr>
                <w:t>https://www.rotary.org/myrotary/en/document/how-manage-membership-leads-clubs</w:t>
              </w:r>
            </w:hyperlink>
            <w:r w:rsidR="00071D2E" w:rsidRPr="00E60C77">
              <w:rPr>
                <w:sz w:val="20"/>
                <w:szCs w:val="20"/>
              </w:rPr>
              <w:t xml:space="preserve"> </w:t>
            </w:r>
          </w:p>
        </w:tc>
      </w:tr>
      <w:tr w:rsidR="00071D2E" w:rsidRPr="00A8460D" w14:paraId="6EF8C57D" w14:textId="77777777" w:rsidTr="000A00CA">
        <w:tc>
          <w:tcPr>
            <w:tcW w:w="2520" w:type="dxa"/>
            <w:shd w:val="clear" w:color="auto" w:fill="auto"/>
          </w:tcPr>
          <w:p w14:paraId="2D30203E" w14:textId="77777777" w:rsidR="00071D2E" w:rsidRPr="00E60C77" w:rsidRDefault="00BB71AC" w:rsidP="00071D2E">
            <w:pPr>
              <w:contextualSpacing/>
              <w:rPr>
                <w:sz w:val="21"/>
              </w:rPr>
            </w:pPr>
            <w:hyperlink r:id="rId45" w:history="1">
              <w:r w:rsidR="00071D2E" w:rsidRPr="00F8511F">
                <w:rPr>
                  <w:rStyle w:val="Hyperlink"/>
                  <w:sz w:val="21"/>
                </w:rPr>
                <w:t>How to Manage Membership Leads</w:t>
              </w:r>
            </w:hyperlink>
          </w:p>
        </w:tc>
        <w:tc>
          <w:tcPr>
            <w:tcW w:w="3960" w:type="dxa"/>
            <w:shd w:val="clear" w:color="auto" w:fill="auto"/>
          </w:tcPr>
          <w:p w14:paraId="2A51AB43" w14:textId="77777777" w:rsidR="00071D2E" w:rsidRDefault="00071D2E" w:rsidP="00071D2E">
            <w:pPr>
              <w:rPr>
                <w:color w:val="000000"/>
                <w:sz w:val="20"/>
                <w:szCs w:val="20"/>
                <w:shd w:val="clear" w:color="auto" w:fill="FFFFFF"/>
              </w:rPr>
            </w:pPr>
            <w:r>
              <w:rPr>
                <w:color w:val="000000"/>
                <w:sz w:val="20"/>
                <w:szCs w:val="20"/>
                <w:shd w:val="clear" w:color="auto" w:fill="FFFFFF"/>
              </w:rPr>
              <w:t>Step</w:t>
            </w:r>
            <w:r w:rsidR="00746906">
              <w:rPr>
                <w:color w:val="000000"/>
                <w:sz w:val="20"/>
                <w:szCs w:val="20"/>
                <w:shd w:val="clear" w:color="auto" w:fill="FFFFFF"/>
              </w:rPr>
              <w:t>-</w:t>
            </w:r>
            <w:r>
              <w:rPr>
                <w:color w:val="000000"/>
                <w:sz w:val="20"/>
                <w:szCs w:val="20"/>
                <w:shd w:val="clear" w:color="auto" w:fill="FFFFFF"/>
              </w:rPr>
              <w:t>by</w:t>
            </w:r>
            <w:r w:rsidR="00746906">
              <w:rPr>
                <w:color w:val="000000"/>
                <w:sz w:val="20"/>
                <w:szCs w:val="20"/>
                <w:shd w:val="clear" w:color="auto" w:fill="FFFFFF"/>
              </w:rPr>
              <w:t>-</w:t>
            </w:r>
            <w:r>
              <w:rPr>
                <w:color w:val="000000"/>
                <w:sz w:val="20"/>
                <w:szCs w:val="20"/>
                <w:shd w:val="clear" w:color="auto" w:fill="FFFFFF"/>
              </w:rPr>
              <w:t xml:space="preserve">step directions </w:t>
            </w:r>
            <w:r w:rsidR="00991E99">
              <w:rPr>
                <w:color w:val="000000"/>
                <w:sz w:val="20"/>
                <w:szCs w:val="20"/>
                <w:shd w:val="clear" w:color="auto" w:fill="FFFFFF"/>
              </w:rPr>
              <w:t>for</w:t>
            </w:r>
            <w:r>
              <w:rPr>
                <w:color w:val="000000"/>
                <w:sz w:val="20"/>
                <w:szCs w:val="20"/>
                <w:shd w:val="clear" w:color="auto" w:fill="FFFFFF"/>
              </w:rPr>
              <w:t xml:space="preserve"> using the Membership Leads database to track and manage member leads at the district level.</w:t>
            </w:r>
          </w:p>
        </w:tc>
        <w:tc>
          <w:tcPr>
            <w:tcW w:w="1548" w:type="dxa"/>
            <w:shd w:val="clear" w:color="auto" w:fill="auto"/>
            <w:vAlign w:val="center"/>
          </w:tcPr>
          <w:p w14:paraId="1A2400C9" w14:textId="77777777" w:rsidR="00071D2E" w:rsidRDefault="00071D2E" w:rsidP="00071D2E">
            <w:pPr>
              <w:jc w:val="center"/>
              <w:rPr>
                <w:sz w:val="20"/>
                <w:szCs w:val="20"/>
              </w:rPr>
            </w:pPr>
            <w:r>
              <w:rPr>
                <w:sz w:val="20"/>
                <w:szCs w:val="20"/>
              </w:rPr>
              <w:t>District leaders</w:t>
            </w:r>
          </w:p>
        </w:tc>
        <w:tc>
          <w:tcPr>
            <w:tcW w:w="2340" w:type="dxa"/>
            <w:shd w:val="clear" w:color="auto" w:fill="auto"/>
            <w:vAlign w:val="center"/>
          </w:tcPr>
          <w:p w14:paraId="723ED185" w14:textId="77777777" w:rsidR="00071D2E" w:rsidRPr="00E60C77" w:rsidRDefault="00BB71AC" w:rsidP="00071D2E">
            <w:pPr>
              <w:jc w:val="center"/>
              <w:rPr>
                <w:sz w:val="20"/>
                <w:szCs w:val="20"/>
              </w:rPr>
            </w:pPr>
            <w:hyperlink r:id="rId46" w:history="1">
              <w:r w:rsidR="00071D2E" w:rsidRPr="00E60C77">
                <w:rPr>
                  <w:rStyle w:val="Hyperlink"/>
                  <w:sz w:val="20"/>
                  <w:szCs w:val="20"/>
                </w:rPr>
                <w:t>https://www.rotary.org/myrotary/en/document/how-manage-membership-leads-districts</w:t>
              </w:r>
            </w:hyperlink>
            <w:r w:rsidR="00071D2E" w:rsidRPr="00E60C77">
              <w:rPr>
                <w:sz w:val="20"/>
                <w:szCs w:val="20"/>
              </w:rPr>
              <w:t xml:space="preserve"> </w:t>
            </w:r>
          </w:p>
        </w:tc>
      </w:tr>
      <w:tr w:rsidR="00071D2E" w:rsidRPr="00A8460D" w14:paraId="38D72C36" w14:textId="77777777" w:rsidTr="000A00CA">
        <w:tc>
          <w:tcPr>
            <w:tcW w:w="2520" w:type="dxa"/>
            <w:shd w:val="clear" w:color="auto" w:fill="auto"/>
          </w:tcPr>
          <w:p w14:paraId="58BD3515" w14:textId="77777777" w:rsidR="00071D2E" w:rsidRDefault="00BB71AC" w:rsidP="00071D2E">
            <w:pPr>
              <w:contextualSpacing/>
            </w:pPr>
            <w:hyperlink r:id="rId47" w:history="1">
              <w:r w:rsidR="00071D2E" w:rsidRPr="0072312E">
                <w:rPr>
                  <w:rStyle w:val="Hyperlink"/>
                  <w:sz w:val="21"/>
                </w:rPr>
                <w:t>New Member Welcome Kit</w:t>
              </w:r>
            </w:hyperlink>
          </w:p>
        </w:tc>
        <w:tc>
          <w:tcPr>
            <w:tcW w:w="3960" w:type="dxa"/>
            <w:shd w:val="clear" w:color="auto" w:fill="auto"/>
          </w:tcPr>
          <w:p w14:paraId="6DAA5D63" w14:textId="77777777" w:rsidR="00071D2E" w:rsidRPr="001F1565" w:rsidRDefault="00071D2E" w:rsidP="00071D2E">
            <w:pPr>
              <w:rPr>
                <w:color w:val="000000"/>
                <w:sz w:val="20"/>
                <w:szCs w:val="20"/>
                <w:shd w:val="clear" w:color="auto" w:fill="FFFFFF"/>
              </w:rPr>
            </w:pPr>
            <w:r w:rsidRPr="0072312E">
              <w:rPr>
                <w:color w:val="000000"/>
                <w:sz w:val="20"/>
                <w:szCs w:val="20"/>
                <w:shd w:val="clear" w:color="auto" w:fill="FFFFFF"/>
              </w:rPr>
              <w:t xml:space="preserve">Welcome new members to your club with </w:t>
            </w:r>
            <w:r w:rsidR="00991E99">
              <w:rPr>
                <w:color w:val="000000"/>
                <w:sz w:val="20"/>
                <w:szCs w:val="20"/>
                <w:shd w:val="clear" w:color="auto" w:fill="FFFFFF"/>
              </w:rPr>
              <w:t xml:space="preserve">pre-packaged </w:t>
            </w:r>
            <w:r w:rsidRPr="0072312E">
              <w:rPr>
                <w:color w:val="000000"/>
                <w:sz w:val="20"/>
                <w:szCs w:val="20"/>
                <w:shd w:val="clear" w:color="auto" w:fill="FFFFFF"/>
              </w:rPr>
              <w:t xml:space="preserve">Rotary essentials: Connect for Good brochure, What's Rotary? card, </w:t>
            </w:r>
            <w:r w:rsidR="00746906">
              <w:rPr>
                <w:color w:val="000000"/>
                <w:sz w:val="20"/>
                <w:szCs w:val="20"/>
                <w:shd w:val="clear" w:color="auto" w:fill="FFFFFF"/>
              </w:rPr>
              <w:t xml:space="preserve">RI/TRF Annual Report, </w:t>
            </w:r>
            <w:r w:rsidRPr="0072312E">
              <w:rPr>
                <w:color w:val="000000"/>
                <w:sz w:val="20"/>
                <w:szCs w:val="20"/>
                <w:shd w:val="clear" w:color="auto" w:fill="FFFFFF"/>
              </w:rPr>
              <w:t xml:space="preserve">and Proud Member window cling. </w:t>
            </w:r>
          </w:p>
        </w:tc>
        <w:tc>
          <w:tcPr>
            <w:tcW w:w="1548" w:type="dxa"/>
            <w:shd w:val="clear" w:color="auto" w:fill="auto"/>
            <w:vAlign w:val="center"/>
          </w:tcPr>
          <w:p w14:paraId="3BCD9B59" w14:textId="77777777" w:rsidR="00071D2E" w:rsidRPr="001F1565" w:rsidRDefault="00071D2E" w:rsidP="00071D2E">
            <w:pPr>
              <w:jc w:val="center"/>
              <w:rPr>
                <w:sz w:val="20"/>
                <w:szCs w:val="20"/>
              </w:rPr>
            </w:pPr>
            <w:r>
              <w:rPr>
                <w:sz w:val="20"/>
                <w:szCs w:val="20"/>
              </w:rPr>
              <w:t>New members</w:t>
            </w:r>
          </w:p>
        </w:tc>
        <w:tc>
          <w:tcPr>
            <w:tcW w:w="2340" w:type="dxa"/>
            <w:shd w:val="clear" w:color="auto" w:fill="auto"/>
            <w:vAlign w:val="center"/>
          </w:tcPr>
          <w:p w14:paraId="59CD6CE3" w14:textId="77777777" w:rsidR="00071D2E" w:rsidRDefault="00BB71AC" w:rsidP="00071D2E">
            <w:pPr>
              <w:jc w:val="center"/>
            </w:pPr>
            <w:hyperlink r:id="rId48" w:history="1">
              <w:r w:rsidR="00071D2E" w:rsidRPr="00162445">
                <w:rPr>
                  <w:rStyle w:val="Hyperlink"/>
                  <w:sz w:val="20"/>
                  <w:szCs w:val="20"/>
                </w:rPr>
                <w:t>http://shop.rotary.org/</w:t>
              </w:r>
            </w:hyperlink>
            <w:r w:rsidR="00071D2E" w:rsidRPr="001F1565">
              <w:rPr>
                <w:sz w:val="20"/>
                <w:szCs w:val="20"/>
              </w:rPr>
              <w:t>(</w:t>
            </w:r>
            <w:r w:rsidR="00071D2E" w:rsidRPr="00B5322D">
              <w:rPr>
                <w:b/>
                <w:sz w:val="20"/>
                <w:szCs w:val="20"/>
              </w:rPr>
              <w:t xml:space="preserve">SKU: </w:t>
            </w:r>
            <w:r w:rsidR="00071D2E">
              <w:rPr>
                <w:b/>
                <w:sz w:val="20"/>
                <w:szCs w:val="20"/>
              </w:rPr>
              <w:t>426</w:t>
            </w:r>
            <w:r w:rsidR="00071D2E" w:rsidRPr="001F1565">
              <w:rPr>
                <w:sz w:val="20"/>
                <w:szCs w:val="20"/>
              </w:rPr>
              <w:t>)</w:t>
            </w:r>
          </w:p>
        </w:tc>
      </w:tr>
      <w:tr w:rsidR="00071D2E" w:rsidRPr="00A8460D" w14:paraId="39195EC7" w14:textId="77777777" w:rsidTr="000A00CA">
        <w:tc>
          <w:tcPr>
            <w:tcW w:w="2520" w:type="dxa"/>
            <w:shd w:val="clear" w:color="auto" w:fill="auto"/>
          </w:tcPr>
          <w:p w14:paraId="31C7F51A" w14:textId="77777777" w:rsidR="00071D2E" w:rsidRPr="001F1565" w:rsidRDefault="00BB71AC" w:rsidP="00071D2E">
            <w:pPr>
              <w:contextualSpacing/>
              <w:rPr>
                <w:sz w:val="20"/>
                <w:szCs w:val="20"/>
              </w:rPr>
            </w:pPr>
            <w:hyperlink r:id="rId49" w:history="1">
              <w:r w:rsidR="00071D2E" w:rsidRPr="001F1565">
                <w:rPr>
                  <w:rStyle w:val="Hyperlink"/>
                  <w:sz w:val="20"/>
                  <w:szCs w:val="20"/>
                </w:rPr>
                <w:t>Membership Minute</w:t>
              </w:r>
            </w:hyperlink>
            <w:r w:rsidR="00071D2E" w:rsidRPr="001F1565">
              <w:rPr>
                <w:sz w:val="20"/>
                <w:szCs w:val="20"/>
              </w:rPr>
              <w:t xml:space="preserve"> e-newsletter</w:t>
            </w:r>
          </w:p>
          <w:p w14:paraId="5F12A5FC" w14:textId="77777777" w:rsidR="00071D2E" w:rsidRPr="001F1565" w:rsidRDefault="00071D2E" w:rsidP="00071D2E">
            <w:pPr>
              <w:rPr>
                <w:b/>
                <w:sz w:val="20"/>
                <w:szCs w:val="20"/>
              </w:rPr>
            </w:pPr>
          </w:p>
        </w:tc>
        <w:tc>
          <w:tcPr>
            <w:tcW w:w="3960" w:type="dxa"/>
            <w:shd w:val="clear" w:color="auto" w:fill="auto"/>
          </w:tcPr>
          <w:p w14:paraId="69768F95" w14:textId="77777777" w:rsidR="00071D2E" w:rsidRPr="001F1565" w:rsidRDefault="00CE56EC" w:rsidP="00071D2E">
            <w:pPr>
              <w:rPr>
                <w:sz w:val="20"/>
                <w:szCs w:val="20"/>
              </w:rPr>
            </w:pPr>
            <w:r>
              <w:rPr>
                <w:color w:val="000000"/>
                <w:sz w:val="20"/>
                <w:szCs w:val="20"/>
                <w:shd w:val="clear" w:color="auto" w:fill="FFFFFF"/>
              </w:rPr>
              <w:t>Bi-m</w:t>
            </w:r>
            <w:r w:rsidR="00F053EF">
              <w:rPr>
                <w:color w:val="000000"/>
                <w:sz w:val="20"/>
                <w:szCs w:val="20"/>
                <w:shd w:val="clear" w:color="auto" w:fill="FFFFFF"/>
              </w:rPr>
              <w:t xml:space="preserve">onthly </w:t>
            </w:r>
            <w:r w:rsidR="00071D2E" w:rsidRPr="001F1565">
              <w:rPr>
                <w:color w:val="000000"/>
                <w:sz w:val="20"/>
                <w:szCs w:val="20"/>
                <w:shd w:val="clear" w:color="auto" w:fill="FFFFFF"/>
              </w:rPr>
              <w:t>Rotary stories and the latest membership development ideas, strategies, and resources.</w:t>
            </w:r>
          </w:p>
        </w:tc>
        <w:tc>
          <w:tcPr>
            <w:tcW w:w="1548" w:type="dxa"/>
            <w:shd w:val="clear" w:color="auto" w:fill="auto"/>
            <w:vAlign w:val="center"/>
          </w:tcPr>
          <w:p w14:paraId="046F3B92" w14:textId="77777777" w:rsidR="00071D2E" w:rsidRPr="001F1565" w:rsidRDefault="00071D2E" w:rsidP="00071D2E">
            <w:pPr>
              <w:jc w:val="center"/>
              <w:rPr>
                <w:sz w:val="20"/>
                <w:szCs w:val="20"/>
              </w:rPr>
            </w:pPr>
            <w:r w:rsidRPr="001F1565">
              <w:rPr>
                <w:sz w:val="20"/>
                <w:szCs w:val="20"/>
              </w:rPr>
              <w:t>Club and district leaders</w:t>
            </w:r>
          </w:p>
        </w:tc>
        <w:tc>
          <w:tcPr>
            <w:tcW w:w="2340" w:type="dxa"/>
            <w:shd w:val="clear" w:color="auto" w:fill="auto"/>
            <w:vAlign w:val="center"/>
          </w:tcPr>
          <w:p w14:paraId="3A4D0DDB" w14:textId="77777777" w:rsidR="00071D2E" w:rsidRPr="001F1565" w:rsidRDefault="00BB71AC" w:rsidP="00071D2E">
            <w:pPr>
              <w:rPr>
                <w:sz w:val="20"/>
                <w:szCs w:val="20"/>
              </w:rPr>
            </w:pPr>
            <w:hyperlink r:id="rId50" w:history="1">
              <w:r w:rsidR="00071D2E" w:rsidRPr="00D14046">
                <w:rPr>
                  <w:rStyle w:val="Hyperlink"/>
                  <w:sz w:val="20"/>
                  <w:szCs w:val="20"/>
                </w:rPr>
                <w:t>www.rotary.org/en/news-features/newsletters</w:t>
              </w:r>
            </w:hyperlink>
            <w:r w:rsidR="00071D2E">
              <w:rPr>
                <w:sz w:val="20"/>
                <w:szCs w:val="20"/>
              </w:rPr>
              <w:t xml:space="preserve"> </w:t>
            </w:r>
          </w:p>
        </w:tc>
      </w:tr>
      <w:tr w:rsidR="00071D2E" w:rsidRPr="00A8460D" w14:paraId="4CF740EA" w14:textId="77777777" w:rsidTr="000A00CA">
        <w:trPr>
          <w:trHeight w:val="58"/>
        </w:trPr>
        <w:tc>
          <w:tcPr>
            <w:tcW w:w="2520" w:type="dxa"/>
            <w:shd w:val="clear" w:color="auto" w:fill="auto"/>
          </w:tcPr>
          <w:p w14:paraId="1D55D86E" w14:textId="77777777" w:rsidR="00071D2E" w:rsidRPr="00A8460D" w:rsidRDefault="00BB71AC" w:rsidP="00071D2E">
            <w:pPr>
              <w:rPr>
                <w:b/>
                <w:sz w:val="20"/>
                <w:szCs w:val="20"/>
              </w:rPr>
            </w:pPr>
            <w:hyperlink r:id="rId51" w:history="1">
              <w:r w:rsidR="00071D2E" w:rsidRPr="00B36E97">
                <w:rPr>
                  <w:rStyle w:val="Hyperlink"/>
                  <w:rFonts w:eastAsia="Times"/>
                  <w:sz w:val="20"/>
                  <w:szCs w:val="20"/>
                </w:rPr>
                <w:t>Young Professionals Summit Report</w:t>
              </w:r>
            </w:hyperlink>
          </w:p>
        </w:tc>
        <w:tc>
          <w:tcPr>
            <w:tcW w:w="3960" w:type="dxa"/>
            <w:shd w:val="clear" w:color="auto" w:fill="auto"/>
          </w:tcPr>
          <w:p w14:paraId="015CA92A" w14:textId="77777777" w:rsidR="00071D2E" w:rsidRPr="002C177B" w:rsidRDefault="00071D2E" w:rsidP="00071D2E">
            <w:pPr>
              <w:rPr>
                <w:sz w:val="20"/>
                <w:szCs w:val="20"/>
              </w:rPr>
            </w:pPr>
            <w:r w:rsidRPr="002C177B">
              <w:rPr>
                <w:sz w:val="20"/>
                <w:szCs w:val="20"/>
              </w:rPr>
              <w:t>A report that shares strategies, ideas, and key findings from the Young Professionals Summit held in Chicago September 2014.</w:t>
            </w:r>
          </w:p>
        </w:tc>
        <w:tc>
          <w:tcPr>
            <w:tcW w:w="1548" w:type="dxa"/>
            <w:shd w:val="clear" w:color="auto" w:fill="auto"/>
            <w:vAlign w:val="center"/>
          </w:tcPr>
          <w:p w14:paraId="5AD26262" w14:textId="77777777" w:rsidR="00071D2E" w:rsidRPr="00A8460D" w:rsidRDefault="00071D2E" w:rsidP="00071D2E">
            <w:pPr>
              <w:jc w:val="center"/>
              <w:rPr>
                <w:sz w:val="20"/>
                <w:szCs w:val="20"/>
              </w:rPr>
            </w:pPr>
            <w:r>
              <w:rPr>
                <w:sz w:val="20"/>
                <w:szCs w:val="20"/>
              </w:rPr>
              <w:t>Rotary members</w:t>
            </w:r>
          </w:p>
        </w:tc>
        <w:tc>
          <w:tcPr>
            <w:tcW w:w="2340" w:type="dxa"/>
            <w:shd w:val="clear" w:color="auto" w:fill="auto"/>
            <w:vAlign w:val="center"/>
          </w:tcPr>
          <w:p w14:paraId="5415374C" w14:textId="77777777" w:rsidR="00071D2E" w:rsidRPr="00B36E97" w:rsidRDefault="00BB71AC" w:rsidP="00071D2E">
            <w:pPr>
              <w:jc w:val="center"/>
              <w:rPr>
                <w:sz w:val="20"/>
                <w:szCs w:val="20"/>
              </w:rPr>
            </w:pPr>
            <w:hyperlink r:id="rId52" w:history="1">
              <w:r w:rsidR="00071D2E" w:rsidRPr="00B36E97">
                <w:rPr>
                  <w:rStyle w:val="Hyperlink"/>
                  <w:sz w:val="20"/>
                  <w:szCs w:val="20"/>
                </w:rPr>
                <w:t>http://www.highroadsolution.com/file_uploader2/files/yps+summit+report_final.pdf</w:t>
              </w:r>
            </w:hyperlink>
          </w:p>
        </w:tc>
      </w:tr>
      <w:tr w:rsidR="00071D2E" w:rsidRPr="00A8460D" w14:paraId="31FD33E6" w14:textId="77777777" w:rsidTr="000A00CA">
        <w:tc>
          <w:tcPr>
            <w:tcW w:w="2520" w:type="dxa"/>
            <w:shd w:val="clear" w:color="auto" w:fill="auto"/>
          </w:tcPr>
          <w:p w14:paraId="448236D6" w14:textId="77777777" w:rsidR="00071D2E" w:rsidRPr="00A8460D" w:rsidRDefault="00BB71AC" w:rsidP="00071D2E">
            <w:pPr>
              <w:rPr>
                <w:sz w:val="20"/>
                <w:szCs w:val="20"/>
              </w:rPr>
            </w:pPr>
            <w:hyperlink r:id="rId53" w:history="1">
              <w:r w:rsidR="00071D2E" w:rsidRPr="002142F6">
                <w:rPr>
                  <w:rStyle w:val="Hyperlink"/>
                  <w:rFonts w:eastAsia="Times"/>
                  <w:sz w:val="20"/>
                  <w:szCs w:val="20"/>
                </w:rPr>
                <w:t>How to Lead a Young Professionals Summit Guide</w:t>
              </w:r>
            </w:hyperlink>
          </w:p>
        </w:tc>
        <w:tc>
          <w:tcPr>
            <w:tcW w:w="3960" w:type="dxa"/>
            <w:shd w:val="clear" w:color="auto" w:fill="auto"/>
          </w:tcPr>
          <w:p w14:paraId="527E83D0" w14:textId="77777777" w:rsidR="00071D2E" w:rsidRPr="00A8460D" w:rsidRDefault="00071D2E" w:rsidP="00071D2E">
            <w:pPr>
              <w:rPr>
                <w:sz w:val="20"/>
                <w:szCs w:val="20"/>
              </w:rPr>
            </w:pPr>
            <w:r>
              <w:rPr>
                <w:sz w:val="20"/>
                <w:szCs w:val="20"/>
              </w:rPr>
              <w:t xml:space="preserve">Learn how to plan, organize, and lead a young professionals summit to energize and engage your members as you discuss how to create a more </w:t>
            </w:r>
            <w:r w:rsidRPr="00345432">
              <w:rPr>
                <w:sz w:val="20"/>
                <w:szCs w:val="20"/>
              </w:rPr>
              <w:t>appealing</w:t>
            </w:r>
            <w:r>
              <w:rPr>
                <w:sz w:val="20"/>
                <w:szCs w:val="20"/>
              </w:rPr>
              <w:t xml:space="preserve"> and engaging Rotary experience for all members. </w:t>
            </w:r>
          </w:p>
        </w:tc>
        <w:tc>
          <w:tcPr>
            <w:tcW w:w="1548" w:type="dxa"/>
            <w:shd w:val="clear" w:color="auto" w:fill="auto"/>
            <w:vAlign w:val="center"/>
          </w:tcPr>
          <w:p w14:paraId="5A9394C2" w14:textId="77777777" w:rsidR="00071D2E" w:rsidRPr="00A8460D" w:rsidRDefault="00071D2E" w:rsidP="00071D2E">
            <w:pPr>
              <w:jc w:val="center"/>
              <w:rPr>
                <w:sz w:val="20"/>
                <w:szCs w:val="20"/>
              </w:rPr>
            </w:pPr>
            <w:r>
              <w:rPr>
                <w:sz w:val="20"/>
                <w:szCs w:val="20"/>
              </w:rPr>
              <w:t>Rotary members</w:t>
            </w:r>
          </w:p>
        </w:tc>
        <w:tc>
          <w:tcPr>
            <w:tcW w:w="2340" w:type="dxa"/>
            <w:shd w:val="clear" w:color="auto" w:fill="auto"/>
            <w:vAlign w:val="center"/>
          </w:tcPr>
          <w:p w14:paraId="6ABEBA47" w14:textId="77777777" w:rsidR="00071D2E" w:rsidRPr="00CA10B1" w:rsidRDefault="00BB71AC" w:rsidP="00071D2E">
            <w:pPr>
              <w:jc w:val="center"/>
              <w:rPr>
                <w:sz w:val="20"/>
                <w:szCs w:val="20"/>
              </w:rPr>
            </w:pPr>
            <w:hyperlink r:id="rId54" w:history="1">
              <w:r w:rsidR="00071D2E" w:rsidRPr="00CA10B1">
                <w:rPr>
                  <w:rStyle w:val="Hyperlink"/>
                  <w:sz w:val="20"/>
                  <w:szCs w:val="20"/>
                </w:rPr>
                <w:t>http://www.highroadsolution.com/file_uploader2/files/ic15+breakout_how+to+lead+a+young+professionals+summit.pdf</w:t>
              </w:r>
            </w:hyperlink>
            <w:r w:rsidR="00071D2E" w:rsidRPr="00CA10B1">
              <w:rPr>
                <w:sz w:val="20"/>
                <w:szCs w:val="20"/>
              </w:rPr>
              <w:t xml:space="preserve"> </w:t>
            </w:r>
          </w:p>
        </w:tc>
      </w:tr>
      <w:tr w:rsidR="00071D2E" w:rsidRPr="00A8460D" w14:paraId="14A279D3" w14:textId="77777777" w:rsidTr="000A00CA">
        <w:tc>
          <w:tcPr>
            <w:tcW w:w="2520" w:type="dxa"/>
            <w:shd w:val="clear" w:color="auto" w:fill="auto"/>
          </w:tcPr>
          <w:p w14:paraId="59BCCCEE" w14:textId="77777777" w:rsidR="00071D2E" w:rsidRDefault="00BB71AC" w:rsidP="00071D2E">
            <w:pPr>
              <w:rPr>
                <w:rFonts w:eastAsia="Times"/>
                <w:sz w:val="20"/>
                <w:szCs w:val="20"/>
              </w:rPr>
            </w:pPr>
            <w:hyperlink r:id="rId55" w:history="1">
              <w:r w:rsidR="00071D2E" w:rsidRPr="007C60BF">
                <w:rPr>
                  <w:rStyle w:val="Hyperlink"/>
                  <w:rFonts w:eastAsia="Times"/>
                  <w:sz w:val="20"/>
                  <w:szCs w:val="20"/>
                </w:rPr>
                <w:t>Strategic Planning Guide</w:t>
              </w:r>
            </w:hyperlink>
          </w:p>
          <w:p w14:paraId="3B0EA027" w14:textId="77777777" w:rsidR="00071D2E" w:rsidRPr="00A8460D" w:rsidRDefault="00071D2E" w:rsidP="00071D2E">
            <w:pPr>
              <w:rPr>
                <w:rFonts w:eastAsia="Times"/>
                <w:sz w:val="20"/>
                <w:szCs w:val="20"/>
              </w:rPr>
            </w:pPr>
          </w:p>
        </w:tc>
        <w:tc>
          <w:tcPr>
            <w:tcW w:w="3960" w:type="dxa"/>
            <w:shd w:val="clear" w:color="auto" w:fill="auto"/>
          </w:tcPr>
          <w:p w14:paraId="3B22BBE7" w14:textId="77777777" w:rsidR="00071D2E" w:rsidRPr="00A8460D" w:rsidRDefault="00071D2E" w:rsidP="00071D2E">
            <w:pPr>
              <w:rPr>
                <w:sz w:val="20"/>
                <w:szCs w:val="20"/>
              </w:rPr>
            </w:pPr>
            <w:r>
              <w:rPr>
                <w:sz w:val="20"/>
                <w:szCs w:val="20"/>
              </w:rPr>
              <w:t>Use this guide and worksheet to help develop a vision, goals, and measurements for your strategic plan.</w:t>
            </w:r>
          </w:p>
        </w:tc>
        <w:tc>
          <w:tcPr>
            <w:tcW w:w="1548" w:type="dxa"/>
            <w:shd w:val="clear" w:color="auto" w:fill="auto"/>
            <w:vAlign w:val="center"/>
          </w:tcPr>
          <w:p w14:paraId="3E8F6E8D" w14:textId="77777777" w:rsidR="00071D2E" w:rsidRPr="00A8460D" w:rsidRDefault="00071D2E" w:rsidP="00071D2E">
            <w:pPr>
              <w:jc w:val="center"/>
              <w:rPr>
                <w:sz w:val="20"/>
                <w:szCs w:val="20"/>
              </w:rPr>
            </w:pPr>
            <w:r>
              <w:rPr>
                <w:sz w:val="20"/>
                <w:szCs w:val="20"/>
              </w:rPr>
              <w:t>Club and district leaders</w:t>
            </w:r>
          </w:p>
        </w:tc>
        <w:tc>
          <w:tcPr>
            <w:tcW w:w="2340" w:type="dxa"/>
            <w:shd w:val="clear" w:color="auto" w:fill="auto"/>
            <w:vAlign w:val="center"/>
          </w:tcPr>
          <w:p w14:paraId="1F90E4B3" w14:textId="77777777" w:rsidR="00071D2E" w:rsidRPr="00A8460D" w:rsidRDefault="00BB71AC" w:rsidP="00071D2E">
            <w:pPr>
              <w:jc w:val="center"/>
              <w:rPr>
                <w:sz w:val="20"/>
                <w:szCs w:val="20"/>
              </w:rPr>
            </w:pPr>
            <w:hyperlink r:id="rId56" w:history="1">
              <w:r w:rsidR="00071D2E" w:rsidRPr="00D14046">
                <w:rPr>
                  <w:rStyle w:val="Hyperlink"/>
                  <w:sz w:val="20"/>
                  <w:szCs w:val="20"/>
                </w:rPr>
                <w:t>https://www.rotary.org/myrotary/en/document/strategic-planning-guide</w:t>
              </w:r>
            </w:hyperlink>
            <w:r w:rsidR="00071D2E">
              <w:rPr>
                <w:sz w:val="20"/>
                <w:szCs w:val="20"/>
              </w:rPr>
              <w:t xml:space="preserve"> </w:t>
            </w:r>
          </w:p>
        </w:tc>
      </w:tr>
    </w:tbl>
    <w:p w14:paraId="3828627A" w14:textId="77777777" w:rsidR="00F477D9" w:rsidRDefault="00F477D9" w:rsidP="00F477D9"/>
    <w:p w14:paraId="0056BF76" w14:textId="77777777" w:rsidR="000A7FFE" w:rsidRPr="00F477D9" w:rsidRDefault="00F477D9" w:rsidP="00F477D9">
      <w:pPr>
        <w:tabs>
          <w:tab w:val="left" w:pos="8970"/>
        </w:tabs>
      </w:pPr>
      <w:r>
        <w:tab/>
      </w:r>
    </w:p>
    <w:tbl>
      <w:tblPr>
        <w:tblpPr w:leftFromText="180" w:rightFromText="180" w:vertAnchor="text" w:horzAnchor="margin" w:tblpXSpec="center" w:tblpY="150"/>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3960"/>
        <w:gridCol w:w="1548"/>
        <w:gridCol w:w="2340"/>
      </w:tblGrid>
      <w:tr w:rsidR="006A0F5E" w:rsidRPr="001F1565" w14:paraId="2DC7C7B6" w14:textId="77777777" w:rsidTr="00DC1900">
        <w:tc>
          <w:tcPr>
            <w:tcW w:w="10368" w:type="dxa"/>
            <w:gridSpan w:val="4"/>
            <w:shd w:val="clear" w:color="auto" w:fill="D9D9D9"/>
          </w:tcPr>
          <w:p w14:paraId="1AFBBCE1" w14:textId="77777777" w:rsidR="00CA22EF" w:rsidRDefault="00CA22EF" w:rsidP="00DC1900">
            <w:pPr>
              <w:rPr>
                <w:b/>
                <w:sz w:val="20"/>
                <w:szCs w:val="20"/>
              </w:rPr>
            </w:pPr>
          </w:p>
          <w:p w14:paraId="4689C141" w14:textId="77777777" w:rsidR="006A0F5E" w:rsidRPr="001F1565" w:rsidRDefault="006A0F5E" w:rsidP="00DC1900">
            <w:pPr>
              <w:rPr>
                <w:b/>
                <w:sz w:val="20"/>
                <w:szCs w:val="20"/>
              </w:rPr>
            </w:pPr>
            <w:r w:rsidRPr="001F1565">
              <w:rPr>
                <w:b/>
                <w:sz w:val="20"/>
                <w:szCs w:val="20"/>
              </w:rPr>
              <w:t>WEBINARS</w:t>
            </w:r>
          </w:p>
        </w:tc>
      </w:tr>
      <w:tr w:rsidR="006A0F5E" w:rsidRPr="001F1565" w14:paraId="31445F5A" w14:textId="77777777" w:rsidTr="000A00CA">
        <w:trPr>
          <w:trHeight w:val="365"/>
        </w:trPr>
        <w:tc>
          <w:tcPr>
            <w:tcW w:w="2520" w:type="dxa"/>
            <w:shd w:val="clear" w:color="auto" w:fill="D9D9D9"/>
          </w:tcPr>
          <w:p w14:paraId="64455693" w14:textId="77777777" w:rsidR="006A0F5E" w:rsidRPr="001F1565" w:rsidRDefault="006A0F5E" w:rsidP="00DC1900">
            <w:pPr>
              <w:jc w:val="center"/>
              <w:rPr>
                <w:b/>
                <w:sz w:val="20"/>
                <w:szCs w:val="20"/>
              </w:rPr>
            </w:pPr>
            <w:r w:rsidRPr="001F1565">
              <w:rPr>
                <w:b/>
                <w:sz w:val="20"/>
                <w:szCs w:val="20"/>
              </w:rPr>
              <w:t>Name</w:t>
            </w:r>
          </w:p>
        </w:tc>
        <w:tc>
          <w:tcPr>
            <w:tcW w:w="3960" w:type="dxa"/>
            <w:shd w:val="clear" w:color="auto" w:fill="D9D9D9"/>
          </w:tcPr>
          <w:p w14:paraId="53172DDA" w14:textId="77777777" w:rsidR="006A0F5E" w:rsidRPr="001F1565" w:rsidRDefault="006A0F5E" w:rsidP="00DC1900">
            <w:pPr>
              <w:jc w:val="center"/>
              <w:rPr>
                <w:b/>
                <w:sz w:val="20"/>
                <w:szCs w:val="20"/>
              </w:rPr>
            </w:pPr>
            <w:r w:rsidRPr="001F1565">
              <w:rPr>
                <w:b/>
                <w:sz w:val="20"/>
                <w:szCs w:val="20"/>
              </w:rPr>
              <w:t>Description</w:t>
            </w:r>
          </w:p>
        </w:tc>
        <w:tc>
          <w:tcPr>
            <w:tcW w:w="1548" w:type="dxa"/>
            <w:shd w:val="clear" w:color="auto" w:fill="D9D9D9"/>
          </w:tcPr>
          <w:p w14:paraId="3B46E5FA" w14:textId="77777777" w:rsidR="006A0F5E" w:rsidRPr="001F1565" w:rsidRDefault="006A0F5E" w:rsidP="00DC1900">
            <w:pPr>
              <w:jc w:val="center"/>
              <w:rPr>
                <w:b/>
                <w:sz w:val="20"/>
                <w:szCs w:val="20"/>
              </w:rPr>
            </w:pPr>
            <w:r w:rsidRPr="001F1565">
              <w:rPr>
                <w:b/>
                <w:sz w:val="20"/>
                <w:szCs w:val="20"/>
              </w:rPr>
              <w:t>Audience</w:t>
            </w:r>
          </w:p>
        </w:tc>
        <w:tc>
          <w:tcPr>
            <w:tcW w:w="2340" w:type="dxa"/>
            <w:shd w:val="clear" w:color="auto" w:fill="D9D9D9"/>
          </w:tcPr>
          <w:p w14:paraId="29F1833C" w14:textId="77777777" w:rsidR="006A0F5E" w:rsidRPr="001F1565" w:rsidRDefault="006A0F5E" w:rsidP="00DC1900">
            <w:pPr>
              <w:jc w:val="center"/>
              <w:rPr>
                <w:b/>
                <w:sz w:val="20"/>
                <w:szCs w:val="20"/>
              </w:rPr>
            </w:pPr>
            <w:r w:rsidRPr="001F1565">
              <w:rPr>
                <w:b/>
                <w:sz w:val="20"/>
                <w:szCs w:val="20"/>
              </w:rPr>
              <w:t>Available</w:t>
            </w:r>
          </w:p>
        </w:tc>
      </w:tr>
      <w:tr w:rsidR="00F477D9" w:rsidRPr="001F1565" w14:paraId="1F42C512" w14:textId="77777777" w:rsidTr="000A00CA">
        <w:tc>
          <w:tcPr>
            <w:tcW w:w="2520" w:type="dxa"/>
            <w:shd w:val="clear" w:color="auto" w:fill="auto"/>
          </w:tcPr>
          <w:p w14:paraId="270ACF45" w14:textId="77777777" w:rsidR="00F477D9" w:rsidRPr="002A4924" w:rsidRDefault="00F477D9" w:rsidP="001F1565">
            <w:pPr>
              <w:rPr>
                <w:color w:val="FF0000"/>
                <w:sz w:val="20"/>
              </w:rPr>
            </w:pPr>
            <w:r w:rsidRPr="002A4924">
              <w:rPr>
                <w:color w:val="FF0000"/>
                <w:sz w:val="20"/>
              </w:rPr>
              <w:t xml:space="preserve">New! </w:t>
            </w:r>
            <w:r w:rsidRPr="00F477D9">
              <w:rPr>
                <w:sz w:val="20"/>
              </w:rPr>
              <w:t>First Impressions Matter webinar</w:t>
            </w:r>
            <w:r w:rsidR="00C11267">
              <w:rPr>
                <w:sz w:val="20"/>
              </w:rPr>
              <w:t>: The Membership Experience</w:t>
            </w:r>
          </w:p>
        </w:tc>
        <w:tc>
          <w:tcPr>
            <w:tcW w:w="3960" w:type="dxa"/>
            <w:shd w:val="clear" w:color="auto" w:fill="auto"/>
          </w:tcPr>
          <w:p w14:paraId="64BE6028" w14:textId="77777777" w:rsidR="00F477D9" w:rsidRDefault="00F477D9" w:rsidP="00F477D9">
            <w:pPr>
              <w:rPr>
                <w:sz w:val="19"/>
                <w:szCs w:val="21"/>
                <w:lang w:val="en"/>
              </w:rPr>
            </w:pPr>
            <w:r w:rsidRPr="00F477D9">
              <w:rPr>
                <w:sz w:val="20"/>
                <w:szCs w:val="21"/>
                <w:lang w:val="en"/>
              </w:rPr>
              <w:t>Find out what happens when Rotarians use every interaction to engage, educate, and inspire fellow Rotarians and the community. Moderated by Jennifer Jones, Past Rotary Vice President.</w:t>
            </w:r>
          </w:p>
        </w:tc>
        <w:tc>
          <w:tcPr>
            <w:tcW w:w="1548" w:type="dxa"/>
            <w:shd w:val="clear" w:color="auto" w:fill="auto"/>
            <w:vAlign w:val="center"/>
          </w:tcPr>
          <w:p w14:paraId="767BD36B" w14:textId="77777777" w:rsidR="00F477D9" w:rsidRDefault="00F477D9" w:rsidP="009A223E">
            <w:pPr>
              <w:jc w:val="center"/>
              <w:rPr>
                <w:sz w:val="20"/>
                <w:szCs w:val="20"/>
              </w:rPr>
            </w:pPr>
            <w:r>
              <w:rPr>
                <w:sz w:val="20"/>
                <w:szCs w:val="20"/>
              </w:rPr>
              <w:t>Rotary members</w:t>
            </w:r>
          </w:p>
        </w:tc>
        <w:tc>
          <w:tcPr>
            <w:tcW w:w="2340" w:type="dxa"/>
            <w:shd w:val="clear" w:color="auto" w:fill="auto"/>
            <w:vAlign w:val="center"/>
          </w:tcPr>
          <w:p w14:paraId="076A9780" w14:textId="77777777" w:rsidR="00F477D9" w:rsidRDefault="00BB71AC" w:rsidP="00DC1900">
            <w:hyperlink r:id="rId57" w:history="1">
              <w:r w:rsidR="00C11267" w:rsidRPr="003B2752">
                <w:rPr>
                  <w:rStyle w:val="Hyperlink"/>
                  <w:sz w:val="20"/>
                </w:rPr>
                <w:t>https://vimeo.com/232717098</w:t>
              </w:r>
            </w:hyperlink>
            <w:r w:rsidR="00C11267">
              <w:rPr>
                <w:sz w:val="20"/>
              </w:rPr>
              <w:t xml:space="preserve"> </w:t>
            </w:r>
          </w:p>
        </w:tc>
      </w:tr>
      <w:tr w:rsidR="00C72D3E" w:rsidRPr="001F1565" w14:paraId="47FCBA6C" w14:textId="77777777" w:rsidTr="000A00CA">
        <w:tc>
          <w:tcPr>
            <w:tcW w:w="2520" w:type="dxa"/>
            <w:shd w:val="clear" w:color="auto" w:fill="auto"/>
          </w:tcPr>
          <w:p w14:paraId="5F8F0686" w14:textId="77777777" w:rsidR="00C72D3E" w:rsidRDefault="00C72D3E" w:rsidP="001F1565">
            <w:r w:rsidRPr="00C72D3E">
              <w:rPr>
                <w:sz w:val="20"/>
              </w:rPr>
              <w:t xml:space="preserve">How to Manage Membership Leads for district leaders </w:t>
            </w:r>
          </w:p>
        </w:tc>
        <w:tc>
          <w:tcPr>
            <w:tcW w:w="3960" w:type="dxa"/>
            <w:shd w:val="clear" w:color="auto" w:fill="auto"/>
          </w:tcPr>
          <w:p w14:paraId="0CFA2B5C" w14:textId="77777777" w:rsidR="00C72D3E" w:rsidRPr="00DB4221" w:rsidRDefault="00DB4221" w:rsidP="00320898">
            <w:pPr>
              <w:rPr>
                <w:rFonts w:cs="Arial"/>
                <w:sz w:val="20"/>
                <w:szCs w:val="20"/>
                <w:lang w:val="en"/>
              </w:rPr>
            </w:pPr>
            <w:r>
              <w:rPr>
                <w:sz w:val="19"/>
                <w:szCs w:val="21"/>
                <w:lang w:val="en"/>
              </w:rPr>
              <w:t>This webinar shows</w:t>
            </w:r>
            <w:r w:rsidRPr="00DB4221">
              <w:rPr>
                <w:sz w:val="19"/>
                <w:szCs w:val="21"/>
                <w:lang w:val="en"/>
              </w:rPr>
              <w:t xml:space="preserve"> district</w:t>
            </w:r>
            <w:r>
              <w:rPr>
                <w:sz w:val="19"/>
                <w:szCs w:val="21"/>
                <w:lang w:val="en"/>
              </w:rPr>
              <w:t xml:space="preserve"> leaders how to effectively utilize the Membership Leads</w:t>
            </w:r>
            <w:r w:rsidRPr="00DB4221">
              <w:rPr>
                <w:sz w:val="19"/>
                <w:szCs w:val="21"/>
                <w:lang w:val="en"/>
              </w:rPr>
              <w:t xml:space="preserve"> platform, provide</w:t>
            </w:r>
            <w:r>
              <w:rPr>
                <w:sz w:val="19"/>
                <w:szCs w:val="21"/>
                <w:lang w:val="en"/>
              </w:rPr>
              <w:t>s</w:t>
            </w:r>
            <w:r w:rsidRPr="00DB4221">
              <w:rPr>
                <w:sz w:val="19"/>
                <w:szCs w:val="21"/>
                <w:lang w:val="en"/>
              </w:rPr>
              <w:t xml:space="preserve"> best practices for encouraging clubs to take action with leads, and </w:t>
            </w:r>
            <w:r>
              <w:rPr>
                <w:sz w:val="19"/>
                <w:szCs w:val="21"/>
                <w:lang w:val="en"/>
              </w:rPr>
              <w:t>includes a Q&amp;A section with attendees</w:t>
            </w:r>
            <w:r w:rsidRPr="00DB4221">
              <w:rPr>
                <w:sz w:val="19"/>
                <w:szCs w:val="21"/>
                <w:lang w:val="en"/>
              </w:rPr>
              <w:t>.</w:t>
            </w:r>
          </w:p>
        </w:tc>
        <w:tc>
          <w:tcPr>
            <w:tcW w:w="1548" w:type="dxa"/>
            <w:shd w:val="clear" w:color="auto" w:fill="auto"/>
            <w:vAlign w:val="center"/>
          </w:tcPr>
          <w:p w14:paraId="745E1261" w14:textId="77777777" w:rsidR="00C72D3E" w:rsidRDefault="00C72D3E" w:rsidP="009A223E">
            <w:pPr>
              <w:jc w:val="center"/>
              <w:rPr>
                <w:sz w:val="20"/>
                <w:szCs w:val="20"/>
              </w:rPr>
            </w:pPr>
            <w:r>
              <w:rPr>
                <w:sz w:val="20"/>
                <w:szCs w:val="20"/>
              </w:rPr>
              <w:t>District leaders</w:t>
            </w:r>
          </w:p>
        </w:tc>
        <w:tc>
          <w:tcPr>
            <w:tcW w:w="2340" w:type="dxa"/>
            <w:shd w:val="clear" w:color="auto" w:fill="auto"/>
            <w:vAlign w:val="center"/>
          </w:tcPr>
          <w:p w14:paraId="57F408A6" w14:textId="77777777" w:rsidR="00C72D3E" w:rsidRDefault="00BB71AC" w:rsidP="00DC1900">
            <w:hyperlink r:id="rId58" w:history="1">
              <w:r w:rsidR="00DB4221" w:rsidRPr="00DB4221">
                <w:rPr>
                  <w:rStyle w:val="Hyperlink"/>
                  <w:sz w:val="20"/>
                </w:rPr>
                <w:t>https://vimeo.com/channels/rotarymembership/214073740</w:t>
              </w:r>
            </w:hyperlink>
          </w:p>
        </w:tc>
      </w:tr>
      <w:tr w:rsidR="00EC629B" w:rsidRPr="001F1565" w14:paraId="44E3EAF2" w14:textId="77777777" w:rsidTr="000A00CA">
        <w:tc>
          <w:tcPr>
            <w:tcW w:w="2520" w:type="dxa"/>
            <w:shd w:val="clear" w:color="auto" w:fill="auto"/>
          </w:tcPr>
          <w:p w14:paraId="45888D36" w14:textId="77777777" w:rsidR="00EC629B" w:rsidRDefault="00BB71AC" w:rsidP="001F1565">
            <w:hyperlink r:id="rId59" w:history="1">
              <w:r w:rsidR="007D2AE3" w:rsidRPr="00AA0CDF">
                <w:rPr>
                  <w:rStyle w:val="Hyperlink"/>
                  <w:sz w:val="20"/>
                </w:rPr>
                <w:t>Revitalize + Rethink Your Rotary Club: Crafting Your Member Experience</w:t>
              </w:r>
            </w:hyperlink>
          </w:p>
        </w:tc>
        <w:tc>
          <w:tcPr>
            <w:tcW w:w="3960" w:type="dxa"/>
            <w:shd w:val="clear" w:color="auto" w:fill="auto"/>
          </w:tcPr>
          <w:p w14:paraId="229E3180" w14:textId="77777777" w:rsidR="00EC629B" w:rsidRPr="009B5A37" w:rsidRDefault="009B5A37" w:rsidP="00320898">
            <w:pPr>
              <w:rPr>
                <w:sz w:val="20"/>
                <w:szCs w:val="20"/>
              </w:rPr>
            </w:pPr>
            <w:r>
              <w:rPr>
                <w:rFonts w:cs="Arial"/>
                <w:sz w:val="20"/>
                <w:szCs w:val="20"/>
                <w:lang w:val="en"/>
              </w:rPr>
              <w:t>L</w:t>
            </w:r>
            <w:r w:rsidRPr="009B5A37">
              <w:rPr>
                <w:rFonts w:cs="Arial"/>
                <w:sz w:val="20"/>
                <w:szCs w:val="20"/>
                <w:lang w:val="en"/>
              </w:rPr>
              <w:t>earn ways your club can create an engaging and rewarding member experience by embracing new rules and flexibility</w:t>
            </w:r>
            <w:r w:rsidR="00320898">
              <w:rPr>
                <w:rFonts w:cs="Arial"/>
                <w:sz w:val="20"/>
                <w:szCs w:val="20"/>
                <w:lang w:val="en"/>
              </w:rPr>
              <w:t xml:space="preserve"> options</w:t>
            </w:r>
            <w:r w:rsidRPr="009B5A37">
              <w:rPr>
                <w:rFonts w:cs="Arial"/>
                <w:sz w:val="20"/>
                <w:szCs w:val="20"/>
                <w:lang w:val="en"/>
              </w:rPr>
              <w:t xml:space="preserve"> </w:t>
            </w:r>
            <w:r w:rsidR="00320898">
              <w:rPr>
                <w:rFonts w:cs="Arial"/>
                <w:sz w:val="20"/>
                <w:szCs w:val="20"/>
                <w:lang w:val="en"/>
              </w:rPr>
              <w:t>y</w:t>
            </w:r>
            <w:r w:rsidRPr="009B5A37">
              <w:rPr>
                <w:rFonts w:cs="Arial"/>
                <w:sz w:val="20"/>
                <w:szCs w:val="20"/>
                <w:lang w:val="en"/>
              </w:rPr>
              <w:t>o</w:t>
            </w:r>
            <w:r w:rsidR="00320898">
              <w:rPr>
                <w:rFonts w:cs="Arial"/>
                <w:sz w:val="20"/>
                <w:szCs w:val="20"/>
                <w:lang w:val="en"/>
              </w:rPr>
              <w:t>u</w:t>
            </w:r>
            <w:r w:rsidRPr="009B5A37">
              <w:rPr>
                <w:rFonts w:cs="Arial"/>
                <w:sz w:val="20"/>
                <w:szCs w:val="20"/>
                <w:lang w:val="en"/>
              </w:rPr>
              <w:t>r members</w:t>
            </w:r>
            <w:r w:rsidR="00320898">
              <w:rPr>
                <w:rFonts w:cs="Arial"/>
                <w:sz w:val="20"/>
                <w:szCs w:val="20"/>
                <w:lang w:val="en"/>
              </w:rPr>
              <w:t>.</w:t>
            </w:r>
            <w:r w:rsidRPr="009B5A37">
              <w:rPr>
                <w:rFonts w:cs="Arial"/>
                <w:sz w:val="20"/>
                <w:szCs w:val="20"/>
                <w:lang w:val="en"/>
              </w:rPr>
              <w:t xml:space="preserve"> </w:t>
            </w:r>
          </w:p>
        </w:tc>
        <w:tc>
          <w:tcPr>
            <w:tcW w:w="1548" w:type="dxa"/>
            <w:shd w:val="clear" w:color="auto" w:fill="auto"/>
            <w:vAlign w:val="center"/>
          </w:tcPr>
          <w:p w14:paraId="29DDD005" w14:textId="77777777" w:rsidR="00EC629B" w:rsidRDefault="007D2AE3" w:rsidP="009A223E">
            <w:pPr>
              <w:jc w:val="center"/>
              <w:rPr>
                <w:sz w:val="20"/>
                <w:szCs w:val="20"/>
              </w:rPr>
            </w:pPr>
            <w:r>
              <w:rPr>
                <w:sz w:val="20"/>
                <w:szCs w:val="20"/>
              </w:rPr>
              <w:t>Rotary members</w:t>
            </w:r>
          </w:p>
        </w:tc>
        <w:tc>
          <w:tcPr>
            <w:tcW w:w="2340" w:type="dxa"/>
            <w:shd w:val="clear" w:color="auto" w:fill="auto"/>
            <w:vAlign w:val="center"/>
          </w:tcPr>
          <w:p w14:paraId="3D822576" w14:textId="77777777" w:rsidR="00EC629B" w:rsidRPr="009B5A37" w:rsidRDefault="00BB71AC" w:rsidP="00DC1900">
            <w:pPr>
              <w:rPr>
                <w:sz w:val="20"/>
                <w:szCs w:val="20"/>
              </w:rPr>
            </w:pPr>
            <w:hyperlink r:id="rId60" w:history="1">
              <w:r w:rsidR="009B5A37" w:rsidRPr="00C92FD8">
                <w:rPr>
                  <w:rStyle w:val="Hyperlink"/>
                  <w:sz w:val="20"/>
                  <w:szCs w:val="20"/>
                </w:rPr>
                <w:t>https://vimeo.com/180066536</w:t>
              </w:r>
            </w:hyperlink>
            <w:r w:rsidR="009B5A37">
              <w:rPr>
                <w:sz w:val="20"/>
                <w:szCs w:val="20"/>
              </w:rPr>
              <w:t xml:space="preserve"> </w:t>
            </w:r>
          </w:p>
        </w:tc>
      </w:tr>
      <w:tr w:rsidR="006A0F5E" w:rsidRPr="001F1565" w14:paraId="610A9C7E" w14:textId="77777777" w:rsidTr="000A00CA">
        <w:tc>
          <w:tcPr>
            <w:tcW w:w="2520" w:type="dxa"/>
            <w:shd w:val="clear" w:color="auto" w:fill="auto"/>
          </w:tcPr>
          <w:p w14:paraId="76B91FE6" w14:textId="77777777" w:rsidR="000A5BD8" w:rsidRPr="001F1565" w:rsidRDefault="00BB71AC" w:rsidP="001F1565">
            <w:pPr>
              <w:rPr>
                <w:bCs/>
                <w:sz w:val="20"/>
                <w:szCs w:val="20"/>
              </w:rPr>
            </w:pPr>
            <w:hyperlink r:id="rId61" w:history="1">
              <w:r w:rsidR="000A5BD8" w:rsidRPr="001F1565">
                <w:rPr>
                  <w:rStyle w:val="Hyperlink"/>
                  <w:bCs/>
                  <w:sz w:val="20"/>
                  <w:szCs w:val="20"/>
                </w:rPr>
                <w:t>Membership: It’s Now or Never</w:t>
              </w:r>
            </w:hyperlink>
            <w:r w:rsidR="000A5BD8" w:rsidRPr="001F1565">
              <w:rPr>
                <w:bCs/>
                <w:sz w:val="20"/>
                <w:szCs w:val="20"/>
              </w:rPr>
              <w:t xml:space="preserve"> </w:t>
            </w:r>
            <w:r w:rsidR="00CE56EC">
              <w:rPr>
                <w:bCs/>
                <w:sz w:val="20"/>
                <w:szCs w:val="20"/>
              </w:rPr>
              <w:t>(Part 1 of 5)</w:t>
            </w:r>
          </w:p>
          <w:p w14:paraId="3709C087" w14:textId="77777777" w:rsidR="006A0F5E" w:rsidRPr="001F1565" w:rsidRDefault="006A0F5E" w:rsidP="001F1565">
            <w:pPr>
              <w:contextualSpacing/>
              <w:rPr>
                <w:b/>
                <w:sz w:val="20"/>
                <w:szCs w:val="20"/>
              </w:rPr>
            </w:pPr>
          </w:p>
        </w:tc>
        <w:tc>
          <w:tcPr>
            <w:tcW w:w="3960" w:type="dxa"/>
            <w:shd w:val="clear" w:color="auto" w:fill="auto"/>
          </w:tcPr>
          <w:p w14:paraId="0C2BCC32" w14:textId="77777777" w:rsidR="006A0F5E" w:rsidRPr="001F1565" w:rsidRDefault="00F053EF" w:rsidP="00CE56EC">
            <w:pPr>
              <w:rPr>
                <w:sz w:val="20"/>
                <w:szCs w:val="20"/>
              </w:rPr>
            </w:pPr>
            <w:r>
              <w:rPr>
                <w:sz w:val="20"/>
                <w:szCs w:val="20"/>
              </w:rPr>
              <w:t xml:space="preserve">An </w:t>
            </w:r>
            <w:r w:rsidR="005C7D74" w:rsidRPr="005C7D74">
              <w:rPr>
                <w:sz w:val="20"/>
                <w:szCs w:val="20"/>
              </w:rPr>
              <w:t>international membership expert</w:t>
            </w:r>
            <w:r w:rsidR="00BF07E4">
              <w:rPr>
                <w:sz w:val="20"/>
                <w:szCs w:val="20"/>
              </w:rPr>
              <w:t xml:space="preserve"> </w:t>
            </w:r>
            <w:r>
              <w:rPr>
                <w:sz w:val="20"/>
                <w:szCs w:val="20"/>
              </w:rPr>
              <w:t xml:space="preserve">discusses </w:t>
            </w:r>
            <w:r w:rsidR="00BF07E4" w:rsidRPr="00BF07E4">
              <w:rPr>
                <w:sz w:val="20"/>
                <w:szCs w:val="20"/>
              </w:rPr>
              <w:t>new ways of thinking about membership and innovative tactics</w:t>
            </w:r>
            <w:r w:rsidR="00CE56EC">
              <w:rPr>
                <w:sz w:val="20"/>
                <w:szCs w:val="20"/>
              </w:rPr>
              <w:t xml:space="preserve"> in p</w:t>
            </w:r>
            <w:r w:rsidR="007F03B0">
              <w:rPr>
                <w:sz w:val="20"/>
                <w:szCs w:val="20"/>
              </w:rPr>
              <w:t xml:space="preserve">art 1 </w:t>
            </w:r>
            <w:r w:rsidR="00CE56EC">
              <w:rPr>
                <w:sz w:val="20"/>
                <w:szCs w:val="20"/>
              </w:rPr>
              <w:t xml:space="preserve">of this </w:t>
            </w:r>
            <w:r w:rsidR="00F35E98">
              <w:rPr>
                <w:sz w:val="20"/>
                <w:szCs w:val="20"/>
              </w:rPr>
              <w:t>“Membership Matters” webinar series.</w:t>
            </w:r>
          </w:p>
        </w:tc>
        <w:tc>
          <w:tcPr>
            <w:tcW w:w="1548" w:type="dxa"/>
            <w:shd w:val="clear" w:color="auto" w:fill="auto"/>
            <w:vAlign w:val="center"/>
          </w:tcPr>
          <w:p w14:paraId="074542C7" w14:textId="77777777" w:rsidR="006A0F5E" w:rsidRPr="001F1565" w:rsidRDefault="00340350" w:rsidP="009A223E">
            <w:pPr>
              <w:jc w:val="center"/>
              <w:rPr>
                <w:sz w:val="20"/>
                <w:szCs w:val="20"/>
              </w:rPr>
            </w:pPr>
            <w:r>
              <w:rPr>
                <w:sz w:val="20"/>
                <w:szCs w:val="20"/>
              </w:rPr>
              <w:t>Rotary members</w:t>
            </w:r>
          </w:p>
        </w:tc>
        <w:tc>
          <w:tcPr>
            <w:tcW w:w="2340" w:type="dxa"/>
            <w:shd w:val="clear" w:color="auto" w:fill="auto"/>
            <w:vAlign w:val="center"/>
          </w:tcPr>
          <w:p w14:paraId="071F9102" w14:textId="77777777" w:rsidR="006A0F5E" w:rsidRPr="001F1565" w:rsidRDefault="00BB71AC" w:rsidP="00DC1900">
            <w:pPr>
              <w:rPr>
                <w:sz w:val="20"/>
                <w:szCs w:val="20"/>
              </w:rPr>
            </w:pPr>
            <w:hyperlink r:id="rId62" w:history="1">
              <w:r w:rsidR="00340350" w:rsidRPr="00D14046">
                <w:rPr>
                  <w:rStyle w:val="Hyperlink"/>
                  <w:sz w:val="20"/>
                  <w:szCs w:val="20"/>
                </w:rPr>
                <w:t>https://vimeo.com/103365589</w:t>
              </w:r>
            </w:hyperlink>
            <w:r w:rsidR="00340350">
              <w:rPr>
                <w:sz w:val="20"/>
                <w:szCs w:val="20"/>
              </w:rPr>
              <w:t xml:space="preserve"> </w:t>
            </w:r>
          </w:p>
        </w:tc>
      </w:tr>
      <w:tr w:rsidR="006A0F5E" w:rsidRPr="001F1565" w14:paraId="0E21704A" w14:textId="77777777" w:rsidTr="000A00CA">
        <w:tc>
          <w:tcPr>
            <w:tcW w:w="2520" w:type="dxa"/>
            <w:shd w:val="clear" w:color="auto" w:fill="auto"/>
          </w:tcPr>
          <w:p w14:paraId="6F227266" w14:textId="77777777" w:rsidR="000A5BD8" w:rsidRPr="001F1565" w:rsidRDefault="00BB71AC" w:rsidP="00684295">
            <w:pPr>
              <w:rPr>
                <w:bCs/>
                <w:sz w:val="20"/>
                <w:szCs w:val="20"/>
              </w:rPr>
            </w:pPr>
            <w:hyperlink r:id="rId63" w:history="1">
              <w:r w:rsidR="000A5BD8" w:rsidRPr="001F1565">
                <w:rPr>
                  <w:rStyle w:val="Hyperlink"/>
                  <w:bCs/>
                  <w:sz w:val="20"/>
                  <w:szCs w:val="20"/>
                </w:rPr>
                <w:t>Perception vs. Reality: Club Evaluation and Visioning</w:t>
              </w:r>
            </w:hyperlink>
            <w:r w:rsidR="000A5BD8" w:rsidRPr="001F1565">
              <w:rPr>
                <w:bCs/>
                <w:sz w:val="20"/>
                <w:szCs w:val="20"/>
              </w:rPr>
              <w:t xml:space="preserve"> </w:t>
            </w:r>
            <w:r w:rsidR="00CE56EC">
              <w:rPr>
                <w:bCs/>
                <w:sz w:val="20"/>
                <w:szCs w:val="20"/>
              </w:rPr>
              <w:t>(Part 2 of 5)</w:t>
            </w:r>
          </w:p>
          <w:p w14:paraId="178BB116" w14:textId="77777777" w:rsidR="006A0F5E" w:rsidRPr="001F1565" w:rsidRDefault="006A0F5E" w:rsidP="001F1565">
            <w:pPr>
              <w:rPr>
                <w:b/>
                <w:sz w:val="20"/>
                <w:szCs w:val="20"/>
              </w:rPr>
            </w:pPr>
          </w:p>
        </w:tc>
        <w:tc>
          <w:tcPr>
            <w:tcW w:w="3960" w:type="dxa"/>
            <w:shd w:val="clear" w:color="auto" w:fill="auto"/>
          </w:tcPr>
          <w:p w14:paraId="6515608C" w14:textId="77777777" w:rsidR="006A0F5E" w:rsidRPr="001F1565" w:rsidRDefault="00AE461C" w:rsidP="00CE56EC">
            <w:pPr>
              <w:rPr>
                <w:sz w:val="20"/>
                <w:szCs w:val="20"/>
              </w:rPr>
            </w:pPr>
            <w:r>
              <w:rPr>
                <w:color w:val="000000"/>
                <w:sz w:val="21"/>
                <w:szCs w:val="21"/>
                <w:shd w:val="clear" w:color="auto" w:fill="FFFFFF"/>
              </w:rPr>
              <w:t xml:space="preserve">Focuses on the steps clubs should take to ensure a clear club vision and plan for the future. </w:t>
            </w:r>
          </w:p>
        </w:tc>
        <w:tc>
          <w:tcPr>
            <w:tcW w:w="1548" w:type="dxa"/>
            <w:shd w:val="clear" w:color="auto" w:fill="auto"/>
            <w:vAlign w:val="center"/>
          </w:tcPr>
          <w:p w14:paraId="0025C69C" w14:textId="77777777" w:rsidR="006A0F5E" w:rsidRPr="001F1565" w:rsidRDefault="00A201F3" w:rsidP="00DC1900">
            <w:pPr>
              <w:jc w:val="center"/>
              <w:rPr>
                <w:sz w:val="20"/>
                <w:szCs w:val="20"/>
              </w:rPr>
            </w:pPr>
            <w:r>
              <w:rPr>
                <w:sz w:val="20"/>
                <w:szCs w:val="20"/>
              </w:rPr>
              <w:t>Rotary members</w:t>
            </w:r>
          </w:p>
        </w:tc>
        <w:tc>
          <w:tcPr>
            <w:tcW w:w="2340" w:type="dxa"/>
            <w:shd w:val="clear" w:color="auto" w:fill="auto"/>
            <w:vAlign w:val="center"/>
          </w:tcPr>
          <w:p w14:paraId="444109CA" w14:textId="77777777" w:rsidR="006A0F5E" w:rsidRPr="00340350" w:rsidRDefault="00BB71AC" w:rsidP="00DC1900">
            <w:pPr>
              <w:jc w:val="center"/>
              <w:rPr>
                <w:sz w:val="20"/>
                <w:szCs w:val="20"/>
              </w:rPr>
            </w:pPr>
            <w:hyperlink r:id="rId64" w:history="1">
              <w:r w:rsidR="00340350" w:rsidRPr="00D14046">
                <w:rPr>
                  <w:rStyle w:val="Hyperlink"/>
                  <w:sz w:val="20"/>
                  <w:szCs w:val="20"/>
                </w:rPr>
                <w:t>https://vimeo.com/108381769</w:t>
              </w:r>
            </w:hyperlink>
            <w:r w:rsidR="00340350">
              <w:rPr>
                <w:sz w:val="20"/>
                <w:szCs w:val="20"/>
              </w:rPr>
              <w:t xml:space="preserve"> </w:t>
            </w:r>
          </w:p>
        </w:tc>
      </w:tr>
      <w:tr w:rsidR="006A0F5E" w:rsidRPr="001F1565" w14:paraId="60E028B7" w14:textId="77777777" w:rsidTr="000A00CA">
        <w:trPr>
          <w:trHeight w:val="58"/>
        </w:trPr>
        <w:tc>
          <w:tcPr>
            <w:tcW w:w="2520" w:type="dxa"/>
            <w:shd w:val="clear" w:color="auto" w:fill="auto"/>
          </w:tcPr>
          <w:p w14:paraId="33DD89F2" w14:textId="77777777" w:rsidR="000A5BD8" w:rsidRPr="001F1565" w:rsidRDefault="00BB71AC" w:rsidP="00684295">
            <w:pPr>
              <w:spacing w:line="264" w:lineRule="auto"/>
              <w:rPr>
                <w:bCs/>
                <w:sz w:val="20"/>
                <w:szCs w:val="20"/>
              </w:rPr>
            </w:pPr>
            <w:hyperlink r:id="rId65" w:history="1">
              <w:r w:rsidR="000A5BD8" w:rsidRPr="001F1565">
                <w:rPr>
                  <w:rStyle w:val="Hyperlink"/>
                  <w:bCs/>
                  <w:sz w:val="20"/>
                  <w:szCs w:val="20"/>
                </w:rPr>
                <w:t>Simple Steps to Innovate Your Club</w:t>
              </w:r>
            </w:hyperlink>
            <w:r w:rsidR="000A5BD8" w:rsidRPr="001F1565">
              <w:rPr>
                <w:bCs/>
                <w:sz w:val="20"/>
                <w:szCs w:val="20"/>
              </w:rPr>
              <w:t xml:space="preserve"> </w:t>
            </w:r>
            <w:r w:rsidR="00CE56EC">
              <w:rPr>
                <w:bCs/>
                <w:sz w:val="20"/>
                <w:szCs w:val="20"/>
              </w:rPr>
              <w:t>(Part 3 of 5)</w:t>
            </w:r>
          </w:p>
          <w:p w14:paraId="5501D231" w14:textId="77777777" w:rsidR="006A0F5E" w:rsidRPr="001F1565" w:rsidRDefault="006A0F5E" w:rsidP="001F1565">
            <w:pPr>
              <w:rPr>
                <w:b/>
                <w:sz w:val="20"/>
                <w:szCs w:val="20"/>
              </w:rPr>
            </w:pPr>
          </w:p>
        </w:tc>
        <w:tc>
          <w:tcPr>
            <w:tcW w:w="3960" w:type="dxa"/>
            <w:shd w:val="clear" w:color="auto" w:fill="auto"/>
          </w:tcPr>
          <w:p w14:paraId="41E9945E" w14:textId="77777777" w:rsidR="006A0F5E" w:rsidRPr="001F1565" w:rsidRDefault="00AE461C" w:rsidP="00CE56EC">
            <w:pPr>
              <w:rPr>
                <w:b/>
                <w:sz w:val="20"/>
                <w:szCs w:val="20"/>
              </w:rPr>
            </w:pPr>
            <w:r>
              <w:rPr>
                <w:color w:val="000000"/>
                <w:sz w:val="21"/>
                <w:szCs w:val="21"/>
                <w:shd w:val="clear" w:color="auto" w:fill="FFFFFF"/>
              </w:rPr>
              <w:t xml:space="preserve">Focuses on the steps clubs can take today to stay relevant and appeal to new and potential members. </w:t>
            </w:r>
          </w:p>
        </w:tc>
        <w:tc>
          <w:tcPr>
            <w:tcW w:w="1548" w:type="dxa"/>
            <w:shd w:val="clear" w:color="auto" w:fill="auto"/>
            <w:vAlign w:val="center"/>
          </w:tcPr>
          <w:p w14:paraId="38EDA993" w14:textId="77777777" w:rsidR="006A0F5E" w:rsidRPr="001F1565" w:rsidRDefault="00A201F3" w:rsidP="00DC1900">
            <w:pPr>
              <w:jc w:val="center"/>
              <w:rPr>
                <w:sz w:val="20"/>
                <w:szCs w:val="20"/>
              </w:rPr>
            </w:pPr>
            <w:r>
              <w:rPr>
                <w:sz w:val="20"/>
                <w:szCs w:val="20"/>
              </w:rPr>
              <w:t>Rotary members</w:t>
            </w:r>
          </w:p>
        </w:tc>
        <w:tc>
          <w:tcPr>
            <w:tcW w:w="2340" w:type="dxa"/>
            <w:shd w:val="clear" w:color="auto" w:fill="auto"/>
            <w:vAlign w:val="center"/>
          </w:tcPr>
          <w:p w14:paraId="108F3490" w14:textId="77777777" w:rsidR="006A0F5E" w:rsidRPr="001F1565" w:rsidRDefault="00BB71AC" w:rsidP="00DC1900">
            <w:pPr>
              <w:jc w:val="center"/>
              <w:rPr>
                <w:sz w:val="20"/>
                <w:szCs w:val="20"/>
              </w:rPr>
            </w:pPr>
            <w:hyperlink r:id="rId66" w:history="1">
              <w:r w:rsidR="00340350" w:rsidRPr="00D14046">
                <w:rPr>
                  <w:rStyle w:val="Hyperlink"/>
                  <w:sz w:val="20"/>
                  <w:szCs w:val="20"/>
                </w:rPr>
                <w:t>https://vimeo.com/118740192</w:t>
              </w:r>
            </w:hyperlink>
            <w:r w:rsidR="00340350">
              <w:rPr>
                <w:sz w:val="20"/>
                <w:szCs w:val="20"/>
              </w:rPr>
              <w:t xml:space="preserve"> </w:t>
            </w:r>
          </w:p>
        </w:tc>
      </w:tr>
      <w:tr w:rsidR="006A0F5E" w:rsidRPr="001F1565" w14:paraId="21F81FDA" w14:textId="77777777" w:rsidTr="004E6150">
        <w:trPr>
          <w:trHeight w:val="755"/>
        </w:trPr>
        <w:tc>
          <w:tcPr>
            <w:tcW w:w="2520" w:type="dxa"/>
            <w:shd w:val="clear" w:color="auto" w:fill="auto"/>
          </w:tcPr>
          <w:p w14:paraId="1286DB5C" w14:textId="77777777" w:rsidR="006A0F5E" w:rsidRPr="004E6150" w:rsidRDefault="00BB71AC" w:rsidP="004E6150">
            <w:pPr>
              <w:spacing w:line="264" w:lineRule="auto"/>
              <w:rPr>
                <w:bCs/>
                <w:sz w:val="20"/>
                <w:szCs w:val="20"/>
              </w:rPr>
            </w:pPr>
            <w:hyperlink r:id="rId67" w:history="1">
              <w:r w:rsidR="000A5BD8" w:rsidRPr="001F1565">
                <w:rPr>
                  <w:rStyle w:val="Hyperlink"/>
                  <w:bCs/>
                  <w:sz w:val="20"/>
                  <w:szCs w:val="20"/>
                </w:rPr>
                <w:t>Membership Engagement: The Key to Retention</w:t>
              </w:r>
            </w:hyperlink>
            <w:r w:rsidR="000A5BD8" w:rsidRPr="001F1565">
              <w:rPr>
                <w:bCs/>
                <w:sz w:val="20"/>
                <w:szCs w:val="20"/>
              </w:rPr>
              <w:t xml:space="preserve"> </w:t>
            </w:r>
            <w:r w:rsidR="00CE56EC">
              <w:rPr>
                <w:bCs/>
                <w:sz w:val="20"/>
                <w:szCs w:val="20"/>
              </w:rPr>
              <w:t>(Part 4 of 5)</w:t>
            </w:r>
          </w:p>
        </w:tc>
        <w:tc>
          <w:tcPr>
            <w:tcW w:w="3960" w:type="dxa"/>
            <w:shd w:val="clear" w:color="auto" w:fill="auto"/>
          </w:tcPr>
          <w:p w14:paraId="5A9A1AF5" w14:textId="77777777" w:rsidR="006A0F5E" w:rsidRPr="001F1565" w:rsidRDefault="00AE461C" w:rsidP="00CE56EC">
            <w:pPr>
              <w:rPr>
                <w:sz w:val="20"/>
                <w:szCs w:val="20"/>
              </w:rPr>
            </w:pPr>
            <w:r>
              <w:rPr>
                <w:color w:val="000000"/>
                <w:sz w:val="21"/>
                <w:szCs w:val="21"/>
                <w:shd w:val="clear" w:color="auto" w:fill="FFFFFF"/>
              </w:rPr>
              <w:t xml:space="preserve">Focuses on member engagement as a path to member retention. </w:t>
            </w:r>
          </w:p>
        </w:tc>
        <w:tc>
          <w:tcPr>
            <w:tcW w:w="1548" w:type="dxa"/>
            <w:shd w:val="clear" w:color="auto" w:fill="auto"/>
            <w:vAlign w:val="center"/>
          </w:tcPr>
          <w:p w14:paraId="65090E3B" w14:textId="77777777" w:rsidR="006A0F5E" w:rsidRPr="001F1565" w:rsidRDefault="00A201F3" w:rsidP="00DC1900">
            <w:pPr>
              <w:jc w:val="center"/>
              <w:rPr>
                <w:sz w:val="20"/>
                <w:szCs w:val="20"/>
              </w:rPr>
            </w:pPr>
            <w:r>
              <w:rPr>
                <w:sz w:val="20"/>
                <w:szCs w:val="20"/>
              </w:rPr>
              <w:t>Rotary members</w:t>
            </w:r>
          </w:p>
        </w:tc>
        <w:tc>
          <w:tcPr>
            <w:tcW w:w="2340" w:type="dxa"/>
            <w:shd w:val="clear" w:color="auto" w:fill="auto"/>
            <w:vAlign w:val="center"/>
          </w:tcPr>
          <w:p w14:paraId="2773D67C" w14:textId="77777777" w:rsidR="006A0F5E" w:rsidRPr="001F1565" w:rsidRDefault="00BB71AC" w:rsidP="00DC1900">
            <w:pPr>
              <w:jc w:val="center"/>
              <w:rPr>
                <w:sz w:val="20"/>
                <w:szCs w:val="20"/>
              </w:rPr>
            </w:pPr>
            <w:hyperlink r:id="rId68" w:history="1">
              <w:r w:rsidR="00340350" w:rsidRPr="00D14046">
                <w:rPr>
                  <w:rStyle w:val="Hyperlink"/>
                  <w:sz w:val="20"/>
                  <w:szCs w:val="20"/>
                </w:rPr>
                <w:t>https://vimeo.com/123234534</w:t>
              </w:r>
            </w:hyperlink>
            <w:r w:rsidR="00340350">
              <w:rPr>
                <w:sz w:val="20"/>
                <w:szCs w:val="20"/>
              </w:rPr>
              <w:t xml:space="preserve"> </w:t>
            </w:r>
          </w:p>
        </w:tc>
      </w:tr>
      <w:tr w:rsidR="006A0F5E" w:rsidRPr="001F1565" w14:paraId="2F5C3F8A" w14:textId="77777777" w:rsidTr="000A00CA">
        <w:tc>
          <w:tcPr>
            <w:tcW w:w="2520" w:type="dxa"/>
            <w:shd w:val="clear" w:color="auto" w:fill="auto"/>
          </w:tcPr>
          <w:p w14:paraId="46EAA8A4" w14:textId="77777777" w:rsidR="000A5BD8" w:rsidRPr="001F1565" w:rsidRDefault="00BB71AC" w:rsidP="00684295">
            <w:pPr>
              <w:spacing w:line="264" w:lineRule="auto"/>
              <w:rPr>
                <w:bCs/>
                <w:sz w:val="20"/>
                <w:szCs w:val="20"/>
              </w:rPr>
            </w:pPr>
            <w:hyperlink r:id="rId69" w:history="1">
              <w:r w:rsidR="000A5BD8" w:rsidRPr="001F1565">
                <w:rPr>
                  <w:rStyle w:val="Hyperlink"/>
                  <w:bCs/>
                  <w:sz w:val="20"/>
                  <w:szCs w:val="20"/>
                </w:rPr>
                <w:t>How to Recruit New Members and Strengthen Your Club</w:t>
              </w:r>
            </w:hyperlink>
            <w:r w:rsidR="000A5BD8" w:rsidRPr="001F1565">
              <w:rPr>
                <w:bCs/>
                <w:sz w:val="20"/>
                <w:szCs w:val="20"/>
              </w:rPr>
              <w:t xml:space="preserve"> </w:t>
            </w:r>
            <w:r w:rsidR="00CE56EC">
              <w:rPr>
                <w:bCs/>
                <w:sz w:val="20"/>
                <w:szCs w:val="20"/>
              </w:rPr>
              <w:t>(Part 5 of 5)</w:t>
            </w:r>
          </w:p>
          <w:p w14:paraId="33546921" w14:textId="77777777" w:rsidR="006A0F5E" w:rsidRPr="001F1565" w:rsidRDefault="006A0F5E" w:rsidP="001F1565">
            <w:pPr>
              <w:rPr>
                <w:rFonts w:eastAsia="Times"/>
                <w:sz w:val="20"/>
                <w:szCs w:val="20"/>
              </w:rPr>
            </w:pPr>
          </w:p>
        </w:tc>
        <w:tc>
          <w:tcPr>
            <w:tcW w:w="3960" w:type="dxa"/>
            <w:shd w:val="clear" w:color="auto" w:fill="auto"/>
          </w:tcPr>
          <w:p w14:paraId="4851F0C1" w14:textId="77777777" w:rsidR="006A0F5E" w:rsidRPr="001F1565" w:rsidRDefault="00AE461C" w:rsidP="00CE56EC">
            <w:pPr>
              <w:rPr>
                <w:sz w:val="20"/>
                <w:szCs w:val="20"/>
              </w:rPr>
            </w:pPr>
            <w:r>
              <w:rPr>
                <w:color w:val="000000"/>
                <w:sz w:val="21"/>
                <w:szCs w:val="21"/>
                <w:shd w:val="clear" w:color="auto" w:fill="FFFFFF"/>
              </w:rPr>
              <w:t xml:space="preserve">Focuses on growing and strengthening clubs by inviting new and diverse groups of professionals to club meetings, asking friends and colleagues to participate in service projects, and reaching out to Rotary program alumni. </w:t>
            </w:r>
          </w:p>
        </w:tc>
        <w:tc>
          <w:tcPr>
            <w:tcW w:w="1548" w:type="dxa"/>
            <w:shd w:val="clear" w:color="auto" w:fill="auto"/>
            <w:vAlign w:val="center"/>
          </w:tcPr>
          <w:p w14:paraId="0A8DE6D2" w14:textId="77777777" w:rsidR="006A0F5E" w:rsidRPr="001F1565" w:rsidRDefault="00A201F3" w:rsidP="00DC1900">
            <w:pPr>
              <w:jc w:val="center"/>
              <w:rPr>
                <w:sz w:val="20"/>
                <w:szCs w:val="20"/>
              </w:rPr>
            </w:pPr>
            <w:r>
              <w:rPr>
                <w:sz w:val="20"/>
                <w:szCs w:val="20"/>
              </w:rPr>
              <w:t>Rotary members</w:t>
            </w:r>
          </w:p>
        </w:tc>
        <w:tc>
          <w:tcPr>
            <w:tcW w:w="2340" w:type="dxa"/>
            <w:shd w:val="clear" w:color="auto" w:fill="auto"/>
            <w:vAlign w:val="center"/>
          </w:tcPr>
          <w:p w14:paraId="00DCBD71" w14:textId="77777777" w:rsidR="006A0F5E" w:rsidRPr="001F1565" w:rsidRDefault="00BB71AC" w:rsidP="00DC1900">
            <w:pPr>
              <w:jc w:val="center"/>
              <w:rPr>
                <w:sz w:val="20"/>
                <w:szCs w:val="20"/>
              </w:rPr>
            </w:pPr>
            <w:hyperlink r:id="rId70" w:history="1">
              <w:r w:rsidR="00340350" w:rsidRPr="00D14046">
                <w:rPr>
                  <w:rStyle w:val="Hyperlink"/>
                  <w:sz w:val="20"/>
                  <w:szCs w:val="20"/>
                </w:rPr>
                <w:t>https://vimeo.com/127084618</w:t>
              </w:r>
            </w:hyperlink>
            <w:r w:rsidR="00340350">
              <w:rPr>
                <w:sz w:val="20"/>
                <w:szCs w:val="20"/>
              </w:rPr>
              <w:t xml:space="preserve"> </w:t>
            </w:r>
          </w:p>
        </w:tc>
      </w:tr>
      <w:tr w:rsidR="006A0F5E" w:rsidRPr="001F1565" w14:paraId="4608A113" w14:textId="77777777" w:rsidTr="000A00CA">
        <w:tc>
          <w:tcPr>
            <w:tcW w:w="2520" w:type="dxa"/>
            <w:shd w:val="clear" w:color="auto" w:fill="auto"/>
          </w:tcPr>
          <w:p w14:paraId="00FE606A" w14:textId="77777777" w:rsidR="006A0F5E" w:rsidRPr="001F1565" w:rsidRDefault="00BB71AC" w:rsidP="001F1565">
            <w:pPr>
              <w:rPr>
                <w:rStyle w:val="Hyperlink"/>
                <w:bCs/>
                <w:sz w:val="20"/>
                <w:szCs w:val="20"/>
              </w:rPr>
            </w:pPr>
            <w:hyperlink r:id="rId71" w:history="1">
              <w:r w:rsidR="000A5BD8" w:rsidRPr="001F1565">
                <w:rPr>
                  <w:rStyle w:val="Hyperlink"/>
                  <w:bCs/>
                  <w:sz w:val="20"/>
                  <w:szCs w:val="20"/>
                </w:rPr>
                <w:t>Understanding Young Professionals</w:t>
              </w:r>
            </w:hyperlink>
          </w:p>
          <w:p w14:paraId="39C561DE" w14:textId="77777777" w:rsidR="000A5BD8" w:rsidRPr="001F1565" w:rsidRDefault="000A5BD8" w:rsidP="001F1565">
            <w:pPr>
              <w:rPr>
                <w:sz w:val="20"/>
                <w:szCs w:val="20"/>
              </w:rPr>
            </w:pPr>
          </w:p>
        </w:tc>
        <w:tc>
          <w:tcPr>
            <w:tcW w:w="3960" w:type="dxa"/>
            <w:shd w:val="clear" w:color="auto" w:fill="auto"/>
          </w:tcPr>
          <w:p w14:paraId="644848F1" w14:textId="77777777" w:rsidR="006A0F5E" w:rsidRPr="001F1565" w:rsidRDefault="00340350" w:rsidP="00EA49F2">
            <w:pPr>
              <w:rPr>
                <w:sz w:val="20"/>
                <w:szCs w:val="20"/>
              </w:rPr>
            </w:pPr>
            <w:r w:rsidRPr="00340350">
              <w:rPr>
                <w:sz w:val="20"/>
                <w:szCs w:val="20"/>
              </w:rPr>
              <w:t>Led by Rotary staff and a market research</w:t>
            </w:r>
            <w:r>
              <w:rPr>
                <w:sz w:val="20"/>
                <w:szCs w:val="20"/>
              </w:rPr>
              <w:t xml:space="preserve"> professional, t</w:t>
            </w:r>
            <w:r w:rsidRPr="00340350">
              <w:rPr>
                <w:sz w:val="20"/>
                <w:szCs w:val="20"/>
              </w:rPr>
              <w:t>his webinar is intended to help members better understand the perceptions and needs of young professionals</w:t>
            </w:r>
            <w:r>
              <w:rPr>
                <w:sz w:val="20"/>
                <w:szCs w:val="20"/>
              </w:rPr>
              <w:t xml:space="preserve">. </w:t>
            </w:r>
            <w:r w:rsidRPr="00340350">
              <w:rPr>
                <w:sz w:val="20"/>
                <w:szCs w:val="20"/>
              </w:rPr>
              <w:t xml:space="preserve"> </w:t>
            </w:r>
            <w:r>
              <w:rPr>
                <w:sz w:val="20"/>
                <w:szCs w:val="20"/>
              </w:rPr>
              <w:t xml:space="preserve">Password: </w:t>
            </w:r>
            <w:r w:rsidRPr="00340350">
              <w:rPr>
                <w:b/>
                <w:sz w:val="20"/>
                <w:szCs w:val="20"/>
              </w:rPr>
              <w:t>YPC</w:t>
            </w:r>
          </w:p>
        </w:tc>
        <w:tc>
          <w:tcPr>
            <w:tcW w:w="1548" w:type="dxa"/>
            <w:shd w:val="clear" w:color="auto" w:fill="auto"/>
            <w:vAlign w:val="center"/>
          </w:tcPr>
          <w:p w14:paraId="44233797" w14:textId="77777777" w:rsidR="006A0F5E" w:rsidRPr="001F1565" w:rsidRDefault="00A201F3" w:rsidP="00DC1900">
            <w:pPr>
              <w:jc w:val="center"/>
              <w:rPr>
                <w:sz w:val="20"/>
                <w:szCs w:val="20"/>
              </w:rPr>
            </w:pPr>
            <w:r>
              <w:rPr>
                <w:sz w:val="20"/>
                <w:szCs w:val="20"/>
              </w:rPr>
              <w:t>Rotary members</w:t>
            </w:r>
          </w:p>
        </w:tc>
        <w:tc>
          <w:tcPr>
            <w:tcW w:w="2340" w:type="dxa"/>
            <w:shd w:val="clear" w:color="auto" w:fill="auto"/>
            <w:vAlign w:val="center"/>
          </w:tcPr>
          <w:p w14:paraId="1618873B" w14:textId="77777777" w:rsidR="006A0F5E" w:rsidRPr="001F1565" w:rsidRDefault="00BB71AC" w:rsidP="00DC1900">
            <w:pPr>
              <w:jc w:val="center"/>
              <w:rPr>
                <w:sz w:val="20"/>
                <w:szCs w:val="20"/>
              </w:rPr>
            </w:pPr>
            <w:hyperlink r:id="rId72" w:history="1">
              <w:r w:rsidR="00340350" w:rsidRPr="00D14046">
                <w:rPr>
                  <w:rStyle w:val="Hyperlink"/>
                  <w:sz w:val="20"/>
                  <w:szCs w:val="20"/>
                </w:rPr>
                <w:t>https://vimeo.com/89536946</w:t>
              </w:r>
            </w:hyperlink>
            <w:r w:rsidR="00340350">
              <w:rPr>
                <w:sz w:val="20"/>
                <w:szCs w:val="20"/>
              </w:rPr>
              <w:t xml:space="preserve"> </w:t>
            </w:r>
          </w:p>
        </w:tc>
      </w:tr>
    </w:tbl>
    <w:p w14:paraId="54182A0C" w14:textId="77777777" w:rsidR="00496B73" w:rsidRDefault="00496B73" w:rsidP="004F29BA">
      <w:pPr>
        <w:pStyle w:val="BodyParagraph"/>
      </w:pPr>
    </w:p>
    <w:tbl>
      <w:tblPr>
        <w:tblpPr w:leftFromText="180" w:rightFromText="180" w:vertAnchor="text" w:horzAnchor="margin" w:tblpXSpec="center" w:tblpY="150"/>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3960"/>
        <w:gridCol w:w="1548"/>
        <w:gridCol w:w="2340"/>
      </w:tblGrid>
      <w:tr w:rsidR="00797415" w:rsidRPr="001F1565" w14:paraId="26E4CAE7" w14:textId="77777777" w:rsidTr="00DB2356">
        <w:tc>
          <w:tcPr>
            <w:tcW w:w="10368" w:type="dxa"/>
            <w:gridSpan w:val="4"/>
            <w:shd w:val="clear" w:color="auto" w:fill="D9D9D9"/>
          </w:tcPr>
          <w:p w14:paraId="3E11E786" w14:textId="77777777" w:rsidR="00797415" w:rsidRDefault="00797415" w:rsidP="00DB2356">
            <w:pPr>
              <w:rPr>
                <w:b/>
                <w:sz w:val="20"/>
                <w:szCs w:val="20"/>
              </w:rPr>
            </w:pPr>
          </w:p>
          <w:p w14:paraId="4FEBDF5D" w14:textId="77777777" w:rsidR="00797415" w:rsidRPr="001F1565" w:rsidRDefault="00797415" w:rsidP="00DB2356">
            <w:pPr>
              <w:rPr>
                <w:b/>
                <w:sz w:val="20"/>
                <w:szCs w:val="20"/>
              </w:rPr>
            </w:pPr>
            <w:r>
              <w:rPr>
                <w:b/>
                <w:sz w:val="20"/>
                <w:szCs w:val="20"/>
              </w:rPr>
              <w:t>TRAINING MANUALS</w:t>
            </w:r>
          </w:p>
        </w:tc>
      </w:tr>
      <w:tr w:rsidR="00797415" w:rsidRPr="001F1565" w14:paraId="1902E249" w14:textId="77777777" w:rsidTr="000A00CA">
        <w:trPr>
          <w:trHeight w:val="365"/>
        </w:trPr>
        <w:tc>
          <w:tcPr>
            <w:tcW w:w="2520" w:type="dxa"/>
            <w:shd w:val="clear" w:color="auto" w:fill="D9D9D9"/>
          </w:tcPr>
          <w:p w14:paraId="3248CAC6" w14:textId="77777777" w:rsidR="00797415" w:rsidRPr="001F1565" w:rsidRDefault="00797415" w:rsidP="00DB2356">
            <w:pPr>
              <w:jc w:val="center"/>
              <w:rPr>
                <w:b/>
                <w:sz w:val="20"/>
                <w:szCs w:val="20"/>
              </w:rPr>
            </w:pPr>
            <w:r w:rsidRPr="001F1565">
              <w:rPr>
                <w:b/>
                <w:sz w:val="20"/>
                <w:szCs w:val="20"/>
              </w:rPr>
              <w:t>Name</w:t>
            </w:r>
          </w:p>
        </w:tc>
        <w:tc>
          <w:tcPr>
            <w:tcW w:w="3960" w:type="dxa"/>
            <w:shd w:val="clear" w:color="auto" w:fill="D9D9D9"/>
          </w:tcPr>
          <w:p w14:paraId="2D97D304" w14:textId="77777777" w:rsidR="00797415" w:rsidRPr="001F1565" w:rsidRDefault="00797415" w:rsidP="00DB2356">
            <w:pPr>
              <w:jc w:val="center"/>
              <w:rPr>
                <w:b/>
                <w:sz w:val="20"/>
                <w:szCs w:val="20"/>
              </w:rPr>
            </w:pPr>
            <w:r w:rsidRPr="001F1565">
              <w:rPr>
                <w:b/>
                <w:sz w:val="20"/>
                <w:szCs w:val="20"/>
              </w:rPr>
              <w:t>Description</w:t>
            </w:r>
          </w:p>
        </w:tc>
        <w:tc>
          <w:tcPr>
            <w:tcW w:w="1548" w:type="dxa"/>
            <w:shd w:val="clear" w:color="auto" w:fill="D9D9D9"/>
          </w:tcPr>
          <w:p w14:paraId="34870610" w14:textId="77777777" w:rsidR="00797415" w:rsidRPr="001F1565" w:rsidRDefault="00797415" w:rsidP="00DB2356">
            <w:pPr>
              <w:jc w:val="center"/>
              <w:rPr>
                <w:b/>
                <w:sz w:val="20"/>
                <w:szCs w:val="20"/>
              </w:rPr>
            </w:pPr>
            <w:r w:rsidRPr="001F1565">
              <w:rPr>
                <w:b/>
                <w:sz w:val="20"/>
                <w:szCs w:val="20"/>
              </w:rPr>
              <w:t>Audience</w:t>
            </w:r>
          </w:p>
        </w:tc>
        <w:tc>
          <w:tcPr>
            <w:tcW w:w="2340" w:type="dxa"/>
            <w:shd w:val="clear" w:color="auto" w:fill="D9D9D9"/>
          </w:tcPr>
          <w:p w14:paraId="3B0063D6" w14:textId="77777777" w:rsidR="00797415" w:rsidRPr="001F1565" w:rsidRDefault="00797415" w:rsidP="00DB2356">
            <w:pPr>
              <w:jc w:val="center"/>
              <w:rPr>
                <w:b/>
                <w:sz w:val="20"/>
                <w:szCs w:val="20"/>
              </w:rPr>
            </w:pPr>
            <w:r w:rsidRPr="001F1565">
              <w:rPr>
                <w:b/>
                <w:sz w:val="20"/>
                <w:szCs w:val="20"/>
              </w:rPr>
              <w:t>Available</w:t>
            </w:r>
          </w:p>
        </w:tc>
      </w:tr>
      <w:tr w:rsidR="001C5291" w:rsidRPr="001F1565" w14:paraId="581A1952" w14:textId="77777777" w:rsidTr="000A00CA">
        <w:tc>
          <w:tcPr>
            <w:tcW w:w="2520" w:type="dxa"/>
            <w:shd w:val="clear" w:color="auto" w:fill="auto"/>
          </w:tcPr>
          <w:p w14:paraId="1EAFC052" w14:textId="77777777" w:rsidR="001C5291" w:rsidRDefault="00BB71AC" w:rsidP="0097463C">
            <w:hyperlink r:id="rId73" w:history="1">
              <w:r w:rsidR="001C5291" w:rsidRPr="001C5291">
                <w:rPr>
                  <w:rStyle w:val="Hyperlink"/>
                  <w:sz w:val="20"/>
                </w:rPr>
                <w:t>District Membership Seminar Leader’s Guide</w:t>
              </w:r>
            </w:hyperlink>
          </w:p>
        </w:tc>
        <w:tc>
          <w:tcPr>
            <w:tcW w:w="3960" w:type="dxa"/>
            <w:shd w:val="clear" w:color="auto" w:fill="auto"/>
          </w:tcPr>
          <w:p w14:paraId="5771CD4C" w14:textId="77777777" w:rsidR="001C5291" w:rsidRDefault="001C5291" w:rsidP="001C5291">
            <w:pPr>
              <w:rPr>
                <w:sz w:val="20"/>
                <w:szCs w:val="20"/>
              </w:rPr>
            </w:pPr>
            <w:r w:rsidRPr="001C5291">
              <w:rPr>
                <w:sz w:val="20"/>
                <w:szCs w:val="20"/>
              </w:rPr>
              <w:t>This guide provides you with speaking points, PowerPoint templates, and exercises to ensure your attendees participate and are engaged in each breakout session</w:t>
            </w:r>
            <w:r>
              <w:rPr>
                <w:sz w:val="20"/>
                <w:szCs w:val="20"/>
              </w:rPr>
              <w:t xml:space="preserve"> for club leaders or members</w:t>
            </w:r>
            <w:r w:rsidRPr="001C5291">
              <w:rPr>
                <w:sz w:val="20"/>
                <w:szCs w:val="20"/>
              </w:rPr>
              <w:t xml:space="preserve">.  </w:t>
            </w:r>
          </w:p>
        </w:tc>
        <w:tc>
          <w:tcPr>
            <w:tcW w:w="1548" w:type="dxa"/>
            <w:shd w:val="clear" w:color="auto" w:fill="auto"/>
            <w:vAlign w:val="center"/>
          </w:tcPr>
          <w:p w14:paraId="43DDCFB3" w14:textId="77777777" w:rsidR="001C5291" w:rsidRDefault="00286B07" w:rsidP="00DB2356">
            <w:pPr>
              <w:jc w:val="center"/>
              <w:rPr>
                <w:sz w:val="20"/>
                <w:szCs w:val="20"/>
              </w:rPr>
            </w:pPr>
            <w:r>
              <w:rPr>
                <w:sz w:val="20"/>
                <w:szCs w:val="20"/>
              </w:rPr>
              <w:t>District leaders</w:t>
            </w:r>
          </w:p>
        </w:tc>
        <w:tc>
          <w:tcPr>
            <w:tcW w:w="2340" w:type="dxa"/>
            <w:shd w:val="clear" w:color="auto" w:fill="auto"/>
            <w:vAlign w:val="center"/>
          </w:tcPr>
          <w:p w14:paraId="2F75DFDE" w14:textId="77777777" w:rsidR="001C5291" w:rsidRDefault="00286B07" w:rsidP="00DB2356">
            <w:pPr>
              <w:jc w:val="center"/>
            </w:pPr>
            <w:r w:rsidRPr="00286B07">
              <w:rPr>
                <w:sz w:val="20"/>
              </w:rPr>
              <w:t>N/A</w:t>
            </w:r>
          </w:p>
        </w:tc>
      </w:tr>
      <w:tr w:rsidR="00797415" w:rsidRPr="001F1565" w14:paraId="4A9044ED" w14:textId="77777777" w:rsidTr="000A00CA">
        <w:tc>
          <w:tcPr>
            <w:tcW w:w="2520" w:type="dxa"/>
            <w:shd w:val="clear" w:color="auto" w:fill="auto"/>
          </w:tcPr>
          <w:p w14:paraId="7C4A382D" w14:textId="77777777" w:rsidR="00797415" w:rsidRPr="00797415" w:rsidRDefault="00BB71AC" w:rsidP="0097463C">
            <w:pPr>
              <w:rPr>
                <w:sz w:val="20"/>
                <w:szCs w:val="20"/>
              </w:rPr>
            </w:pPr>
            <w:hyperlink r:id="rId74" w:history="1">
              <w:r w:rsidR="0097463C" w:rsidRPr="002E444D">
                <w:rPr>
                  <w:rStyle w:val="Hyperlink"/>
                  <w:sz w:val="20"/>
                </w:rPr>
                <w:t>Lead Your Club: Membership Committee</w:t>
              </w:r>
            </w:hyperlink>
            <w:r w:rsidR="0097463C" w:rsidRPr="0097463C">
              <w:rPr>
                <w:sz w:val="20"/>
              </w:rPr>
              <w:t xml:space="preserve"> </w:t>
            </w:r>
          </w:p>
        </w:tc>
        <w:tc>
          <w:tcPr>
            <w:tcW w:w="3960" w:type="dxa"/>
            <w:shd w:val="clear" w:color="auto" w:fill="auto"/>
          </w:tcPr>
          <w:p w14:paraId="465A0AF0" w14:textId="77777777" w:rsidR="00A978DC" w:rsidRPr="001F1565" w:rsidRDefault="00A978DC" w:rsidP="00F053EF">
            <w:pPr>
              <w:rPr>
                <w:sz w:val="20"/>
                <w:szCs w:val="20"/>
              </w:rPr>
            </w:pPr>
            <w:r>
              <w:rPr>
                <w:sz w:val="20"/>
                <w:szCs w:val="20"/>
              </w:rPr>
              <w:t>Describes the responsibilities of the chair and committee</w:t>
            </w:r>
            <w:r w:rsidR="00F053EF">
              <w:rPr>
                <w:sz w:val="20"/>
                <w:szCs w:val="20"/>
              </w:rPr>
              <w:t>,</w:t>
            </w:r>
            <w:r>
              <w:rPr>
                <w:sz w:val="20"/>
                <w:szCs w:val="20"/>
              </w:rPr>
              <w:t xml:space="preserve"> and identifies resources that may be helpful relating to increasing the club’s membership. </w:t>
            </w:r>
          </w:p>
        </w:tc>
        <w:tc>
          <w:tcPr>
            <w:tcW w:w="1548" w:type="dxa"/>
            <w:shd w:val="clear" w:color="auto" w:fill="auto"/>
            <w:vAlign w:val="center"/>
          </w:tcPr>
          <w:p w14:paraId="076264F2" w14:textId="77777777" w:rsidR="00797415" w:rsidRPr="001F1565" w:rsidRDefault="00A978DC" w:rsidP="00DB2356">
            <w:pPr>
              <w:jc w:val="center"/>
              <w:rPr>
                <w:sz w:val="20"/>
                <w:szCs w:val="20"/>
              </w:rPr>
            </w:pPr>
            <w:r>
              <w:rPr>
                <w:sz w:val="20"/>
                <w:szCs w:val="20"/>
              </w:rPr>
              <w:t>Club leaders</w:t>
            </w:r>
          </w:p>
        </w:tc>
        <w:tc>
          <w:tcPr>
            <w:tcW w:w="2340" w:type="dxa"/>
            <w:shd w:val="clear" w:color="auto" w:fill="auto"/>
            <w:vAlign w:val="center"/>
          </w:tcPr>
          <w:p w14:paraId="64C73D87" w14:textId="77777777" w:rsidR="00797415" w:rsidRPr="00B21AEA" w:rsidRDefault="00BB71AC" w:rsidP="00DB2356">
            <w:pPr>
              <w:jc w:val="center"/>
              <w:rPr>
                <w:sz w:val="20"/>
                <w:szCs w:val="20"/>
              </w:rPr>
            </w:pPr>
            <w:hyperlink r:id="rId75" w:history="1">
              <w:r w:rsidR="00F3364F" w:rsidRPr="00F3364F">
                <w:rPr>
                  <w:rStyle w:val="Hyperlink"/>
                  <w:sz w:val="20"/>
                  <w:szCs w:val="20"/>
                </w:rPr>
                <w:t>http://shop.rotary.org/</w:t>
              </w:r>
            </w:hyperlink>
            <w:r w:rsidR="00321863" w:rsidRPr="001F1565">
              <w:rPr>
                <w:sz w:val="20"/>
                <w:szCs w:val="20"/>
              </w:rPr>
              <w:t>(</w:t>
            </w:r>
            <w:r w:rsidR="00321863" w:rsidRPr="00B5322D">
              <w:rPr>
                <w:b/>
                <w:sz w:val="20"/>
                <w:szCs w:val="20"/>
              </w:rPr>
              <w:t xml:space="preserve">SKU: </w:t>
            </w:r>
            <w:r w:rsidR="00321863">
              <w:rPr>
                <w:b/>
                <w:sz w:val="20"/>
                <w:szCs w:val="20"/>
              </w:rPr>
              <w:t>226</w:t>
            </w:r>
            <w:r w:rsidR="00321863" w:rsidRPr="001F1565">
              <w:rPr>
                <w:sz w:val="20"/>
                <w:szCs w:val="20"/>
              </w:rPr>
              <w:t>)</w:t>
            </w:r>
          </w:p>
        </w:tc>
      </w:tr>
    </w:tbl>
    <w:p w14:paraId="1BB10C9F" w14:textId="77777777" w:rsidR="00167176" w:rsidRPr="006D50C2" w:rsidRDefault="00167176" w:rsidP="006D50C2">
      <w:pPr>
        <w:spacing w:after="80" w:line="276" w:lineRule="auto"/>
        <w:jc w:val="center"/>
        <w:rPr>
          <w:rFonts w:ascii="Arial Narrow" w:hAnsi="Arial Narrow"/>
          <w:b/>
          <w:sz w:val="26"/>
          <w:szCs w:val="26"/>
        </w:rPr>
      </w:pPr>
    </w:p>
    <w:p w14:paraId="723DDF0A" w14:textId="77777777" w:rsidR="00B63300" w:rsidRDefault="00B63300" w:rsidP="00CE56EC">
      <w:pPr>
        <w:spacing w:after="80" w:line="276" w:lineRule="auto"/>
        <w:jc w:val="center"/>
        <w:rPr>
          <w:rFonts w:ascii="Palatino Linotype" w:hAnsi="Palatino Linotype"/>
          <w:sz w:val="20"/>
        </w:rPr>
      </w:pPr>
      <w:r w:rsidRPr="006D50C2">
        <w:rPr>
          <w:rFonts w:ascii="Arial Narrow" w:hAnsi="Arial Narrow"/>
          <w:b/>
          <w:sz w:val="26"/>
          <w:szCs w:val="26"/>
        </w:rPr>
        <w:t>Questions? Please contact Regional Membership Officer for</w:t>
      </w:r>
      <w:r w:rsidR="006D50C2">
        <w:rPr>
          <w:rFonts w:ascii="Arial Narrow" w:hAnsi="Arial Narrow"/>
          <w:b/>
          <w:sz w:val="26"/>
          <w:szCs w:val="26"/>
        </w:rPr>
        <w:t xml:space="preserve"> z</w:t>
      </w:r>
      <w:r w:rsidRPr="006D50C2">
        <w:rPr>
          <w:rFonts w:ascii="Arial Narrow" w:hAnsi="Arial Narrow"/>
          <w:b/>
          <w:sz w:val="26"/>
          <w:szCs w:val="26"/>
        </w:rPr>
        <w:t xml:space="preserve">ones </w:t>
      </w:r>
      <w:r w:rsidR="00EC1A39">
        <w:rPr>
          <w:rFonts w:ascii="Arial Narrow" w:hAnsi="Arial Narrow"/>
          <w:b/>
          <w:sz w:val="26"/>
          <w:szCs w:val="26"/>
        </w:rPr>
        <w:t>24</w:t>
      </w:r>
      <w:r w:rsidRPr="006D50C2">
        <w:rPr>
          <w:rFonts w:ascii="Arial Narrow" w:hAnsi="Arial Narrow"/>
          <w:b/>
          <w:sz w:val="26"/>
          <w:szCs w:val="26"/>
        </w:rPr>
        <w:t xml:space="preserve">, and </w:t>
      </w:r>
      <w:r w:rsidR="00EC1A39">
        <w:rPr>
          <w:rFonts w:ascii="Arial Narrow" w:hAnsi="Arial Narrow"/>
          <w:b/>
          <w:sz w:val="26"/>
          <w:szCs w:val="26"/>
        </w:rPr>
        <w:t>32 Diana Edwards</w:t>
      </w:r>
      <w:r w:rsidRPr="006D50C2">
        <w:rPr>
          <w:rFonts w:ascii="Arial Narrow" w:hAnsi="Arial Narrow"/>
          <w:b/>
          <w:sz w:val="26"/>
          <w:szCs w:val="26"/>
        </w:rPr>
        <w:t xml:space="preserve"> |Email</w:t>
      </w:r>
      <w:r w:rsidR="00B53810" w:rsidRPr="006D50C2">
        <w:rPr>
          <w:rFonts w:ascii="Arial Narrow" w:hAnsi="Arial Narrow"/>
          <w:b/>
          <w:sz w:val="26"/>
          <w:szCs w:val="26"/>
        </w:rPr>
        <w:t xml:space="preserve"> </w:t>
      </w:r>
      <w:r w:rsidR="00EC1A39">
        <w:rPr>
          <w:rFonts w:ascii="Arial Narrow" w:hAnsi="Arial Narrow"/>
          <w:b/>
          <w:sz w:val="26"/>
          <w:szCs w:val="26"/>
        </w:rPr>
        <w:t>diana.edwards@rotary.org</w:t>
      </w:r>
      <w:r w:rsidRPr="006D50C2">
        <w:rPr>
          <w:rFonts w:ascii="Arial Narrow" w:hAnsi="Arial Narrow"/>
          <w:b/>
          <w:sz w:val="26"/>
          <w:szCs w:val="26"/>
        </w:rPr>
        <w:t>| +1-847-866-</w:t>
      </w:r>
      <w:r w:rsidR="00EC1A39">
        <w:rPr>
          <w:rFonts w:ascii="Arial Narrow" w:hAnsi="Arial Narrow"/>
          <w:b/>
          <w:sz w:val="26"/>
          <w:szCs w:val="26"/>
        </w:rPr>
        <w:t>3496</w:t>
      </w:r>
    </w:p>
    <w:sectPr w:rsidR="00B63300" w:rsidSect="0078531A">
      <w:footerReference w:type="default" r:id="rId76"/>
      <w:pgSz w:w="12240" w:h="15840"/>
      <w:pgMar w:top="634" w:right="1080" w:bottom="900" w:left="1080" w:header="720" w:footer="8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C20AF" w14:textId="77777777" w:rsidR="00E34ECA" w:rsidRDefault="00E34ECA">
      <w:r>
        <w:separator/>
      </w:r>
    </w:p>
  </w:endnote>
  <w:endnote w:type="continuationSeparator" w:id="0">
    <w:p w14:paraId="01C0315B" w14:textId="77777777" w:rsidR="00E34ECA" w:rsidRDefault="00E34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00000287" w:usb1="08070000" w:usb2="00000010"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75C16" w14:textId="77777777" w:rsidR="00CE388C" w:rsidRPr="00C90F1A" w:rsidRDefault="00752211" w:rsidP="0078531A">
    <w:pPr>
      <w:jc w:val="center"/>
    </w:pPr>
    <w:r>
      <w:rPr>
        <w:rFonts w:ascii="Arial" w:hAnsi="Arial"/>
        <w:color w:val="0251A3"/>
        <w:sz w:val="18"/>
      </w:rPr>
      <w:t>Rotary Inte</w:t>
    </w:r>
    <w:r w:rsidR="00496B73">
      <w:rPr>
        <w:rFonts w:ascii="Arial" w:hAnsi="Arial"/>
        <w:color w:val="0251A3"/>
        <w:sz w:val="18"/>
      </w:rPr>
      <w:t xml:space="preserve">rnational Membership </w:t>
    </w:r>
    <w:r w:rsidR="00CE388C" w:rsidRPr="00C90F1A">
      <w:rPr>
        <w:rFonts w:ascii="Arial" w:hAnsi="Arial"/>
        <w:color w:val="0251A3"/>
        <w:sz w:val="18"/>
      </w:rPr>
      <w:t>Resour</w:t>
    </w:r>
    <w:r w:rsidR="00CE388C">
      <w:rPr>
        <w:rFonts w:ascii="Arial" w:hAnsi="Arial"/>
        <w:color w:val="0251A3"/>
        <w:sz w:val="18"/>
      </w:rPr>
      <w:t>ce Guide</w:t>
    </w:r>
    <w:r w:rsidR="00CE388C">
      <w:rPr>
        <w:rFonts w:ascii="Arial" w:hAnsi="Arial"/>
        <w:color w:val="0251A3"/>
        <w:sz w:val="18"/>
      </w:rPr>
      <w:tab/>
    </w:r>
    <w:r w:rsidR="009B226C">
      <w:rPr>
        <w:rFonts w:ascii="Arial" w:hAnsi="Arial"/>
        <w:color w:val="0251A3"/>
        <w:sz w:val="18"/>
      </w:rPr>
      <w:t>(</w:t>
    </w:r>
    <w:r w:rsidR="00F477D9">
      <w:rPr>
        <w:rFonts w:ascii="Arial" w:hAnsi="Arial"/>
        <w:color w:val="0251A3"/>
        <w:sz w:val="18"/>
      </w:rPr>
      <w:t>October</w:t>
    </w:r>
    <w:r w:rsidR="007D4784">
      <w:rPr>
        <w:rFonts w:ascii="Arial" w:hAnsi="Arial"/>
        <w:color w:val="0251A3"/>
        <w:sz w:val="18"/>
      </w:rPr>
      <w:t xml:space="preserve"> 201</w:t>
    </w:r>
    <w:r w:rsidR="00122508">
      <w:rPr>
        <w:rFonts w:ascii="Arial" w:hAnsi="Arial"/>
        <w:color w:val="0251A3"/>
        <w:sz w:val="18"/>
      </w:rPr>
      <w:t>7</w:t>
    </w:r>
    <w:r w:rsidR="00CE388C">
      <w:rPr>
        <w:rFonts w:ascii="Arial" w:hAnsi="Arial"/>
        <w:color w:val="0251A3"/>
        <w:sz w:val="18"/>
      </w:rPr>
      <w:t>)</w:t>
    </w:r>
    <w:r w:rsidR="00CE388C">
      <w:rPr>
        <w:rFonts w:ascii="Arial" w:hAnsi="Arial"/>
        <w:color w:val="0251A3"/>
        <w:sz w:val="18"/>
      </w:rPr>
      <w:tab/>
      <w:t xml:space="preserve">     </w:t>
    </w:r>
    <w:r w:rsidR="00CE388C" w:rsidRPr="00C90F1A">
      <w:rPr>
        <w:rFonts w:ascii="Arial" w:hAnsi="Arial"/>
        <w:color w:val="0251A3"/>
        <w:sz w:val="18"/>
      </w:rPr>
      <w:fldChar w:fldCharType="begin"/>
    </w:r>
    <w:r w:rsidR="00CE388C" w:rsidRPr="00C90F1A">
      <w:rPr>
        <w:rFonts w:ascii="Arial" w:hAnsi="Arial"/>
        <w:color w:val="0251A3"/>
        <w:sz w:val="18"/>
      </w:rPr>
      <w:instrText xml:space="preserve"> PAGE   \* MERGEFORMAT </w:instrText>
    </w:r>
    <w:r w:rsidR="00CE388C" w:rsidRPr="00C90F1A">
      <w:rPr>
        <w:rFonts w:ascii="Arial" w:hAnsi="Arial"/>
        <w:color w:val="0251A3"/>
        <w:sz w:val="18"/>
      </w:rPr>
      <w:fldChar w:fldCharType="separate"/>
    </w:r>
    <w:r w:rsidR="00BB71AC">
      <w:rPr>
        <w:rFonts w:ascii="Arial" w:hAnsi="Arial"/>
        <w:noProof/>
        <w:color w:val="0251A3"/>
        <w:sz w:val="18"/>
      </w:rPr>
      <w:t>4</w:t>
    </w:r>
    <w:r w:rsidR="00CE388C" w:rsidRPr="00C90F1A">
      <w:rPr>
        <w:rFonts w:ascii="Arial" w:hAnsi="Arial"/>
        <w:noProof/>
        <w:color w:val="0251A3"/>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381E20" w14:textId="77777777" w:rsidR="00E34ECA" w:rsidRDefault="00E34ECA">
      <w:r>
        <w:separator/>
      </w:r>
    </w:p>
  </w:footnote>
  <w:footnote w:type="continuationSeparator" w:id="0">
    <w:p w14:paraId="5B025687" w14:textId="77777777" w:rsidR="00E34ECA" w:rsidRDefault="00E34E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AA678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D081B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99C0EA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C6805E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E3C124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E72470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EEC8B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C64894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5B667C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3FE918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A0AE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3D4EE2"/>
    <w:multiLevelType w:val="hybridMultilevel"/>
    <w:tmpl w:val="0CC8AE36"/>
    <w:lvl w:ilvl="0" w:tplc="B86215EC">
      <w:start w:val="10"/>
      <w:numFmt w:val="bullet"/>
      <w:lvlText w:val="•"/>
      <w:lvlJc w:val="left"/>
      <w:pPr>
        <w:ind w:left="720" w:hanging="360"/>
      </w:pPr>
      <w:rPr>
        <w:rFonts w:ascii="Georgia" w:eastAsia="Times New Roman" w:hAnsi="Georgia" w:cs="Times New Roman" w:hint="default"/>
        <w:color w:val="0251A3"/>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B82DE4"/>
    <w:multiLevelType w:val="hybridMultilevel"/>
    <w:tmpl w:val="865E2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E41910"/>
    <w:multiLevelType w:val="hybridMultilevel"/>
    <w:tmpl w:val="55BA3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F39DF"/>
    <w:multiLevelType w:val="hybridMultilevel"/>
    <w:tmpl w:val="AD1A5E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49314E"/>
    <w:multiLevelType w:val="hybridMultilevel"/>
    <w:tmpl w:val="E3A001A0"/>
    <w:lvl w:ilvl="0" w:tplc="8FC2839E">
      <w:start w:val="1"/>
      <w:numFmt w:val="upperLetter"/>
      <w:lvlText w:val="%1."/>
      <w:lvlJc w:val="left"/>
      <w:pPr>
        <w:ind w:left="720" w:hanging="360"/>
      </w:pPr>
      <w:rPr>
        <w:rFonts w:hint="default"/>
        <w:b/>
        <w:color w:val="005DA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897FB5"/>
    <w:multiLevelType w:val="multilevel"/>
    <w:tmpl w:val="3A66D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692A1E"/>
    <w:multiLevelType w:val="hybridMultilevel"/>
    <w:tmpl w:val="23B4FC00"/>
    <w:lvl w:ilvl="0" w:tplc="4868448C">
      <w:start w:val="1"/>
      <w:numFmt w:val="upperLetter"/>
      <w:lvlText w:val="%1."/>
      <w:lvlJc w:val="left"/>
      <w:pPr>
        <w:ind w:left="720" w:hanging="360"/>
      </w:pPr>
      <w:rPr>
        <w:rFonts w:hint="default"/>
        <w:b/>
        <w:color w:val="005DA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3D35EA"/>
    <w:multiLevelType w:val="hybridMultilevel"/>
    <w:tmpl w:val="34FE863A"/>
    <w:lvl w:ilvl="0" w:tplc="B86215EC">
      <w:start w:val="10"/>
      <w:numFmt w:val="bullet"/>
      <w:lvlText w:val="•"/>
      <w:lvlJc w:val="left"/>
      <w:pPr>
        <w:ind w:left="720" w:hanging="360"/>
      </w:pPr>
      <w:rPr>
        <w:rFonts w:ascii="Georgia" w:eastAsia="Times New Roman" w:hAnsi="Georgia" w:cs="Times New Roman" w:hint="default"/>
        <w:color w:val="0251A3"/>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102078"/>
    <w:multiLevelType w:val="hybridMultilevel"/>
    <w:tmpl w:val="AEF6A534"/>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DD1D06"/>
    <w:multiLevelType w:val="hybridMultilevel"/>
    <w:tmpl w:val="2B7CB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A04717"/>
    <w:multiLevelType w:val="hybridMultilevel"/>
    <w:tmpl w:val="029A29B2"/>
    <w:lvl w:ilvl="0" w:tplc="800A864C">
      <w:start w:val="1"/>
      <w:numFmt w:val="upperLetter"/>
      <w:lvlText w:val="%1."/>
      <w:lvlJc w:val="left"/>
      <w:pPr>
        <w:ind w:left="720" w:hanging="360"/>
      </w:pPr>
      <w:rPr>
        <w:rFonts w:hint="default"/>
        <w:b/>
        <w:color w:val="005DA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F95EE5"/>
    <w:multiLevelType w:val="hybridMultilevel"/>
    <w:tmpl w:val="32428662"/>
    <w:lvl w:ilvl="0" w:tplc="EFDEDE98">
      <w:start w:val="1"/>
      <w:numFmt w:val="decimal"/>
      <w:lvlText w:val="%1."/>
      <w:lvlJc w:val="left"/>
      <w:pPr>
        <w:ind w:left="720" w:hanging="360"/>
      </w:pPr>
      <w:rPr>
        <w:rFonts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D3AA1"/>
    <w:multiLevelType w:val="hybridMultilevel"/>
    <w:tmpl w:val="ED324EC2"/>
    <w:lvl w:ilvl="0" w:tplc="B86215EC">
      <w:start w:val="10"/>
      <w:numFmt w:val="bullet"/>
      <w:lvlText w:val="•"/>
      <w:lvlJc w:val="left"/>
      <w:pPr>
        <w:ind w:left="720" w:hanging="360"/>
      </w:pPr>
      <w:rPr>
        <w:rFonts w:ascii="Georgia" w:eastAsia="Times New Roman" w:hAnsi="Georgia" w:cs="Times New Roman" w:hint="default"/>
        <w:color w:val="0251A3"/>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9E7A73"/>
    <w:multiLevelType w:val="hybridMultilevel"/>
    <w:tmpl w:val="A1FE2674"/>
    <w:lvl w:ilvl="0" w:tplc="B86215EC">
      <w:start w:val="10"/>
      <w:numFmt w:val="bullet"/>
      <w:lvlText w:val="•"/>
      <w:lvlJc w:val="left"/>
      <w:pPr>
        <w:ind w:left="720" w:hanging="360"/>
      </w:pPr>
      <w:rPr>
        <w:rFonts w:ascii="Georgia" w:eastAsia="Times New Roman" w:hAnsi="Georgia" w:cs="Times New Roman" w:hint="default"/>
        <w:color w:val="0251A3"/>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AF70A4"/>
    <w:multiLevelType w:val="multilevel"/>
    <w:tmpl w:val="3CA28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A94D3D"/>
    <w:multiLevelType w:val="hybridMultilevel"/>
    <w:tmpl w:val="DD220CBC"/>
    <w:lvl w:ilvl="0" w:tplc="8FC2839E">
      <w:start w:val="1"/>
      <w:numFmt w:val="upperLetter"/>
      <w:lvlText w:val="%1."/>
      <w:lvlJc w:val="left"/>
      <w:pPr>
        <w:ind w:left="720" w:hanging="360"/>
      </w:pPr>
      <w:rPr>
        <w:rFonts w:hint="default"/>
        <w:b/>
        <w:color w:val="005DAA"/>
      </w:rPr>
    </w:lvl>
    <w:lvl w:ilvl="1" w:tplc="B86215EC">
      <w:start w:val="10"/>
      <w:numFmt w:val="bullet"/>
      <w:lvlText w:val="•"/>
      <w:lvlJc w:val="left"/>
      <w:pPr>
        <w:ind w:left="1440" w:hanging="360"/>
      </w:pPr>
      <w:rPr>
        <w:rFonts w:ascii="Georgia" w:eastAsia="Times New Roman" w:hAnsi="Georgia" w:cs="Times New Roman" w:hint="default"/>
        <w:color w:val="0251A3"/>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8D203D"/>
    <w:multiLevelType w:val="hybridMultilevel"/>
    <w:tmpl w:val="E8663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AB7AFD"/>
    <w:multiLevelType w:val="hybridMultilevel"/>
    <w:tmpl w:val="62F849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AE029F3"/>
    <w:multiLevelType w:val="hybridMultilevel"/>
    <w:tmpl w:val="C6D8D236"/>
    <w:lvl w:ilvl="0" w:tplc="3D3216AA">
      <w:start w:val="1"/>
      <w:numFmt w:val="upperLetter"/>
      <w:lvlText w:val="%1."/>
      <w:lvlJc w:val="left"/>
      <w:pPr>
        <w:ind w:left="720" w:hanging="360"/>
      </w:pPr>
      <w:rPr>
        <w:rFonts w:hint="default"/>
        <w:b/>
        <w:color w:val="005DA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DA34E5"/>
    <w:multiLevelType w:val="hybridMultilevel"/>
    <w:tmpl w:val="E25A4E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245FA6"/>
    <w:multiLevelType w:val="hybridMultilevel"/>
    <w:tmpl w:val="199483F8"/>
    <w:lvl w:ilvl="0" w:tplc="31B2F3D6">
      <w:start w:val="1"/>
      <w:numFmt w:val="upperLetter"/>
      <w:lvlText w:val="%1."/>
      <w:lvlJc w:val="left"/>
      <w:pPr>
        <w:ind w:left="720" w:hanging="360"/>
      </w:pPr>
      <w:rPr>
        <w:rFonts w:hint="default"/>
        <w:b/>
        <w:color w:val="005DA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12148"/>
    <w:multiLevelType w:val="hybridMultilevel"/>
    <w:tmpl w:val="87E6031E"/>
    <w:lvl w:ilvl="0" w:tplc="164CE2E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73E99"/>
    <w:multiLevelType w:val="hybridMultilevel"/>
    <w:tmpl w:val="B972F922"/>
    <w:lvl w:ilvl="0" w:tplc="164CE2E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B539ED"/>
    <w:multiLevelType w:val="multilevel"/>
    <w:tmpl w:val="CBFC1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1C019D"/>
    <w:multiLevelType w:val="hybridMultilevel"/>
    <w:tmpl w:val="04347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DB3C6C"/>
    <w:multiLevelType w:val="hybridMultilevel"/>
    <w:tmpl w:val="90D6E132"/>
    <w:lvl w:ilvl="0" w:tplc="C7B4CA9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F90332"/>
    <w:multiLevelType w:val="hybridMultilevel"/>
    <w:tmpl w:val="5C72F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A55530"/>
    <w:multiLevelType w:val="hybridMultilevel"/>
    <w:tmpl w:val="68FC1800"/>
    <w:lvl w:ilvl="0" w:tplc="B86215EC">
      <w:start w:val="10"/>
      <w:numFmt w:val="bullet"/>
      <w:lvlText w:val="•"/>
      <w:lvlJc w:val="left"/>
      <w:pPr>
        <w:ind w:left="720" w:hanging="360"/>
      </w:pPr>
      <w:rPr>
        <w:rFonts w:ascii="Georgia" w:eastAsia="Times New Roman" w:hAnsi="Georgia" w:cs="Times New Roman" w:hint="default"/>
        <w:color w:val="0251A3"/>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0"/>
  </w:num>
  <w:num w:numId="6">
    <w:abstractNumId w:val="1"/>
  </w:num>
  <w:num w:numId="7">
    <w:abstractNumId w:val="4"/>
  </w:num>
  <w:num w:numId="8">
    <w:abstractNumId w:val="3"/>
  </w:num>
  <w:num w:numId="9">
    <w:abstractNumId w:val="2"/>
  </w:num>
  <w:num w:numId="10">
    <w:abstractNumId w:val="9"/>
  </w:num>
  <w:num w:numId="11">
    <w:abstractNumId w:val="5"/>
  </w:num>
  <w:num w:numId="12">
    <w:abstractNumId w:val="36"/>
  </w:num>
  <w:num w:numId="13">
    <w:abstractNumId w:val="38"/>
  </w:num>
  <w:num w:numId="14">
    <w:abstractNumId w:val="14"/>
  </w:num>
  <w:num w:numId="15">
    <w:abstractNumId w:val="19"/>
  </w:num>
  <w:num w:numId="16">
    <w:abstractNumId w:val="13"/>
  </w:num>
  <w:num w:numId="17">
    <w:abstractNumId w:val="21"/>
  </w:num>
  <w:num w:numId="18">
    <w:abstractNumId w:val="17"/>
  </w:num>
  <w:num w:numId="19">
    <w:abstractNumId w:val="31"/>
  </w:num>
  <w:num w:numId="20">
    <w:abstractNumId w:val="15"/>
  </w:num>
  <w:num w:numId="21">
    <w:abstractNumId w:val="29"/>
  </w:num>
  <w:num w:numId="22">
    <w:abstractNumId w:val="26"/>
  </w:num>
  <w:num w:numId="23">
    <w:abstractNumId w:val="18"/>
  </w:num>
  <w:num w:numId="24">
    <w:abstractNumId w:val="11"/>
  </w:num>
  <w:num w:numId="25">
    <w:abstractNumId w:val="24"/>
  </w:num>
  <w:num w:numId="26">
    <w:abstractNumId w:val="23"/>
  </w:num>
  <w:num w:numId="27">
    <w:abstractNumId w:val="27"/>
  </w:num>
  <w:num w:numId="28">
    <w:abstractNumId w:val="30"/>
  </w:num>
  <w:num w:numId="29">
    <w:abstractNumId w:val="35"/>
  </w:num>
  <w:num w:numId="30">
    <w:abstractNumId w:val="28"/>
  </w:num>
  <w:num w:numId="31">
    <w:abstractNumId w:val="22"/>
  </w:num>
  <w:num w:numId="32">
    <w:abstractNumId w:val="12"/>
  </w:num>
  <w:num w:numId="33">
    <w:abstractNumId w:val="16"/>
  </w:num>
  <w:num w:numId="34">
    <w:abstractNumId w:val="25"/>
  </w:num>
  <w:num w:numId="35">
    <w:abstractNumId w:val="34"/>
  </w:num>
  <w:num w:numId="36">
    <w:abstractNumId w:val="37"/>
  </w:num>
  <w:num w:numId="37">
    <w:abstractNumId w:val="32"/>
  </w:num>
  <w:num w:numId="38">
    <w:abstractNumId w:val="20"/>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6" w:nlCheck="1" w:checkStyle="0"/>
  <w:activeWritingStyle w:appName="MSWord" w:lang="en-US" w:vendorID="64" w:dllVersion="0" w:nlCheck="1"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o:colormru v:ext="edit" colors="#005da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tTQxNDK3MDczNjRU0lEKTi0uzszPAykwrAUA/WyPEywAAAA="/>
  </w:docVars>
  <w:rsids>
    <w:rsidRoot w:val="000B0247"/>
    <w:rsid w:val="00000F9F"/>
    <w:rsid w:val="0000233C"/>
    <w:rsid w:val="00004CEB"/>
    <w:rsid w:val="000060B9"/>
    <w:rsid w:val="0000610A"/>
    <w:rsid w:val="000077FE"/>
    <w:rsid w:val="00014975"/>
    <w:rsid w:val="000219E1"/>
    <w:rsid w:val="00023462"/>
    <w:rsid w:val="00024CDC"/>
    <w:rsid w:val="00026383"/>
    <w:rsid w:val="00033F28"/>
    <w:rsid w:val="000345B3"/>
    <w:rsid w:val="00036137"/>
    <w:rsid w:val="000407B2"/>
    <w:rsid w:val="00040F20"/>
    <w:rsid w:val="00041A87"/>
    <w:rsid w:val="00053CCA"/>
    <w:rsid w:val="00057A62"/>
    <w:rsid w:val="000605E2"/>
    <w:rsid w:val="000613D3"/>
    <w:rsid w:val="00062721"/>
    <w:rsid w:val="00063D61"/>
    <w:rsid w:val="00065D13"/>
    <w:rsid w:val="00067B58"/>
    <w:rsid w:val="00067BB1"/>
    <w:rsid w:val="00070EF7"/>
    <w:rsid w:val="00071D2E"/>
    <w:rsid w:val="00073E5C"/>
    <w:rsid w:val="00074149"/>
    <w:rsid w:val="00076265"/>
    <w:rsid w:val="00076E74"/>
    <w:rsid w:val="000778E8"/>
    <w:rsid w:val="00080E86"/>
    <w:rsid w:val="00081554"/>
    <w:rsid w:val="000820B6"/>
    <w:rsid w:val="00084111"/>
    <w:rsid w:val="000846AD"/>
    <w:rsid w:val="00085995"/>
    <w:rsid w:val="00094D7D"/>
    <w:rsid w:val="00097FFC"/>
    <w:rsid w:val="000A00CA"/>
    <w:rsid w:val="000A47C2"/>
    <w:rsid w:val="000A4914"/>
    <w:rsid w:val="000A5BD8"/>
    <w:rsid w:val="000A7FFE"/>
    <w:rsid w:val="000B0247"/>
    <w:rsid w:val="000B1137"/>
    <w:rsid w:val="000B26BD"/>
    <w:rsid w:val="000B361E"/>
    <w:rsid w:val="000B486F"/>
    <w:rsid w:val="000B49B4"/>
    <w:rsid w:val="000B7150"/>
    <w:rsid w:val="000C2C22"/>
    <w:rsid w:val="000C396E"/>
    <w:rsid w:val="000C4164"/>
    <w:rsid w:val="000C45F1"/>
    <w:rsid w:val="000C4F75"/>
    <w:rsid w:val="000C5A88"/>
    <w:rsid w:val="000C6987"/>
    <w:rsid w:val="000C6DAE"/>
    <w:rsid w:val="000D03AB"/>
    <w:rsid w:val="000D0ABA"/>
    <w:rsid w:val="000D11C6"/>
    <w:rsid w:val="000D1436"/>
    <w:rsid w:val="000D22EA"/>
    <w:rsid w:val="000D2A8D"/>
    <w:rsid w:val="000D4E06"/>
    <w:rsid w:val="000D563C"/>
    <w:rsid w:val="000D6E79"/>
    <w:rsid w:val="000D7FB0"/>
    <w:rsid w:val="000E47A8"/>
    <w:rsid w:val="000E649B"/>
    <w:rsid w:val="000E7F23"/>
    <w:rsid w:val="000F092E"/>
    <w:rsid w:val="000F2A7F"/>
    <w:rsid w:val="00100319"/>
    <w:rsid w:val="00100ADD"/>
    <w:rsid w:val="001010D3"/>
    <w:rsid w:val="00104405"/>
    <w:rsid w:val="00104D95"/>
    <w:rsid w:val="00105A41"/>
    <w:rsid w:val="00114401"/>
    <w:rsid w:val="001166AA"/>
    <w:rsid w:val="00120059"/>
    <w:rsid w:val="0012113F"/>
    <w:rsid w:val="00122508"/>
    <w:rsid w:val="00126C54"/>
    <w:rsid w:val="00131412"/>
    <w:rsid w:val="001342E3"/>
    <w:rsid w:val="001349B3"/>
    <w:rsid w:val="00134FA1"/>
    <w:rsid w:val="001358A2"/>
    <w:rsid w:val="00136631"/>
    <w:rsid w:val="00136B33"/>
    <w:rsid w:val="0014189F"/>
    <w:rsid w:val="001510DC"/>
    <w:rsid w:val="001518DD"/>
    <w:rsid w:val="001519E1"/>
    <w:rsid w:val="00151E50"/>
    <w:rsid w:val="00152699"/>
    <w:rsid w:val="00162445"/>
    <w:rsid w:val="00164FFA"/>
    <w:rsid w:val="0016536A"/>
    <w:rsid w:val="00165BCD"/>
    <w:rsid w:val="00167176"/>
    <w:rsid w:val="00170569"/>
    <w:rsid w:val="00174657"/>
    <w:rsid w:val="0017519E"/>
    <w:rsid w:val="0018068E"/>
    <w:rsid w:val="00184AB4"/>
    <w:rsid w:val="00185B04"/>
    <w:rsid w:val="001913B2"/>
    <w:rsid w:val="00192571"/>
    <w:rsid w:val="001928FB"/>
    <w:rsid w:val="001A65AB"/>
    <w:rsid w:val="001B0077"/>
    <w:rsid w:val="001B07D0"/>
    <w:rsid w:val="001B0D4A"/>
    <w:rsid w:val="001B2B3B"/>
    <w:rsid w:val="001B3F56"/>
    <w:rsid w:val="001B419A"/>
    <w:rsid w:val="001C26E2"/>
    <w:rsid w:val="001C5291"/>
    <w:rsid w:val="001C7B1C"/>
    <w:rsid w:val="001D031C"/>
    <w:rsid w:val="001D11D1"/>
    <w:rsid w:val="001D1907"/>
    <w:rsid w:val="001D34DC"/>
    <w:rsid w:val="001D7290"/>
    <w:rsid w:val="001E0522"/>
    <w:rsid w:val="001E096F"/>
    <w:rsid w:val="001E60A2"/>
    <w:rsid w:val="001E67ED"/>
    <w:rsid w:val="001F0EC5"/>
    <w:rsid w:val="001F1565"/>
    <w:rsid w:val="001F16F4"/>
    <w:rsid w:val="001F4A62"/>
    <w:rsid w:val="001F6383"/>
    <w:rsid w:val="001F789E"/>
    <w:rsid w:val="00210750"/>
    <w:rsid w:val="002142F6"/>
    <w:rsid w:val="00217415"/>
    <w:rsid w:val="00220AC4"/>
    <w:rsid w:val="0022325E"/>
    <w:rsid w:val="00223A45"/>
    <w:rsid w:val="00225FEB"/>
    <w:rsid w:val="00234AE0"/>
    <w:rsid w:val="00237C5E"/>
    <w:rsid w:val="00241155"/>
    <w:rsid w:val="00245534"/>
    <w:rsid w:val="00245D68"/>
    <w:rsid w:val="00246506"/>
    <w:rsid w:val="00246C27"/>
    <w:rsid w:val="00246D71"/>
    <w:rsid w:val="00252521"/>
    <w:rsid w:val="00253EFE"/>
    <w:rsid w:val="002553B6"/>
    <w:rsid w:val="00255E28"/>
    <w:rsid w:val="00262DEA"/>
    <w:rsid w:val="00263087"/>
    <w:rsid w:val="0026310D"/>
    <w:rsid w:val="00264EB9"/>
    <w:rsid w:val="002674F5"/>
    <w:rsid w:val="002707C9"/>
    <w:rsid w:val="002725D0"/>
    <w:rsid w:val="00273DCD"/>
    <w:rsid w:val="0027437E"/>
    <w:rsid w:val="002767B5"/>
    <w:rsid w:val="002817CA"/>
    <w:rsid w:val="002822B8"/>
    <w:rsid w:val="002852A6"/>
    <w:rsid w:val="002867BE"/>
    <w:rsid w:val="00286B07"/>
    <w:rsid w:val="002908B6"/>
    <w:rsid w:val="0029717A"/>
    <w:rsid w:val="002A4924"/>
    <w:rsid w:val="002A5226"/>
    <w:rsid w:val="002A5839"/>
    <w:rsid w:val="002A67CF"/>
    <w:rsid w:val="002A78E3"/>
    <w:rsid w:val="002A7D42"/>
    <w:rsid w:val="002B642B"/>
    <w:rsid w:val="002B69AA"/>
    <w:rsid w:val="002C177B"/>
    <w:rsid w:val="002C33FE"/>
    <w:rsid w:val="002C3D1A"/>
    <w:rsid w:val="002C6569"/>
    <w:rsid w:val="002C6987"/>
    <w:rsid w:val="002D0802"/>
    <w:rsid w:val="002D084A"/>
    <w:rsid w:val="002E3B0B"/>
    <w:rsid w:val="002E3EDD"/>
    <w:rsid w:val="002E444D"/>
    <w:rsid w:val="002F5ED6"/>
    <w:rsid w:val="002F72C4"/>
    <w:rsid w:val="0030068B"/>
    <w:rsid w:val="00301997"/>
    <w:rsid w:val="00303D3A"/>
    <w:rsid w:val="003117C7"/>
    <w:rsid w:val="00311F99"/>
    <w:rsid w:val="00320898"/>
    <w:rsid w:val="00320D85"/>
    <w:rsid w:val="0032133F"/>
    <w:rsid w:val="00321863"/>
    <w:rsid w:val="003237A8"/>
    <w:rsid w:val="00326922"/>
    <w:rsid w:val="0032778A"/>
    <w:rsid w:val="00330009"/>
    <w:rsid w:val="00330349"/>
    <w:rsid w:val="003320E3"/>
    <w:rsid w:val="003342FC"/>
    <w:rsid w:val="0033554E"/>
    <w:rsid w:val="00340350"/>
    <w:rsid w:val="003443BC"/>
    <w:rsid w:val="00345432"/>
    <w:rsid w:val="00346563"/>
    <w:rsid w:val="00347089"/>
    <w:rsid w:val="00353A61"/>
    <w:rsid w:val="00360BE9"/>
    <w:rsid w:val="003611FF"/>
    <w:rsid w:val="00361966"/>
    <w:rsid w:val="0036248C"/>
    <w:rsid w:val="00364D43"/>
    <w:rsid w:val="003706FC"/>
    <w:rsid w:val="00370E46"/>
    <w:rsid w:val="00372545"/>
    <w:rsid w:val="00374198"/>
    <w:rsid w:val="00376A5F"/>
    <w:rsid w:val="003779E0"/>
    <w:rsid w:val="0038187E"/>
    <w:rsid w:val="0038456D"/>
    <w:rsid w:val="00390AEF"/>
    <w:rsid w:val="003923FE"/>
    <w:rsid w:val="00392937"/>
    <w:rsid w:val="003938B8"/>
    <w:rsid w:val="00395695"/>
    <w:rsid w:val="003A0970"/>
    <w:rsid w:val="003A13BB"/>
    <w:rsid w:val="003A1900"/>
    <w:rsid w:val="003A2217"/>
    <w:rsid w:val="003A2DAF"/>
    <w:rsid w:val="003B1443"/>
    <w:rsid w:val="003C0472"/>
    <w:rsid w:val="003C06C8"/>
    <w:rsid w:val="003C1FA5"/>
    <w:rsid w:val="003C619A"/>
    <w:rsid w:val="003C79AF"/>
    <w:rsid w:val="003C79EB"/>
    <w:rsid w:val="003D35BF"/>
    <w:rsid w:val="003D3829"/>
    <w:rsid w:val="003D4092"/>
    <w:rsid w:val="003D627D"/>
    <w:rsid w:val="003D68E8"/>
    <w:rsid w:val="003E104D"/>
    <w:rsid w:val="003E366A"/>
    <w:rsid w:val="003F1330"/>
    <w:rsid w:val="003F182F"/>
    <w:rsid w:val="003F4538"/>
    <w:rsid w:val="003F4657"/>
    <w:rsid w:val="003F7D0F"/>
    <w:rsid w:val="00401084"/>
    <w:rsid w:val="00401441"/>
    <w:rsid w:val="00401FC1"/>
    <w:rsid w:val="0040235B"/>
    <w:rsid w:val="00404DA5"/>
    <w:rsid w:val="0041297E"/>
    <w:rsid w:val="00415A71"/>
    <w:rsid w:val="00421CB2"/>
    <w:rsid w:val="00421F73"/>
    <w:rsid w:val="00423F57"/>
    <w:rsid w:val="0042758B"/>
    <w:rsid w:val="00427E47"/>
    <w:rsid w:val="0043144A"/>
    <w:rsid w:val="00432AC1"/>
    <w:rsid w:val="00432E05"/>
    <w:rsid w:val="004345D6"/>
    <w:rsid w:val="004351C9"/>
    <w:rsid w:val="00443346"/>
    <w:rsid w:val="004447DE"/>
    <w:rsid w:val="00445177"/>
    <w:rsid w:val="00445D85"/>
    <w:rsid w:val="00453D74"/>
    <w:rsid w:val="00462A3B"/>
    <w:rsid w:val="00463947"/>
    <w:rsid w:val="0046443D"/>
    <w:rsid w:val="00465304"/>
    <w:rsid w:val="00467A45"/>
    <w:rsid w:val="0047621E"/>
    <w:rsid w:val="00485125"/>
    <w:rsid w:val="00485605"/>
    <w:rsid w:val="004861DE"/>
    <w:rsid w:val="0048684E"/>
    <w:rsid w:val="00487D6D"/>
    <w:rsid w:val="004913C0"/>
    <w:rsid w:val="004923E9"/>
    <w:rsid w:val="00496B73"/>
    <w:rsid w:val="004A4EF8"/>
    <w:rsid w:val="004A7409"/>
    <w:rsid w:val="004A782E"/>
    <w:rsid w:val="004B0616"/>
    <w:rsid w:val="004B14E3"/>
    <w:rsid w:val="004B383D"/>
    <w:rsid w:val="004B3C6E"/>
    <w:rsid w:val="004B3E55"/>
    <w:rsid w:val="004B5BD3"/>
    <w:rsid w:val="004B649C"/>
    <w:rsid w:val="004C1D9D"/>
    <w:rsid w:val="004C47C6"/>
    <w:rsid w:val="004C49AE"/>
    <w:rsid w:val="004C4ECA"/>
    <w:rsid w:val="004C577C"/>
    <w:rsid w:val="004C5D2B"/>
    <w:rsid w:val="004C6E05"/>
    <w:rsid w:val="004D09EB"/>
    <w:rsid w:val="004D0E9C"/>
    <w:rsid w:val="004D258C"/>
    <w:rsid w:val="004D3D1A"/>
    <w:rsid w:val="004D583C"/>
    <w:rsid w:val="004E1AE7"/>
    <w:rsid w:val="004E1F24"/>
    <w:rsid w:val="004E6150"/>
    <w:rsid w:val="004E704A"/>
    <w:rsid w:val="004E70DF"/>
    <w:rsid w:val="004F01C3"/>
    <w:rsid w:val="004F0B34"/>
    <w:rsid w:val="004F17CC"/>
    <w:rsid w:val="004F29BA"/>
    <w:rsid w:val="004F2DB8"/>
    <w:rsid w:val="004F35C5"/>
    <w:rsid w:val="004F36BF"/>
    <w:rsid w:val="004F48E1"/>
    <w:rsid w:val="004F54FB"/>
    <w:rsid w:val="004F6F01"/>
    <w:rsid w:val="004F797E"/>
    <w:rsid w:val="00501753"/>
    <w:rsid w:val="005035FF"/>
    <w:rsid w:val="0051046B"/>
    <w:rsid w:val="0051209D"/>
    <w:rsid w:val="00512809"/>
    <w:rsid w:val="00515153"/>
    <w:rsid w:val="005157FD"/>
    <w:rsid w:val="00515A88"/>
    <w:rsid w:val="00515BEA"/>
    <w:rsid w:val="005205DA"/>
    <w:rsid w:val="00520C67"/>
    <w:rsid w:val="00521384"/>
    <w:rsid w:val="0052324A"/>
    <w:rsid w:val="00526A54"/>
    <w:rsid w:val="00527668"/>
    <w:rsid w:val="0054085E"/>
    <w:rsid w:val="00547172"/>
    <w:rsid w:val="00550FE9"/>
    <w:rsid w:val="00552D46"/>
    <w:rsid w:val="0056030C"/>
    <w:rsid w:val="00560BEF"/>
    <w:rsid w:val="00560F7A"/>
    <w:rsid w:val="00562C3F"/>
    <w:rsid w:val="005638A6"/>
    <w:rsid w:val="00563913"/>
    <w:rsid w:val="0056582F"/>
    <w:rsid w:val="00565DC4"/>
    <w:rsid w:val="0058006E"/>
    <w:rsid w:val="005812FC"/>
    <w:rsid w:val="005827BA"/>
    <w:rsid w:val="00583E22"/>
    <w:rsid w:val="00590FA7"/>
    <w:rsid w:val="0059293D"/>
    <w:rsid w:val="005942D7"/>
    <w:rsid w:val="005A4512"/>
    <w:rsid w:val="005A4D48"/>
    <w:rsid w:val="005A642D"/>
    <w:rsid w:val="005A7910"/>
    <w:rsid w:val="005B2BE2"/>
    <w:rsid w:val="005B3997"/>
    <w:rsid w:val="005B3EC0"/>
    <w:rsid w:val="005B3F01"/>
    <w:rsid w:val="005B7F58"/>
    <w:rsid w:val="005C190D"/>
    <w:rsid w:val="005C47B3"/>
    <w:rsid w:val="005C7219"/>
    <w:rsid w:val="005C7D74"/>
    <w:rsid w:val="005D0405"/>
    <w:rsid w:val="005D1F28"/>
    <w:rsid w:val="005D2C22"/>
    <w:rsid w:val="005D5C4A"/>
    <w:rsid w:val="005D5CD2"/>
    <w:rsid w:val="005D7197"/>
    <w:rsid w:val="005D7F14"/>
    <w:rsid w:val="005E11EC"/>
    <w:rsid w:val="005E3633"/>
    <w:rsid w:val="005E4936"/>
    <w:rsid w:val="005E4E5A"/>
    <w:rsid w:val="005E7935"/>
    <w:rsid w:val="005E7D19"/>
    <w:rsid w:val="005F1CF7"/>
    <w:rsid w:val="005F47FD"/>
    <w:rsid w:val="005F4E47"/>
    <w:rsid w:val="005F537D"/>
    <w:rsid w:val="005F5ACD"/>
    <w:rsid w:val="006005CD"/>
    <w:rsid w:val="00601DBB"/>
    <w:rsid w:val="00601EF1"/>
    <w:rsid w:val="006033BC"/>
    <w:rsid w:val="00603549"/>
    <w:rsid w:val="00603D28"/>
    <w:rsid w:val="00604B9F"/>
    <w:rsid w:val="00613722"/>
    <w:rsid w:val="006154EE"/>
    <w:rsid w:val="006233E5"/>
    <w:rsid w:val="00624A41"/>
    <w:rsid w:val="006256D1"/>
    <w:rsid w:val="00631B89"/>
    <w:rsid w:val="006355D6"/>
    <w:rsid w:val="006403D1"/>
    <w:rsid w:val="00646F5A"/>
    <w:rsid w:val="00650236"/>
    <w:rsid w:val="00652E32"/>
    <w:rsid w:val="006535E8"/>
    <w:rsid w:val="006555DB"/>
    <w:rsid w:val="00655BBF"/>
    <w:rsid w:val="006605DE"/>
    <w:rsid w:val="00660EE2"/>
    <w:rsid w:val="0066163E"/>
    <w:rsid w:val="00661AD3"/>
    <w:rsid w:val="00664338"/>
    <w:rsid w:val="006711F9"/>
    <w:rsid w:val="00671840"/>
    <w:rsid w:val="006726F3"/>
    <w:rsid w:val="006738B5"/>
    <w:rsid w:val="00677E05"/>
    <w:rsid w:val="00684295"/>
    <w:rsid w:val="0069184B"/>
    <w:rsid w:val="00691858"/>
    <w:rsid w:val="00691934"/>
    <w:rsid w:val="006925DE"/>
    <w:rsid w:val="00692F1B"/>
    <w:rsid w:val="00693DB9"/>
    <w:rsid w:val="006A0790"/>
    <w:rsid w:val="006A0F5E"/>
    <w:rsid w:val="006A0FDB"/>
    <w:rsid w:val="006A1DDA"/>
    <w:rsid w:val="006A2A60"/>
    <w:rsid w:val="006B0421"/>
    <w:rsid w:val="006B23F2"/>
    <w:rsid w:val="006B2E8D"/>
    <w:rsid w:val="006C029A"/>
    <w:rsid w:val="006C1600"/>
    <w:rsid w:val="006C1BC6"/>
    <w:rsid w:val="006C20DB"/>
    <w:rsid w:val="006C7558"/>
    <w:rsid w:val="006C781A"/>
    <w:rsid w:val="006D01D5"/>
    <w:rsid w:val="006D2FF9"/>
    <w:rsid w:val="006D3A18"/>
    <w:rsid w:val="006D50C2"/>
    <w:rsid w:val="006D5667"/>
    <w:rsid w:val="006D5C7F"/>
    <w:rsid w:val="006D772E"/>
    <w:rsid w:val="006D78C0"/>
    <w:rsid w:val="006E0EFA"/>
    <w:rsid w:val="006E2055"/>
    <w:rsid w:val="006E2C35"/>
    <w:rsid w:val="006F6285"/>
    <w:rsid w:val="006F684F"/>
    <w:rsid w:val="007024A2"/>
    <w:rsid w:val="007026FC"/>
    <w:rsid w:val="0070430C"/>
    <w:rsid w:val="00705A40"/>
    <w:rsid w:val="007064FF"/>
    <w:rsid w:val="007079B7"/>
    <w:rsid w:val="00713D02"/>
    <w:rsid w:val="00715E52"/>
    <w:rsid w:val="007217F7"/>
    <w:rsid w:val="0072312E"/>
    <w:rsid w:val="00723F9D"/>
    <w:rsid w:val="00727376"/>
    <w:rsid w:val="0073161C"/>
    <w:rsid w:val="00731CE7"/>
    <w:rsid w:val="007330F6"/>
    <w:rsid w:val="00733973"/>
    <w:rsid w:val="0073533F"/>
    <w:rsid w:val="00736EBD"/>
    <w:rsid w:val="00736FA0"/>
    <w:rsid w:val="0073793E"/>
    <w:rsid w:val="00740A6C"/>
    <w:rsid w:val="00744BD7"/>
    <w:rsid w:val="00746906"/>
    <w:rsid w:val="00747256"/>
    <w:rsid w:val="00747E7C"/>
    <w:rsid w:val="00752211"/>
    <w:rsid w:val="007556BE"/>
    <w:rsid w:val="0075666A"/>
    <w:rsid w:val="0076007D"/>
    <w:rsid w:val="00766721"/>
    <w:rsid w:val="00770EAC"/>
    <w:rsid w:val="007711AD"/>
    <w:rsid w:val="00772A0A"/>
    <w:rsid w:val="00775ADF"/>
    <w:rsid w:val="0077697C"/>
    <w:rsid w:val="007812E3"/>
    <w:rsid w:val="00781586"/>
    <w:rsid w:val="0078234D"/>
    <w:rsid w:val="007852EF"/>
    <w:rsid w:val="0078531A"/>
    <w:rsid w:val="007971A8"/>
    <w:rsid w:val="00797415"/>
    <w:rsid w:val="007A2DCE"/>
    <w:rsid w:val="007A603F"/>
    <w:rsid w:val="007B253C"/>
    <w:rsid w:val="007B4D44"/>
    <w:rsid w:val="007B5130"/>
    <w:rsid w:val="007B6426"/>
    <w:rsid w:val="007B6AB9"/>
    <w:rsid w:val="007C0E41"/>
    <w:rsid w:val="007C21C1"/>
    <w:rsid w:val="007C33BD"/>
    <w:rsid w:val="007C60BF"/>
    <w:rsid w:val="007C6623"/>
    <w:rsid w:val="007C6C04"/>
    <w:rsid w:val="007D22F2"/>
    <w:rsid w:val="007D2AE3"/>
    <w:rsid w:val="007D438C"/>
    <w:rsid w:val="007D4784"/>
    <w:rsid w:val="007D5854"/>
    <w:rsid w:val="007D75CB"/>
    <w:rsid w:val="007D766E"/>
    <w:rsid w:val="007E4000"/>
    <w:rsid w:val="007E4FED"/>
    <w:rsid w:val="007E52FC"/>
    <w:rsid w:val="007E5BD8"/>
    <w:rsid w:val="007F03B0"/>
    <w:rsid w:val="007F1D41"/>
    <w:rsid w:val="007F60A1"/>
    <w:rsid w:val="007F6221"/>
    <w:rsid w:val="00803885"/>
    <w:rsid w:val="008038BA"/>
    <w:rsid w:val="00805C86"/>
    <w:rsid w:val="00805F98"/>
    <w:rsid w:val="008110BB"/>
    <w:rsid w:val="008145E2"/>
    <w:rsid w:val="008166DA"/>
    <w:rsid w:val="0081695F"/>
    <w:rsid w:val="00821746"/>
    <w:rsid w:val="00821D11"/>
    <w:rsid w:val="00826573"/>
    <w:rsid w:val="00830339"/>
    <w:rsid w:val="008317E6"/>
    <w:rsid w:val="00831E2C"/>
    <w:rsid w:val="00835C50"/>
    <w:rsid w:val="00841BEC"/>
    <w:rsid w:val="00843D81"/>
    <w:rsid w:val="008446DB"/>
    <w:rsid w:val="00845C7D"/>
    <w:rsid w:val="00846043"/>
    <w:rsid w:val="00846347"/>
    <w:rsid w:val="008506C2"/>
    <w:rsid w:val="00852352"/>
    <w:rsid w:val="00852D4C"/>
    <w:rsid w:val="008535D8"/>
    <w:rsid w:val="008547A2"/>
    <w:rsid w:val="0085621F"/>
    <w:rsid w:val="0085787C"/>
    <w:rsid w:val="008605E4"/>
    <w:rsid w:val="00863C6A"/>
    <w:rsid w:val="008701F2"/>
    <w:rsid w:val="00873C87"/>
    <w:rsid w:val="0087473E"/>
    <w:rsid w:val="00880320"/>
    <w:rsid w:val="00884104"/>
    <w:rsid w:val="008866E3"/>
    <w:rsid w:val="00891463"/>
    <w:rsid w:val="00891A5A"/>
    <w:rsid w:val="00892844"/>
    <w:rsid w:val="0089355F"/>
    <w:rsid w:val="008A3AD7"/>
    <w:rsid w:val="008B4A3A"/>
    <w:rsid w:val="008C13A8"/>
    <w:rsid w:val="008C4488"/>
    <w:rsid w:val="008C4DF7"/>
    <w:rsid w:val="008C50A5"/>
    <w:rsid w:val="008C56BF"/>
    <w:rsid w:val="008C5F6D"/>
    <w:rsid w:val="008C618B"/>
    <w:rsid w:val="008D187A"/>
    <w:rsid w:val="008D27E6"/>
    <w:rsid w:val="008D2AD0"/>
    <w:rsid w:val="008D37AC"/>
    <w:rsid w:val="008E13B6"/>
    <w:rsid w:val="008E4CDE"/>
    <w:rsid w:val="008E4D15"/>
    <w:rsid w:val="008F273A"/>
    <w:rsid w:val="008F3304"/>
    <w:rsid w:val="008F568C"/>
    <w:rsid w:val="008F5B3C"/>
    <w:rsid w:val="008F5E9F"/>
    <w:rsid w:val="008F60BC"/>
    <w:rsid w:val="008F797D"/>
    <w:rsid w:val="008F7E56"/>
    <w:rsid w:val="008F7F80"/>
    <w:rsid w:val="009005A8"/>
    <w:rsid w:val="00900D4D"/>
    <w:rsid w:val="009032CD"/>
    <w:rsid w:val="0090332B"/>
    <w:rsid w:val="00904A23"/>
    <w:rsid w:val="00904A7E"/>
    <w:rsid w:val="00904E76"/>
    <w:rsid w:val="0090789B"/>
    <w:rsid w:val="00913456"/>
    <w:rsid w:val="00914ECA"/>
    <w:rsid w:val="00917AB9"/>
    <w:rsid w:val="009212C0"/>
    <w:rsid w:val="009217BD"/>
    <w:rsid w:val="009233BD"/>
    <w:rsid w:val="009250CB"/>
    <w:rsid w:val="00926112"/>
    <w:rsid w:val="00926184"/>
    <w:rsid w:val="00927ACC"/>
    <w:rsid w:val="009304C8"/>
    <w:rsid w:val="009326DD"/>
    <w:rsid w:val="00932DA4"/>
    <w:rsid w:val="00935634"/>
    <w:rsid w:val="0093720B"/>
    <w:rsid w:val="009404E5"/>
    <w:rsid w:val="00940959"/>
    <w:rsid w:val="009431C7"/>
    <w:rsid w:val="0094423F"/>
    <w:rsid w:val="00946E70"/>
    <w:rsid w:val="00946EB4"/>
    <w:rsid w:val="00947562"/>
    <w:rsid w:val="00952787"/>
    <w:rsid w:val="00954386"/>
    <w:rsid w:val="0095503F"/>
    <w:rsid w:val="009565BF"/>
    <w:rsid w:val="00957477"/>
    <w:rsid w:val="00962D20"/>
    <w:rsid w:val="009640FE"/>
    <w:rsid w:val="0096622A"/>
    <w:rsid w:val="00966352"/>
    <w:rsid w:val="00967B29"/>
    <w:rsid w:val="00967F10"/>
    <w:rsid w:val="00970213"/>
    <w:rsid w:val="0097463C"/>
    <w:rsid w:val="00975E84"/>
    <w:rsid w:val="009760A9"/>
    <w:rsid w:val="00976399"/>
    <w:rsid w:val="00980072"/>
    <w:rsid w:val="00980585"/>
    <w:rsid w:val="0098247A"/>
    <w:rsid w:val="00984F6A"/>
    <w:rsid w:val="00986229"/>
    <w:rsid w:val="009868A5"/>
    <w:rsid w:val="00990265"/>
    <w:rsid w:val="00991BE5"/>
    <w:rsid w:val="00991E99"/>
    <w:rsid w:val="009966E8"/>
    <w:rsid w:val="00997649"/>
    <w:rsid w:val="009A026A"/>
    <w:rsid w:val="009A0ED4"/>
    <w:rsid w:val="009A223E"/>
    <w:rsid w:val="009A79C3"/>
    <w:rsid w:val="009B0C8D"/>
    <w:rsid w:val="009B226C"/>
    <w:rsid w:val="009B2ECE"/>
    <w:rsid w:val="009B5A37"/>
    <w:rsid w:val="009C3CB1"/>
    <w:rsid w:val="009D29FB"/>
    <w:rsid w:val="009D5895"/>
    <w:rsid w:val="009D67E2"/>
    <w:rsid w:val="009D783A"/>
    <w:rsid w:val="009E0514"/>
    <w:rsid w:val="009E271C"/>
    <w:rsid w:val="009E35B3"/>
    <w:rsid w:val="009E4D6E"/>
    <w:rsid w:val="009F0309"/>
    <w:rsid w:val="009F0FE7"/>
    <w:rsid w:val="009F19A2"/>
    <w:rsid w:val="009F1EBD"/>
    <w:rsid w:val="009F2C82"/>
    <w:rsid w:val="009F4ED5"/>
    <w:rsid w:val="009F6EE3"/>
    <w:rsid w:val="009F71D3"/>
    <w:rsid w:val="009F7CDE"/>
    <w:rsid w:val="009F7D6E"/>
    <w:rsid w:val="00A001C7"/>
    <w:rsid w:val="00A00455"/>
    <w:rsid w:val="00A00914"/>
    <w:rsid w:val="00A05028"/>
    <w:rsid w:val="00A05553"/>
    <w:rsid w:val="00A05A79"/>
    <w:rsid w:val="00A06A8E"/>
    <w:rsid w:val="00A1191F"/>
    <w:rsid w:val="00A124F9"/>
    <w:rsid w:val="00A14101"/>
    <w:rsid w:val="00A152EB"/>
    <w:rsid w:val="00A16B23"/>
    <w:rsid w:val="00A17D9F"/>
    <w:rsid w:val="00A201F3"/>
    <w:rsid w:val="00A21A0D"/>
    <w:rsid w:val="00A21E6C"/>
    <w:rsid w:val="00A25C64"/>
    <w:rsid w:val="00A27D9B"/>
    <w:rsid w:val="00A34F0C"/>
    <w:rsid w:val="00A350EB"/>
    <w:rsid w:val="00A35B75"/>
    <w:rsid w:val="00A3602F"/>
    <w:rsid w:val="00A377AA"/>
    <w:rsid w:val="00A40F9C"/>
    <w:rsid w:val="00A44419"/>
    <w:rsid w:val="00A453AA"/>
    <w:rsid w:val="00A463F7"/>
    <w:rsid w:val="00A50D14"/>
    <w:rsid w:val="00A51752"/>
    <w:rsid w:val="00A6018D"/>
    <w:rsid w:val="00A61034"/>
    <w:rsid w:val="00A61834"/>
    <w:rsid w:val="00A63F55"/>
    <w:rsid w:val="00A66091"/>
    <w:rsid w:val="00A67035"/>
    <w:rsid w:val="00A716C2"/>
    <w:rsid w:val="00A71790"/>
    <w:rsid w:val="00A728A4"/>
    <w:rsid w:val="00A76654"/>
    <w:rsid w:val="00A802D7"/>
    <w:rsid w:val="00A829BD"/>
    <w:rsid w:val="00A8460D"/>
    <w:rsid w:val="00A84847"/>
    <w:rsid w:val="00A90F12"/>
    <w:rsid w:val="00A934AC"/>
    <w:rsid w:val="00A95625"/>
    <w:rsid w:val="00A96722"/>
    <w:rsid w:val="00A96A1A"/>
    <w:rsid w:val="00A97378"/>
    <w:rsid w:val="00A978DC"/>
    <w:rsid w:val="00AA0BE5"/>
    <w:rsid w:val="00AA0CDF"/>
    <w:rsid w:val="00AA1832"/>
    <w:rsid w:val="00AA21CF"/>
    <w:rsid w:val="00AA26FB"/>
    <w:rsid w:val="00AA2D39"/>
    <w:rsid w:val="00AA3F13"/>
    <w:rsid w:val="00AA3F51"/>
    <w:rsid w:val="00AA77BA"/>
    <w:rsid w:val="00AB180D"/>
    <w:rsid w:val="00AB6409"/>
    <w:rsid w:val="00AB7BCC"/>
    <w:rsid w:val="00AC4DA9"/>
    <w:rsid w:val="00AC69D2"/>
    <w:rsid w:val="00AC6B35"/>
    <w:rsid w:val="00AC7299"/>
    <w:rsid w:val="00AD054B"/>
    <w:rsid w:val="00AD45D0"/>
    <w:rsid w:val="00AD78D8"/>
    <w:rsid w:val="00AE14BC"/>
    <w:rsid w:val="00AE333D"/>
    <w:rsid w:val="00AE41F5"/>
    <w:rsid w:val="00AE461C"/>
    <w:rsid w:val="00AE6A53"/>
    <w:rsid w:val="00AF1BF2"/>
    <w:rsid w:val="00AF28E2"/>
    <w:rsid w:val="00AF28EB"/>
    <w:rsid w:val="00AF7415"/>
    <w:rsid w:val="00B00776"/>
    <w:rsid w:val="00B04E32"/>
    <w:rsid w:val="00B16DE3"/>
    <w:rsid w:val="00B1735E"/>
    <w:rsid w:val="00B20B48"/>
    <w:rsid w:val="00B21AEA"/>
    <w:rsid w:val="00B25EF9"/>
    <w:rsid w:val="00B30F5A"/>
    <w:rsid w:val="00B316BE"/>
    <w:rsid w:val="00B332E8"/>
    <w:rsid w:val="00B358D4"/>
    <w:rsid w:val="00B36E97"/>
    <w:rsid w:val="00B3758E"/>
    <w:rsid w:val="00B40A2E"/>
    <w:rsid w:val="00B50C5F"/>
    <w:rsid w:val="00B51DBE"/>
    <w:rsid w:val="00B52266"/>
    <w:rsid w:val="00B5322D"/>
    <w:rsid w:val="00B53810"/>
    <w:rsid w:val="00B57558"/>
    <w:rsid w:val="00B60C45"/>
    <w:rsid w:val="00B63300"/>
    <w:rsid w:val="00B65F71"/>
    <w:rsid w:val="00B7331F"/>
    <w:rsid w:val="00B736A6"/>
    <w:rsid w:val="00B74642"/>
    <w:rsid w:val="00B74EE5"/>
    <w:rsid w:val="00B751CC"/>
    <w:rsid w:val="00B76AFE"/>
    <w:rsid w:val="00B85B29"/>
    <w:rsid w:val="00B8601C"/>
    <w:rsid w:val="00B8624D"/>
    <w:rsid w:val="00B92018"/>
    <w:rsid w:val="00B92AC2"/>
    <w:rsid w:val="00B9483F"/>
    <w:rsid w:val="00B94C86"/>
    <w:rsid w:val="00B97357"/>
    <w:rsid w:val="00B97DCD"/>
    <w:rsid w:val="00BA32D7"/>
    <w:rsid w:val="00BB0163"/>
    <w:rsid w:val="00BB0AEF"/>
    <w:rsid w:val="00BB5D57"/>
    <w:rsid w:val="00BB6293"/>
    <w:rsid w:val="00BB6384"/>
    <w:rsid w:val="00BB68AF"/>
    <w:rsid w:val="00BB71AC"/>
    <w:rsid w:val="00BC3ACC"/>
    <w:rsid w:val="00BC439A"/>
    <w:rsid w:val="00BC4E01"/>
    <w:rsid w:val="00BC59B4"/>
    <w:rsid w:val="00BC672D"/>
    <w:rsid w:val="00BC6E62"/>
    <w:rsid w:val="00BD3BA3"/>
    <w:rsid w:val="00BD5E01"/>
    <w:rsid w:val="00BD5EF0"/>
    <w:rsid w:val="00BE01C8"/>
    <w:rsid w:val="00BE2A25"/>
    <w:rsid w:val="00BF07E4"/>
    <w:rsid w:val="00BF383C"/>
    <w:rsid w:val="00BF5D54"/>
    <w:rsid w:val="00C01A1C"/>
    <w:rsid w:val="00C0200E"/>
    <w:rsid w:val="00C02AAB"/>
    <w:rsid w:val="00C02C5D"/>
    <w:rsid w:val="00C0464D"/>
    <w:rsid w:val="00C11267"/>
    <w:rsid w:val="00C12C25"/>
    <w:rsid w:val="00C1309E"/>
    <w:rsid w:val="00C13A91"/>
    <w:rsid w:val="00C14FF4"/>
    <w:rsid w:val="00C15D48"/>
    <w:rsid w:val="00C1783D"/>
    <w:rsid w:val="00C26A70"/>
    <w:rsid w:val="00C2705A"/>
    <w:rsid w:val="00C31D2E"/>
    <w:rsid w:val="00C32B74"/>
    <w:rsid w:val="00C3397B"/>
    <w:rsid w:val="00C3582B"/>
    <w:rsid w:val="00C41801"/>
    <w:rsid w:val="00C426C1"/>
    <w:rsid w:val="00C43880"/>
    <w:rsid w:val="00C503C5"/>
    <w:rsid w:val="00C51313"/>
    <w:rsid w:val="00C515E2"/>
    <w:rsid w:val="00C53AD3"/>
    <w:rsid w:val="00C53F24"/>
    <w:rsid w:val="00C556CB"/>
    <w:rsid w:val="00C60161"/>
    <w:rsid w:val="00C629AC"/>
    <w:rsid w:val="00C6460B"/>
    <w:rsid w:val="00C64A4A"/>
    <w:rsid w:val="00C6739D"/>
    <w:rsid w:val="00C6753B"/>
    <w:rsid w:val="00C70FC6"/>
    <w:rsid w:val="00C717C1"/>
    <w:rsid w:val="00C71DF3"/>
    <w:rsid w:val="00C72392"/>
    <w:rsid w:val="00C72D3E"/>
    <w:rsid w:val="00C74DA0"/>
    <w:rsid w:val="00C76596"/>
    <w:rsid w:val="00C7681E"/>
    <w:rsid w:val="00C772DC"/>
    <w:rsid w:val="00C8145A"/>
    <w:rsid w:val="00C81FF1"/>
    <w:rsid w:val="00C81FFB"/>
    <w:rsid w:val="00C82130"/>
    <w:rsid w:val="00C829DD"/>
    <w:rsid w:val="00C848E5"/>
    <w:rsid w:val="00C90F1A"/>
    <w:rsid w:val="00C9289A"/>
    <w:rsid w:val="00C94EEE"/>
    <w:rsid w:val="00C955C2"/>
    <w:rsid w:val="00CA04F3"/>
    <w:rsid w:val="00CA0EB0"/>
    <w:rsid w:val="00CA10B1"/>
    <w:rsid w:val="00CA1C7B"/>
    <w:rsid w:val="00CA22EF"/>
    <w:rsid w:val="00CA27A7"/>
    <w:rsid w:val="00CA2FCB"/>
    <w:rsid w:val="00CA304A"/>
    <w:rsid w:val="00CA63B7"/>
    <w:rsid w:val="00CA65D8"/>
    <w:rsid w:val="00CB0ECB"/>
    <w:rsid w:val="00CB1860"/>
    <w:rsid w:val="00CB214D"/>
    <w:rsid w:val="00CB3B4A"/>
    <w:rsid w:val="00CB67A4"/>
    <w:rsid w:val="00CB67AE"/>
    <w:rsid w:val="00CB7015"/>
    <w:rsid w:val="00CB7082"/>
    <w:rsid w:val="00CD0C87"/>
    <w:rsid w:val="00CD1FAB"/>
    <w:rsid w:val="00CD4298"/>
    <w:rsid w:val="00CD4893"/>
    <w:rsid w:val="00CD7E93"/>
    <w:rsid w:val="00CE21B8"/>
    <w:rsid w:val="00CE322A"/>
    <w:rsid w:val="00CE388C"/>
    <w:rsid w:val="00CE4E4B"/>
    <w:rsid w:val="00CE56EC"/>
    <w:rsid w:val="00CF225F"/>
    <w:rsid w:val="00CF2A88"/>
    <w:rsid w:val="00CF2C32"/>
    <w:rsid w:val="00CF34F0"/>
    <w:rsid w:val="00CF6C23"/>
    <w:rsid w:val="00D00969"/>
    <w:rsid w:val="00D00EBB"/>
    <w:rsid w:val="00D02311"/>
    <w:rsid w:val="00D02415"/>
    <w:rsid w:val="00D02904"/>
    <w:rsid w:val="00D0353B"/>
    <w:rsid w:val="00D04770"/>
    <w:rsid w:val="00D05BBE"/>
    <w:rsid w:val="00D06060"/>
    <w:rsid w:val="00D0738C"/>
    <w:rsid w:val="00D1199D"/>
    <w:rsid w:val="00D12CFD"/>
    <w:rsid w:val="00D1353E"/>
    <w:rsid w:val="00D209EF"/>
    <w:rsid w:val="00D2302D"/>
    <w:rsid w:val="00D23354"/>
    <w:rsid w:val="00D23785"/>
    <w:rsid w:val="00D23B0B"/>
    <w:rsid w:val="00D250DC"/>
    <w:rsid w:val="00D328E4"/>
    <w:rsid w:val="00D32CC1"/>
    <w:rsid w:val="00D32FAC"/>
    <w:rsid w:val="00D33910"/>
    <w:rsid w:val="00D42BC7"/>
    <w:rsid w:val="00D43CE6"/>
    <w:rsid w:val="00D47DBC"/>
    <w:rsid w:val="00D47FA2"/>
    <w:rsid w:val="00D51520"/>
    <w:rsid w:val="00D60FCE"/>
    <w:rsid w:val="00D61AE6"/>
    <w:rsid w:val="00D62424"/>
    <w:rsid w:val="00D62A14"/>
    <w:rsid w:val="00D62F5B"/>
    <w:rsid w:val="00D634E2"/>
    <w:rsid w:val="00D71650"/>
    <w:rsid w:val="00D72AE8"/>
    <w:rsid w:val="00D734B6"/>
    <w:rsid w:val="00D73C50"/>
    <w:rsid w:val="00D7448D"/>
    <w:rsid w:val="00D76772"/>
    <w:rsid w:val="00D77234"/>
    <w:rsid w:val="00D81125"/>
    <w:rsid w:val="00D82C2A"/>
    <w:rsid w:val="00D82E45"/>
    <w:rsid w:val="00D8470F"/>
    <w:rsid w:val="00D84DF0"/>
    <w:rsid w:val="00D866C8"/>
    <w:rsid w:val="00D867C8"/>
    <w:rsid w:val="00D87AC7"/>
    <w:rsid w:val="00D94993"/>
    <w:rsid w:val="00D95DAE"/>
    <w:rsid w:val="00D960C8"/>
    <w:rsid w:val="00DA2E5D"/>
    <w:rsid w:val="00DA3DB2"/>
    <w:rsid w:val="00DA3E3F"/>
    <w:rsid w:val="00DA5601"/>
    <w:rsid w:val="00DB4221"/>
    <w:rsid w:val="00DB51DB"/>
    <w:rsid w:val="00DC00F5"/>
    <w:rsid w:val="00DC0935"/>
    <w:rsid w:val="00DC30D5"/>
    <w:rsid w:val="00DC352B"/>
    <w:rsid w:val="00DC5C4D"/>
    <w:rsid w:val="00DD27E1"/>
    <w:rsid w:val="00DD2842"/>
    <w:rsid w:val="00DD7C9E"/>
    <w:rsid w:val="00DE4CD1"/>
    <w:rsid w:val="00DE70A7"/>
    <w:rsid w:val="00DF1ED6"/>
    <w:rsid w:val="00DF2F00"/>
    <w:rsid w:val="00E0078E"/>
    <w:rsid w:val="00E01738"/>
    <w:rsid w:val="00E04B11"/>
    <w:rsid w:val="00E05FC9"/>
    <w:rsid w:val="00E10A2A"/>
    <w:rsid w:val="00E13950"/>
    <w:rsid w:val="00E165B6"/>
    <w:rsid w:val="00E2033A"/>
    <w:rsid w:val="00E25880"/>
    <w:rsid w:val="00E305CF"/>
    <w:rsid w:val="00E32B43"/>
    <w:rsid w:val="00E34ECA"/>
    <w:rsid w:val="00E35B31"/>
    <w:rsid w:val="00E3666A"/>
    <w:rsid w:val="00E3769A"/>
    <w:rsid w:val="00E459D0"/>
    <w:rsid w:val="00E60C77"/>
    <w:rsid w:val="00E65C28"/>
    <w:rsid w:val="00E67088"/>
    <w:rsid w:val="00E7102C"/>
    <w:rsid w:val="00E720B2"/>
    <w:rsid w:val="00E7471F"/>
    <w:rsid w:val="00E76203"/>
    <w:rsid w:val="00E841EE"/>
    <w:rsid w:val="00E8447E"/>
    <w:rsid w:val="00E86A2D"/>
    <w:rsid w:val="00E90BB6"/>
    <w:rsid w:val="00E973D4"/>
    <w:rsid w:val="00EA29C4"/>
    <w:rsid w:val="00EA2AB9"/>
    <w:rsid w:val="00EA3BE7"/>
    <w:rsid w:val="00EA49F2"/>
    <w:rsid w:val="00EA6A6F"/>
    <w:rsid w:val="00EB4C6E"/>
    <w:rsid w:val="00EB64FD"/>
    <w:rsid w:val="00EB71BB"/>
    <w:rsid w:val="00EC14E7"/>
    <w:rsid w:val="00EC1A39"/>
    <w:rsid w:val="00EC629B"/>
    <w:rsid w:val="00ED4B35"/>
    <w:rsid w:val="00EE0893"/>
    <w:rsid w:val="00EE3E88"/>
    <w:rsid w:val="00EE539E"/>
    <w:rsid w:val="00EF04CC"/>
    <w:rsid w:val="00EF2852"/>
    <w:rsid w:val="00EF2B8E"/>
    <w:rsid w:val="00EF3987"/>
    <w:rsid w:val="00EF3B0B"/>
    <w:rsid w:val="00EF70D5"/>
    <w:rsid w:val="00F024E4"/>
    <w:rsid w:val="00F03171"/>
    <w:rsid w:val="00F033C7"/>
    <w:rsid w:val="00F0387C"/>
    <w:rsid w:val="00F053EF"/>
    <w:rsid w:val="00F07350"/>
    <w:rsid w:val="00F0799C"/>
    <w:rsid w:val="00F119FD"/>
    <w:rsid w:val="00F12685"/>
    <w:rsid w:val="00F15657"/>
    <w:rsid w:val="00F17826"/>
    <w:rsid w:val="00F240CC"/>
    <w:rsid w:val="00F254E9"/>
    <w:rsid w:val="00F25DBE"/>
    <w:rsid w:val="00F26A2B"/>
    <w:rsid w:val="00F27A9D"/>
    <w:rsid w:val="00F326F8"/>
    <w:rsid w:val="00F3364F"/>
    <w:rsid w:val="00F343BB"/>
    <w:rsid w:val="00F348A0"/>
    <w:rsid w:val="00F34F78"/>
    <w:rsid w:val="00F35E98"/>
    <w:rsid w:val="00F37428"/>
    <w:rsid w:val="00F4191C"/>
    <w:rsid w:val="00F43161"/>
    <w:rsid w:val="00F45AAD"/>
    <w:rsid w:val="00F45E25"/>
    <w:rsid w:val="00F46166"/>
    <w:rsid w:val="00F477D9"/>
    <w:rsid w:val="00F50513"/>
    <w:rsid w:val="00F50D5D"/>
    <w:rsid w:val="00F52B3D"/>
    <w:rsid w:val="00F53FC1"/>
    <w:rsid w:val="00F54209"/>
    <w:rsid w:val="00F543BF"/>
    <w:rsid w:val="00F54E46"/>
    <w:rsid w:val="00F56B70"/>
    <w:rsid w:val="00F57832"/>
    <w:rsid w:val="00F6476D"/>
    <w:rsid w:val="00F64BEA"/>
    <w:rsid w:val="00F64E2C"/>
    <w:rsid w:val="00F66568"/>
    <w:rsid w:val="00F67FF7"/>
    <w:rsid w:val="00F70221"/>
    <w:rsid w:val="00F71C7D"/>
    <w:rsid w:val="00F7598D"/>
    <w:rsid w:val="00F77035"/>
    <w:rsid w:val="00F77D01"/>
    <w:rsid w:val="00F80AC3"/>
    <w:rsid w:val="00F80E42"/>
    <w:rsid w:val="00F81EB5"/>
    <w:rsid w:val="00F82044"/>
    <w:rsid w:val="00F828CB"/>
    <w:rsid w:val="00F8511F"/>
    <w:rsid w:val="00F86687"/>
    <w:rsid w:val="00F94043"/>
    <w:rsid w:val="00F9453E"/>
    <w:rsid w:val="00F97833"/>
    <w:rsid w:val="00F97ED0"/>
    <w:rsid w:val="00FA3E8D"/>
    <w:rsid w:val="00FA4273"/>
    <w:rsid w:val="00FA4927"/>
    <w:rsid w:val="00FA550F"/>
    <w:rsid w:val="00FB2BF8"/>
    <w:rsid w:val="00FB69AD"/>
    <w:rsid w:val="00FC107C"/>
    <w:rsid w:val="00FC4BDA"/>
    <w:rsid w:val="00FC60EC"/>
    <w:rsid w:val="00FC6182"/>
    <w:rsid w:val="00FD1531"/>
    <w:rsid w:val="00FD2691"/>
    <w:rsid w:val="00FD2A12"/>
    <w:rsid w:val="00FD501C"/>
    <w:rsid w:val="00FD62E2"/>
    <w:rsid w:val="00FD65A5"/>
    <w:rsid w:val="00FE6B5F"/>
    <w:rsid w:val="00FE7AE5"/>
    <w:rsid w:val="00FF0D49"/>
    <w:rsid w:val="00FF53DD"/>
    <w:rsid w:val="00FF54DD"/>
    <w:rsid w:val="00FF7B7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005daa"/>
    </o:shapedefaults>
    <o:shapelayout v:ext="edit">
      <o:idmap v:ext="edit" data="1"/>
    </o:shapelayout>
  </w:shapeDefaults>
  <w:doNotEmbedSmartTags/>
  <w:decimalSymbol w:val="."/>
  <w:listSeparator w:val=","/>
  <w14:docId w14:val="2F8E1F82"/>
  <w14:defaultImageDpi w14:val="330"/>
  <w15:docId w15:val="{8C77B906-589E-4EB0-BBF7-3792577C0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797E"/>
    <w:rPr>
      <w:rFonts w:ascii="Georgia" w:hAnsi="Georgia"/>
      <w:sz w:val="24"/>
      <w:szCs w:val="24"/>
    </w:rPr>
  </w:style>
  <w:style w:type="paragraph" w:styleId="Heading1">
    <w:name w:val="heading 1"/>
    <w:basedOn w:val="Normal"/>
    <w:next w:val="Normal"/>
    <w:qFormat/>
    <w:rsid w:val="00FC4BDA"/>
    <w:pPr>
      <w:keepNext/>
      <w:spacing w:before="240" w:after="60"/>
      <w:outlineLvl w:val="0"/>
    </w:pPr>
    <w:rPr>
      <w:rFonts w:ascii="Arial Narrow" w:hAnsi="Arial Narrow"/>
      <w:b/>
      <w:bCs/>
      <w:caps/>
      <w:color w:val="005DAA"/>
      <w:kern w:val="32"/>
      <w:sz w:val="44"/>
      <w:szCs w:val="44"/>
    </w:rPr>
  </w:style>
  <w:style w:type="paragraph" w:styleId="Heading2">
    <w:name w:val="heading 2"/>
    <w:basedOn w:val="Normal"/>
    <w:next w:val="Normal"/>
    <w:qFormat/>
    <w:rsid w:val="00100319"/>
    <w:pPr>
      <w:outlineLvl w:val="1"/>
    </w:pPr>
    <w:rPr>
      <w:rFonts w:ascii="Arial Narrow" w:hAnsi="Arial Narrow"/>
      <w:sz w:val="28"/>
      <w:szCs w:val="28"/>
    </w:rPr>
  </w:style>
  <w:style w:type="paragraph" w:styleId="Heading3">
    <w:name w:val="heading 3"/>
    <w:basedOn w:val="Heading2"/>
    <w:next w:val="Normal"/>
    <w:qFormat/>
    <w:rsid w:val="0041297E"/>
    <w:pPr>
      <w:spacing w:before="240" w:after="120"/>
      <w:outlineLvl w:val="2"/>
    </w:pPr>
    <w:rPr>
      <w:b/>
      <w:smallCaps/>
      <w:sz w:val="24"/>
      <w:u w:val="single"/>
    </w:rPr>
  </w:style>
  <w:style w:type="paragraph" w:styleId="Heading4">
    <w:name w:val="heading 4"/>
    <w:basedOn w:val="Heading3"/>
    <w:next w:val="Normal"/>
    <w:autoRedefine/>
    <w:qFormat/>
    <w:rsid w:val="00094D7D"/>
    <w:pPr>
      <w:keepNext/>
      <w:spacing w:after="60"/>
      <w:outlineLvl w:val="3"/>
    </w:pPr>
    <w:rPr>
      <w:smallCaps w:val="0"/>
      <w:sz w:val="20"/>
      <w:u w:val="none"/>
    </w:rPr>
  </w:style>
  <w:style w:type="paragraph" w:styleId="Heading5">
    <w:name w:val="heading 5"/>
    <w:basedOn w:val="Normal"/>
    <w:next w:val="Normal"/>
    <w:link w:val="Heading5Char"/>
    <w:uiPriority w:val="9"/>
    <w:semiHidden/>
    <w:unhideWhenUsed/>
    <w:qFormat/>
    <w:rsid w:val="00D250DC"/>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DE6891"/>
  </w:style>
  <w:style w:type="paragraph" w:customStyle="1" w:styleId="LanguageCode">
    <w:name w:val="Language Code"/>
    <w:basedOn w:val="Normal"/>
    <w:rsid w:val="00F244CE"/>
    <w:pPr>
      <w:jc w:val="right"/>
    </w:pPr>
    <w:rPr>
      <w:rFonts w:ascii="Arial" w:hAnsi="Arial"/>
      <w:sz w:val="14"/>
    </w:rPr>
  </w:style>
  <w:style w:type="paragraph" w:customStyle="1" w:styleId="BodyParagraph">
    <w:name w:val="Body Paragraph"/>
    <w:basedOn w:val="Normal"/>
    <w:autoRedefine/>
    <w:qFormat/>
    <w:rsid w:val="004F29BA"/>
    <w:pPr>
      <w:widowControl w:val="0"/>
      <w:suppressAutoHyphens/>
      <w:autoSpaceDE w:val="0"/>
      <w:autoSpaceDN w:val="0"/>
      <w:adjustRightInd w:val="0"/>
      <w:spacing w:before="60" w:line="288" w:lineRule="auto"/>
      <w:textAlignment w:val="center"/>
    </w:pPr>
    <w:rPr>
      <w:color w:val="000000" w:themeColor="text1"/>
      <w:sz w:val="20"/>
      <w:szCs w:val="22"/>
    </w:rPr>
  </w:style>
  <w:style w:type="paragraph" w:styleId="Header">
    <w:name w:val="header"/>
    <w:basedOn w:val="Normal"/>
    <w:rsid w:val="00FE65DE"/>
    <w:pPr>
      <w:tabs>
        <w:tab w:val="center" w:pos="4320"/>
        <w:tab w:val="right" w:pos="8640"/>
      </w:tabs>
    </w:pPr>
  </w:style>
  <w:style w:type="paragraph" w:customStyle="1" w:styleId="BulletPoints">
    <w:name w:val="Bullet Points"/>
    <w:basedOn w:val="BodyParagraph"/>
    <w:rsid w:val="00DE6891"/>
    <w:pPr>
      <w:spacing w:before="0"/>
    </w:pPr>
  </w:style>
  <w:style w:type="character" w:styleId="FootnoteReference">
    <w:name w:val="footnote reference"/>
    <w:basedOn w:val="DefaultParagraphFont"/>
    <w:semiHidden/>
    <w:rsid w:val="00DE6891"/>
    <w:rPr>
      <w:vertAlign w:val="superscript"/>
    </w:rPr>
  </w:style>
  <w:style w:type="paragraph" w:styleId="Footer">
    <w:name w:val="footer"/>
    <w:basedOn w:val="Normal"/>
    <w:link w:val="FooterChar"/>
    <w:uiPriority w:val="99"/>
    <w:rsid w:val="00DE6891"/>
    <w:pPr>
      <w:tabs>
        <w:tab w:val="center" w:pos="4320"/>
        <w:tab w:val="right" w:pos="8640"/>
      </w:tabs>
    </w:pPr>
  </w:style>
  <w:style w:type="character" w:styleId="PageNumber">
    <w:name w:val="page number"/>
    <w:basedOn w:val="DefaultParagraphFont"/>
    <w:rsid w:val="00DE6891"/>
  </w:style>
  <w:style w:type="paragraph" w:customStyle="1" w:styleId="IntroParagraph">
    <w:name w:val="Intro Paragraph"/>
    <w:basedOn w:val="BodyParagraph"/>
    <w:autoRedefine/>
    <w:rsid w:val="00D07D0B"/>
    <w:pPr>
      <w:spacing w:after="360"/>
    </w:pPr>
    <w:rPr>
      <w:color w:val="auto"/>
    </w:rPr>
  </w:style>
  <w:style w:type="paragraph" w:styleId="BalloonText">
    <w:name w:val="Balloon Text"/>
    <w:basedOn w:val="Normal"/>
    <w:link w:val="BalloonTextChar"/>
    <w:uiPriority w:val="99"/>
    <w:semiHidden/>
    <w:unhideWhenUsed/>
    <w:rsid w:val="0041297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1297E"/>
    <w:rPr>
      <w:rFonts w:ascii="Lucida Grande" w:hAnsi="Lucida Grande" w:cs="Lucida Grande"/>
      <w:sz w:val="18"/>
      <w:szCs w:val="18"/>
    </w:rPr>
  </w:style>
  <w:style w:type="paragraph" w:customStyle="1" w:styleId="Subhead2">
    <w:name w:val="Subhead 2"/>
    <w:basedOn w:val="Heading2"/>
    <w:next w:val="BodyParagraph"/>
    <w:qFormat/>
    <w:rsid w:val="00094D7D"/>
    <w:pPr>
      <w:spacing w:before="240" w:after="60"/>
    </w:pPr>
    <w:rPr>
      <w:b/>
      <w:sz w:val="20"/>
    </w:rPr>
  </w:style>
  <w:style w:type="paragraph" w:customStyle="1" w:styleId="Subhead1">
    <w:name w:val="Subhead 1"/>
    <w:rsid w:val="0085621F"/>
    <w:pPr>
      <w:spacing w:before="240" w:after="120"/>
    </w:pPr>
    <w:rPr>
      <w:rFonts w:ascii="Arial Narrow" w:hAnsi="Arial Narrow"/>
      <w:b/>
      <w:bCs/>
      <w:caps/>
      <w:sz w:val="24"/>
      <w:szCs w:val="24"/>
      <w:u w:val="single"/>
    </w:rPr>
  </w:style>
  <w:style w:type="paragraph" w:customStyle="1" w:styleId="NumberList">
    <w:name w:val="Number List"/>
    <w:basedOn w:val="BodyParagraph"/>
    <w:qFormat/>
    <w:rsid w:val="0022325E"/>
    <w:pPr>
      <w:tabs>
        <w:tab w:val="right" w:pos="180"/>
      </w:tabs>
      <w:ind w:left="360" w:hanging="360"/>
    </w:pPr>
  </w:style>
  <w:style w:type="character" w:customStyle="1" w:styleId="FooterChar">
    <w:name w:val="Footer Char"/>
    <w:basedOn w:val="DefaultParagraphFont"/>
    <w:link w:val="Footer"/>
    <w:uiPriority w:val="99"/>
    <w:rsid w:val="00C90F1A"/>
    <w:rPr>
      <w:rFonts w:ascii="Georgia" w:hAnsi="Georgia"/>
      <w:sz w:val="24"/>
      <w:szCs w:val="24"/>
    </w:rPr>
  </w:style>
  <w:style w:type="character" w:styleId="Hyperlink">
    <w:name w:val="Hyperlink"/>
    <w:uiPriority w:val="99"/>
    <w:rsid w:val="00C90F1A"/>
    <w:rPr>
      <w:color w:val="0000FF"/>
      <w:u w:val="single"/>
    </w:rPr>
  </w:style>
  <w:style w:type="table" w:styleId="TableGrid">
    <w:name w:val="Table Grid"/>
    <w:basedOn w:val="TableNormal"/>
    <w:uiPriority w:val="59"/>
    <w:rsid w:val="00C90F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90F1A"/>
    <w:pPr>
      <w:spacing w:before="100" w:beforeAutospacing="1" w:after="100" w:afterAutospacing="1"/>
    </w:pPr>
    <w:rPr>
      <w:rFonts w:ascii="Times New Roman" w:eastAsiaTheme="minorEastAsia" w:hAnsi="Times New Roman"/>
    </w:rPr>
  </w:style>
  <w:style w:type="paragraph" w:styleId="ListParagraph">
    <w:name w:val="List Paragraph"/>
    <w:basedOn w:val="Normal"/>
    <w:uiPriority w:val="34"/>
    <w:qFormat/>
    <w:rsid w:val="005A4512"/>
    <w:pPr>
      <w:ind w:left="720"/>
      <w:contextualSpacing/>
    </w:pPr>
    <w:rPr>
      <w:rFonts w:ascii="Times" w:eastAsia="Times" w:hAnsi="Times"/>
      <w:szCs w:val="20"/>
    </w:rPr>
  </w:style>
  <w:style w:type="paragraph" w:styleId="PlainText">
    <w:name w:val="Plain Text"/>
    <w:basedOn w:val="Normal"/>
    <w:link w:val="PlainTextChar"/>
    <w:uiPriority w:val="99"/>
    <w:unhideWhenUsed/>
    <w:rsid w:val="005A4512"/>
    <w:rPr>
      <w:rFonts w:ascii="Cambria" w:eastAsia="SimSun" w:hAnsi="Cambria"/>
      <w:sz w:val="22"/>
      <w:szCs w:val="22"/>
      <w:lang w:eastAsia="zh-CN"/>
    </w:rPr>
  </w:style>
  <w:style w:type="character" w:customStyle="1" w:styleId="PlainTextChar">
    <w:name w:val="Plain Text Char"/>
    <w:basedOn w:val="DefaultParagraphFont"/>
    <w:link w:val="PlainText"/>
    <w:uiPriority w:val="99"/>
    <w:rsid w:val="005A4512"/>
    <w:rPr>
      <w:rFonts w:ascii="Cambria" w:eastAsia="SimSun" w:hAnsi="Cambria"/>
      <w:sz w:val="22"/>
      <w:szCs w:val="22"/>
      <w:lang w:eastAsia="zh-CN"/>
    </w:rPr>
  </w:style>
  <w:style w:type="character" w:customStyle="1" w:styleId="Heading5Char">
    <w:name w:val="Heading 5 Char"/>
    <w:basedOn w:val="DefaultParagraphFont"/>
    <w:link w:val="Heading5"/>
    <w:uiPriority w:val="9"/>
    <w:semiHidden/>
    <w:rsid w:val="00D250DC"/>
    <w:rPr>
      <w:rFonts w:asciiTheme="majorHAnsi" w:eastAsiaTheme="majorEastAsia" w:hAnsiTheme="majorHAnsi" w:cstheme="majorBidi"/>
      <w:color w:val="243F60" w:themeColor="accent1" w:themeShade="7F"/>
      <w:sz w:val="24"/>
      <w:szCs w:val="24"/>
    </w:rPr>
  </w:style>
  <w:style w:type="paragraph" w:styleId="TOC1">
    <w:name w:val="toc 1"/>
    <w:basedOn w:val="Normal"/>
    <w:next w:val="Normal"/>
    <w:autoRedefine/>
    <w:uiPriority w:val="39"/>
    <w:unhideWhenUsed/>
    <w:rsid w:val="00057A62"/>
    <w:pPr>
      <w:spacing w:after="100"/>
    </w:pPr>
  </w:style>
  <w:style w:type="paragraph" w:styleId="TOC2">
    <w:name w:val="toc 2"/>
    <w:basedOn w:val="Normal"/>
    <w:next w:val="Normal"/>
    <w:autoRedefine/>
    <w:uiPriority w:val="39"/>
    <w:unhideWhenUsed/>
    <w:rsid w:val="00057A62"/>
    <w:pPr>
      <w:spacing w:after="100"/>
      <w:ind w:left="240"/>
    </w:pPr>
  </w:style>
  <w:style w:type="character" w:customStyle="1" w:styleId="apple-converted-space">
    <w:name w:val="apple-converted-space"/>
    <w:basedOn w:val="DefaultParagraphFont"/>
    <w:rsid w:val="00967B29"/>
  </w:style>
  <w:style w:type="character" w:styleId="FollowedHyperlink">
    <w:name w:val="FollowedHyperlink"/>
    <w:basedOn w:val="DefaultParagraphFont"/>
    <w:uiPriority w:val="99"/>
    <w:semiHidden/>
    <w:unhideWhenUsed/>
    <w:rsid w:val="00BB5D57"/>
    <w:rPr>
      <w:color w:val="800080" w:themeColor="followedHyperlink"/>
      <w:u w:val="single"/>
    </w:rPr>
  </w:style>
  <w:style w:type="character" w:styleId="CommentReference">
    <w:name w:val="annotation reference"/>
    <w:basedOn w:val="DefaultParagraphFont"/>
    <w:uiPriority w:val="99"/>
    <w:semiHidden/>
    <w:unhideWhenUsed/>
    <w:rsid w:val="00752211"/>
    <w:rPr>
      <w:sz w:val="16"/>
      <w:szCs w:val="16"/>
    </w:rPr>
  </w:style>
  <w:style w:type="paragraph" w:styleId="CommentText">
    <w:name w:val="annotation text"/>
    <w:basedOn w:val="Normal"/>
    <w:link w:val="CommentTextChar"/>
    <w:uiPriority w:val="99"/>
    <w:semiHidden/>
    <w:unhideWhenUsed/>
    <w:rsid w:val="00752211"/>
    <w:rPr>
      <w:sz w:val="20"/>
      <w:szCs w:val="20"/>
    </w:rPr>
  </w:style>
  <w:style w:type="character" w:customStyle="1" w:styleId="CommentTextChar">
    <w:name w:val="Comment Text Char"/>
    <w:basedOn w:val="DefaultParagraphFont"/>
    <w:link w:val="CommentText"/>
    <w:uiPriority w:val="99"/>
    <w:semiHidden/>
    <w:rsid w:val="00752211"/>
    <w:rPr>
      <w:rFonts w:ascii="Georgia" w:hAnsi="Georgia"/>
    </w:rPr>
  </w:style>
  <w:style w:type="paragraph" w:styleId="CommentSubject">
    <w:name w:val="annotation subject"/>
    <w:basedOn w:val="CommentText"/>
    <w:next w:val="CommentText"/>
    <w:link w:val="CommentSubjectChar"/>
    <w:uiPriority w:val="99"/>
    <w:semiHidden/>
    <w:unhideWhenUsed/>
    <w:rsid w:val="00752211"/>
    <w:rPr>
      <w:b/>
      <w:bCs/>
    </w:rPr>
  </w:style>
  <w:style w:type="character" w:customStyle="1" w:styleId="CommentSubjectChar">
    <w:name w:val="Comment Subject Char"/>
    <w:basedOn w:val="CommentTextChar"/>
    <w:link w:val="CommentSubject"/>
    <w:uiPriority w:val="99"/>
    <w:semiHidden/>
    <w:rsid w:val="00752211"/>
    <w:rPr>
      <w:rFonts w:ascii="Georgia" w:hAnsi="Georgia"/>
      <w:b/>
      <w:bCs/>
    </w:rPr>
  </w:style>
  <w:style w:type="character" w:customStyle="1" w:styleId="Mention1">
    <w:name w:val="Mention1"/>
    <w:basedOn w:val="DefaultParagraphFont"/>
    <w:uiPriority w:val="99"/>
    <w:semiHidden/>
    <w:unhideWhenUsed/>
    <w:rsid w:val="006355D6"/>
    <w:rPr>
      <w:color w:val="2B579A"/>
      <w:shd w:val="clear" w:color="auto" w:fill="E6E6E6"/>
    </w:rPr>
  </w:style>
  <w:style w:type="character" w:customStyle="1" w:styleId="UnresolvedMention1">
    <w:name w:val="Unresolved Mention1"/>
    <w:basedOn w:val="DefaultParagraphFont"/>
    <w:uiPriority w:val="99"/>
    <w:semiHidden/>
    <w:unhideWhenUsed/>
    <w:rsid w:val="00C1126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100829">
      <w:bodyDiv w:val="1"/>
      <w:marLeft w:val="0"/>
      <w:marRight w:val="0"/>
      <w:marTop w:val="0"/>
      <w:marBottom w:val="0"/>
      <w:divBdr>
        <w:top w:val="none" w:sz="0" w:space="0" w:color="auto"/>
        <w:left w:val="none" w:sz="0" w:space="0" w:color="auto"/>
        <w:bottom w:val="none" w:sz="0" w:space="0" w:color="auto"/>
        <w:right w:val="none" w:sz="0" w:space="0" w:color="auto"/>
      </w:divBdr>
    </w:div>
    <w:div w:id="347949704">
      <w:bodyDiv w:val="1"/>
      <w:marLeft w:val="0"/>
      <w:marRight w:val="0"/>
      <w:marTop w:val="0"/>
      <w:marBottom w:val="0"/>
      <w:divBdr>
        <w:top w:val="none" w:sz="0" w:space="0" w:color="auto"/>
        <w:left w:val="none" w:sz="0" w:space="0" w:color="auto"/>
        <w:bottom w:val="none" w:sz="0" w:space="0" w:color="auto"/>
        <w:right w:val="none" w:sz="0" w:space="0" w:color="auto"/>
      </w:divBdr>
    </w:div>
    <w:div w:id="419063793">
      <w:bodyDiv w:val="1"/>
      <w:marLeft w:val="0"/>
      <w:marRight w:val="0"/>
      <w:marTop w:val="0"/>
      <w:marBottom w:val="0"/>
      <w:divBdr>
        <w:top w:val="none" w:sz="0" w:space="0" w:color="auto"/>
        <w:left w:val="none" w:sz="0" w:space="0" w:color="auto"/>
        <w:bottom w:val="none" w:sz="0" w:space="0" w:color="auto"/>
        <w:right w:val="none" w:sz="0" w:space="0" w:color="auto"/>
      </w:divBdr>
    </w:div>
    <w:div w:id="588730306">
      <w:bodyDiv w:val="1"/>
      <w:marLeft w:val="0"/>
      <w:marRight w:val="0"/>
      <w:marTop w:val="0"/>
      <w:marBottom w:val="0"/>
      <w:divBdr>
        <w:top w:val="none" w:sz="0" w:space="0" w:color="auto"/>
        <w:left w:val="none" w:sz="0" w:space="0" w:color="auto"/>
        <w:bottom w:val="none" w:sz="0" w:space="0" w:color="auto"/>
        <w:right w:val="none" w:sz="0" w:space="0" w:color="auto"/>
      </w:divBdr>
    </w:div>
    <w:div w:id="943920809">
      <w:bodyDiv w:val="1"/>
      <w:marLeft w:val="0"/>
      <w:marRight w:val="0"/>
      <w:marTop w:val="0"/>
      <w:marBottom w:val="0"/>
      <w:divBdr>
        <w:top w:val="none" w:sz="0" w:space="0" w:color="auto"/>
        <w:left w:val="none" w:sz="0" w:space="0" w:color="auto"/>
        <w:bottom w:val="none" w:sz="0" w:space="0" w:color="auto"/>
        <w:right w:val="none" w:sz="0" w:space="0" w:color="auto"/>
      </w:divBdr>
    </w:div>
    <w:div w:id="1181313961">
      <w:bodyDiv w:val="1"/>
      <w:marLeft w:val="0"/>
      <w:marRight w:val="0"/>
      <w:marTop w:val="0"/>
      <w:marBottom w:val="0"/>
      <w:divBdr>
        <w:top w:val="none" w:sz="0" w:space="0" w:color="auto"/>
        <w:left w:val="none" w:sz="0" w:space="0" w:color="auto"/>
        <w:bottom w:val="none" w:sz="0" w:space="0" w:color="auto"/>
        <w:right w:val="none" w:sz="0" w:space="0" w:color="auto"/>
      </w:divBdr>
    </w:div>
    <w:div w:id="1216426769">
      <w:bodyDiv w:val="1"/>
      <w:marLeft w:val="0"/>
      <w:marRight w:val="0"/>
      <w:marTop w:val="0"/>
      <w:marBottom w:val="0"/>
      <w:divBdr>
        <w:top w:val="none" w:sz="0" w:space="0" w:color="auto"/>
        <w:left w:val="none" w:sz="0" w:space="0" w:color="auto"/>
        <w:bottom w:val="none" w:sz="0" w:space="0" w:color="auto"/>
        <w:right w:val="none" w:sz="0" w:space="0" w:color="auto"/>
      </w:divBdr>
    </w:div>
    <w:div w:id="1541749896">
      <w:bodyDiv w:val="1"/>
      <w:marLeft w:val="0"/>
      <w:marRight w:val="0"/>
      <w:marTop w:val="0"/>
      <w:marBottom w:val="0"/>
      <w:divBdr>
        <w:top w:val="none" w:sz="0" w:space="0" w:color="auto"/>
        <w:left w:val="none" w:sz="0" w:space="0" w:color="auto"/>
        <w:bottom w:val="none" w:sz="0" w:space="0" w:color="auto"/>
        <w:right w:val="none" w:sz="0" w:space="0" w:color="auto"/>
      </w:divBdr>
    </w:div>
    <w:div w:id="1775899360">
      <w:bodyDiv w:val="1"/>
      <w:marLeft w:val="0"/>
      <w:marRight w:val="0"/>
      <w:marTop w:val="0"/>
      <w:marBottom w:val="0"/>
      <w:divBdr>
        <w:top w:val="none" w:sz="0" w:space="0" w:color="auto"/>
        <w:left w:val="none" w:sz="0" w:space="0" w:color="auto"/>
        <w:bottom w:val="none" w:sz="0" w:space="0" w:color="auto"/>
        <w:right w:val="none" w:sz="0" w:space="0" w:color="auto"/>
      </w:divBdr>
    </w:div>
    <w:div w:id="2041393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otary.org/myrotary/en/document/573" TargetMode="External"/><Relationship Id="rId18" Type="http://schemas.openxmlformats.org/officeDocument/2006/relationships/hyperlink" Target="http://shop.rotary.org/" TargetMode="External"/><Relationship Id="rId26" Type="http://schemas.openxmlformats.org/officeDocument/2006/relationships/hyperlink" Target="http://learn.rotary.org" TargetMode="External"/><Relationship Id="rId39" Type="http://schemas.openxmlformats.org/officeDocument/2006/relationships/hyperlink" Target="http://www.rotary.org/flexibility" TargetMode="External"/><Relationship Id="rId21" Type="http://schemas.openxmlformats.org/officeDocument/2006/relationships/hyperlink" Target="https://www.rotary.org/myrotary/en/document/club-assessment-tools" TargetMode="External"/><Relationship Id="rId34" Type="http://schemas.openxmlformats.org/officeDocument/2006/relationships/hyperlink" Target="https://www.rotary.org/myrotary/en/exchange-ideas/groups/membership-best-practices" TargetMode="External"/><Relationship Id="rId42" Type="http://schemas.openxmlformats.org/officeDocument/2006/relationships/hyperlink" Target="https://www.rotary.org/myrotary/en/document/proposing-new-members" TargetMode="External"/><Relationship Id="rId47" Type="http://schemas.openxmlformats.org/officeDocument/2006/relationships/hyperlink" Target="http://shop.rotary.org/New-Member-Welcome-Kit/dp/B017JEG1IO?field_availability=-1&amp;field_browse=2314901011&amp;id=New+Member+Welcome+Kit&amp;ie=UTF8&amp;refinementHistory=brandtextbin%2Csubjectbin%2Ccolor_map%2Cprice%2Csize_name&amp;searchNodeID=2314901011&amp;searchPage=2&amp;searchRank=salesrank&amp;searchSize=12" TargetMode="External"/><Relationship Id="rId50" Type="http://schemas.openxmlformats.org/officeDocument/2006/relationships/hyperlink" Target="http://www.rotary.org/en/news-features/newsletters" TargetMode="External"/><Relationship Id="rId55" Type="http://schemas.openxmlformats.org/officeDocument/2006/relationships/hyperlink" Target="https://www.rotary.org/myrotary/en/document/745" TargetMode="External"/><Relationship Id="rId63" Type="http://schemas.openxmlformats.org/officeDocument/2006/relationships/hyperlink" Target="https://vimeo.com/108381769" TargetMode="External"/><Relationship Id="rId68" Type="http://schemas.openxmlformats.org/officeDocument/2006/relationships/hyperlink" Target="https://vimeo.com/123234534"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vimeo.com/89536946" TargetMode="External"/><Relationship Id="rId2" Type="http://schemas.openxmlformats.org/officeDocument/2006/relationships/numbering" Target="numbering.xml"/><Relationship Id="rId16" Type="http://schemas.openxmlformats.org/officeDocument/2006/relationships/hyperlink" Target="http://shop.rotary.org/" TargetMode="External"/><Relationship Id="rId29" Type="http://schemas.openxmlformats.org/officeDocument/2006/relationships/hyperlink" Target="http://learn.rotary.org" TargetMode="External"/><Relationship Id="rId11" Type="http://schemas.openxmlformats.org/officeDocument/2006/relationships/hyperlink" Target="mailto:membershipdevelopment@rotary.org" TargetMode="External"/><Relationship Id="rId24" Type="http://schemas.openxmlformats.org/officeDocument/2006/relationships/hyperlink" Target="http://shop.rotary.org/" TargetMode="External"/><Relationship Id="rId32" Type="http://schemas.openxmlformats.org/officeDocument/2006/relationships/hyperlink" Target="http://www.highroadsolution.com/file_uploader2/files/how+to+use+the+program+participants+and+alumni+report.pdf" TargetMode="External"/><Relationship Id="rId37" Type="http://schemas.openxmlformats.org/officeDocument/2006/relationships/hyperlink" Target="https://brandcenter.rotary.org/en-GB/App/Approval/AdrenalineTemplate/Details/11?RedirectUrl=%2Fen-GB%2FApp%2FApproval" TargetMode="External"/><Relationship Id="rId40" Type="http://schemas.openxmlformats.org/officeDocument/2006/relationships/hyperlink" Target="https://www.rotary.org/myrotary/en/document/understanding-membership-reports-getting-started" TargetMode="External"/><Relationship Id="rId45" Type="http://schemas.openxmlformats.org/officeDocument/2006/relationships/hyperlink" Target="https://www.rotary.org/myrotary/en/document/how-manage-membership-leads-districts" TargetMode="External"/><Relationship Id="rId53" Type="http://schemas.openxmlformats.org/officeDocument/2006/relationships/hyperlink" Target="http://www.highroadsolution.com/file_uploader2/files/ic15+breakout_how+to+lead+a+young+professionals+summit.pdf" TargetMode="External"/><Relationship Id="rId58" Type="http://schemas.openxmlformats.org/officeDocument/2006/relationships/hyperlink" Target="https://vimeo.com/channels/rotarymembership/214073740" TargetMode="External"/><Relationship Id="rId66" Type="http://schemas.openxmlformats.org/officeDocument/2006/relationships/hyperlink" Target="https://vimeo.com/118740192" TargetMode="External"/><Relationship Id="rId74" Type="http://schemas.openxmlformats.org/officeDocument/2006/relationships/hyperlink" Target="https://www.rotary.org/myrotary/en/document/lead-your-club-membership-committee" TargetMode="External"/><Relationship Id="rId5" Type="http://schemas.openxmlformats.org/officeDocument/2006/relationships/webSettings" Target="webSettings.xml"/><Relationship Id="rId15" Type="http://schemas.openxmlformats.org/officeDocument/2006/relationships/hyperlink" Target="https://www.rotary.org/myrotary/en/document/introducing-new-members-rotary-orientation-guide" TargetMode="External"/><Relationship Id="rId23" Type="http://schemas.openxmlformats.org/officeDocument/2006/relationships/hyperlink" Target="https://my.rotary.org/en/document/rotary-basics" TargetMode="External"/><Relationship Id="rId28" Type="http://schemas.openxmlformats.org/officeDocument/2006/relationships/hyperlink" Target="http://learn.rotary.org" TargetMode="External"/><Relationship Id="rId36" Type="http://schemas.openxmlformats.org/officeDocument/2006/relationships/hyperlink" Target="https://www.rotary.org/myrotary/en/document/rotary-club-health-check" TargetMode="External"/><Relationship Id="rId49" Type="http://schemas.openxmlformats.org/officeDocument/2006/relationships/hyperlink" Target="https://www.rotary.org/en/news-features/newsletters" TargetMode="External"/><Relationship Id="rId57" Type="http://schemas.openxmlformats.org/officeDocument/2006/relationships/hyperlink" Target="https://vimeo.com/232717098" TargetMode="External"/><Relationship Id="rId61" Type="http://schemas.openxmlformats.org/officeDocument/2006/relationships/hyperlink" Target="https://vimeo.com/103365589" TargetMode="External"/><Relationship Id="rId10" Type="http://schemas.openxmlformats.org/officeDocument/2006/relationships/hyperlink" Target="http://www.shop.rotary.org" TargetMode="External"/><Relationship Id="rId19" Type="http://schemas.openxmlformats.org/officeDocument/2006/relationships/hyperlink" Target="https://www.rotary.org/myrotary/en/document/576" TargetMode="External"/><Relationship Id="rId31" Type="http://schemas.openxmlformats.org/officeDocument/2006/relationships/hyperlink" Target="http://learn.rotary.org" TargetMode="External"/><Relationship Id="rId44" Type="http://schemas.openxmlformats.org/officeDocument/2006/relationships/hyperlink" Target="https://www.rotary.org/myrotary/en/document/how-manage-membership-leads-clubs" TargetMode="External"/><Relationship Id="rId52" Type="http://schemas.openxmlformats.org/officeDocument/2006/relationships/hyperlink" Target="http://www.highroadsolution.com/file_uploader2/files/yps+summit+report_final.pdf" TargetMode="External"/><Relationship Id="rId60" Type="http://schemas.openxmlformats.org/officeDocument/2006/relationships/hyperlink" Target="https://vimeo.com/180066536" TargetMode="External"/><Relationship Id="rId65" Type="http://schemas.openxmlformats.org/officeDocument/2006/relationships/hyperlink" Target="https://vimeo.com/118740192" TargetMode="External"/><Relationship Id="rId73" Type="http://schemas.openxmlformats.org/officeDocument/2006/relationships/hyperlink" Target="https://www.rotary.org/myrotary/en/document/district-membership-seminar-leaders-guide"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rotary.org" TargetMode="External"/><Relationship Id="rId14" Type="http://schemas.openxmlformats.org/officeDocument/2006/relationships/hyperlink" Target="http://shop.rotary.org/" TargetMode="External"/><Relationship Id="rId22" Type="http://schemas.openxmlformats.org/officeDocument/2006/relationships/hyperlink" Target="http://shop.rotary.org/" TargetMode="External"/><Relationship Id="rId27" Type="http://schemas.openxmlformats.org/officeDocument/2006/relationships/hyperlink" Target="http://learn.rotary.org" TargetMode="External"/><Relationship Id="rId30" Type="http://schemas.openxmlformats.org/officeDocument/2006/relationships/hyperlink" Target="http://learn.rotary.org" TargetMode="External"/><Relationship Id="rId35" Type="http://schemas.openxmlformats.org/officeDocument/2006/relationships/hyperlink" Target="https://www.rotary.org/myrotary/en/exchange-ideas/groups/membership-best-practices" TargetMode="External"/><Relationship Id="rId43" Type="http://schemas.openxmlformats.org/officeDocument/2006/relationships/hyperlink" Target="https://www.rotary.org/myrotary/en/document/how-manage-membership-leads-clubs" TargetMode="External"/><Relationship Id="rId48" Type="http://schemas.openxmlformats.org/officeDocument/2006/relationships/hyperlink" Target="http://shop.rotary.org/" TargetMode="External"/><Relationship Id="rId56" Type="http://schemas.openxmlformats.org/officeDocument/2006/relationships/hyperlink" Target="https://www.rotary.org/myrotary/en/document/strategic-planning-guide" TargetMode="External"/><Relationship Id="rId64" Type="http://schemas.openxmlformats.org/officeDocument/2006/relationships/hyperlink" Target="https://vimeo.com/108381769" TargetMode="External"/><Relationship Id="rId69" Type="http://schemas.openxmlformats.org/officeDocument/2006/relationships/hyperlink" Target="https://vimeo.com/127084618"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highroadsolution.com/file_uploader2/files/yps+summit+report_final.pdf" TargetMode="External"/><Relationship Id="rId72" Type="http://schemas.openxmlformats.org/officeDocument/2006/relationships/hyperlink" Target="https://vimeo.com/89536946" TargetMode="External"/><Relationship Id="rId3" Type="http://schemas.openxmlformats.org/officeDocument/2006/relationships/styles" Target="styles.xml"/><Relationship Id="rId12" Type="http://schemas.openxmlformats.org/officeDocument/2006/relationships/hyperlink" Target="mailto:shop.rotary@rotary.org" TargetMode="External"/><Relationship Id="rId17" Type="http://schemas.openxmlformats.org/officeDocument/2006/relationships/hyperlink" Target="https://www.rotary.org/myrotary/en/document/556" TargetMode="External"/><Relationship Id="rId25" Type="http://schemas.openxmlformats.org/officeDocument/2006/relationships/hyperlink" Target="http://shop.rotary.org/" TargetMode="External"/><Relationship Id="rId33" Type="http://schemas.openxmlformats.org/officeDocument/2006/relationships/hyperlink" Target="http://www.highroadsolution.com/file_uploader2/files/how+to+use+the+program+participants+and+alumni+report.pdf" TargetMode="External"/><Relationship Id="rId38" Type="http://schemas.openxmlformats.org/officeDocument/2006/relationships/hyperlink" Target="https://www.rotary.org/myrotary/en/document/discover-rotary" TargetMode="External"/><Relationship Id="rId46" Type="http://schemas.openxmlformats.org/officeDocument/2006/relationships/hyperlink" Target="https://www.rotary.org/myrotary/en/document/how-manage-membership-leads-districts" TargetMode="External"/><Relationship Id="rId59" Type="http://schemas.openxmlformats.org/officeDocument/2006/relationships/hyperlink" Target="https://vimeo.com/180066536" TargetMode="External"/><Relationship Id="rId67" Type="http://schemas.openxmlformats.org/officeDocument/2006/relationships/hyperlink" Target="https://vimeo.com/123234534" TargetMode="External"/><Relationship Id="rId20" Type="http://schemas.openxmlformats.org/officeDocument/2006/relationships/hyperlink" Target="http://shop.rotary.org/" TargetMode="External"/><Relationship Id="rId41" Type="http://schemas.openxmlformats.org/officeDocument/2006/relationships/hyperlink" Target="https://www.rotary.org/myrotary/en/document/creating-positive-experience-prospective-members" TargetMode="External"/><Relationship Id="rId54" Type="http://schemas.openxmlformats.org/officeDocument/2006/relationships/hyperlink" Target="http://www.highroadsolution.com/file_uploader2/files/ic15+breakout_how+to+lead+a+young+professionals+summit.pdf" TargetMode="External"/><Relationship Id="rId62" Type="http://schemas.openxmlformats.org/officeDocument/2006/relationships/hyperlink" Target="https://vimeo.com/103365589" TargetMode="External"/><Relationship Id="rId70" Type="http://schemas.openxmlformats.org/officeDocument/2006/relationships/hyperlink" Target="https://vimeo.com/127084618" TargetMode="External"/><Relationship Id="rId75" Type="http://schemas.openxmlformats.org/officeDocument/2006/relationships/hyperlink" Target="http://shop.rotary.org/"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46D828-EBEB-415C-8EB2-41A6CED71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60</Words>
  <Characters>13725</Characters>
  <Application>Microsoft Office Word</Application>
  <DocSecurity>4</DocSecurity>
  <Lines>114</Lines>
  <Paragraphs>30</Paragraphs>
  <ScaleCrop>false</ScaleCrop>
  <HeadingPairs>
    <vt:vector size="2" baseType="variant">
      <vt:variant>
        <vt:lpstr>Title</vt:lpstr>
      </vt:variant>
      <vt:variant>
        <vt:i4>1</vt:i4>
      </vt:variant>
    </vt:vector>
  </HeadingPairs>
  <TitlesOfParts>
    <vt:vector size="1" baseType="lpstr">
      <vt:lpstr/>
    </vt:vector>
  </TitlesOfParts>
  <Company>Rotary International</Company>
  <LinksUpToDate>false</LinksUpToDate>
  <CharactersWithSpaces>15055</CharactersWithSpaces>
  <SharedDoc>false</SharedDoc>
  <HLinks>
    <vt:vector size="6" baseType="variant">
      <vt:variant>
        <vt:i4>4980756</vt:i4>
      </vt:variant>
      <vt:variant>
        <vt:i4>2050</vt:i4>
      </vt:variant>
      <vt:variant>
        <vt:i4>1025</vt:i4>
      </vt:variant>
      <vt:variant>
        <vt:i4>1</vt:i4>
      </vt:variant>
      <vt:variant>
        <vt:lpwstr>StrategicPlan-backgr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Groble</dc:creator>
  <cp:lastModifiedBy>Charlene Bearden - Rotary 5360</cp:lastModifiedBy>
  <cp:revision>2</cp:revision>
  <cp:lastPrinted>2016-12-01T20:40:00Z</cp:lastPrinted>
  <dcterms:created xsi:type="dcterms:W3CDTF">2018-01-04T17:12:00Z</dcterms:created>
  <dcterms:modified xsi:type="dcterms:W3CDTF">2018-01-04T17:12:00Z</dcterms:modified>
</cp:coreProperties>
</file>